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0DC082" w14:textId="77777777" w:rsidR="00F732CB" w:rsidRPr="008D61E5" w:rsidRDefault="00F732CB" w:rsidP="008D61E5">
      <w:pPr>
        <w:spacing w:after="0" w:line="240" w:lineRule="auto"/>
        <w:jc w:val="center"/>
        <w:outlineLvl w:val="1"/>
        <w:rPr>
          <w:rFonts w:ascii="Cambria" w:eastAsia="Times New Roman" w:hAnsi="Cambria" w:cs="Times New Roman"/>
          <w:b/>
          <w:bCs/>
          <w:sz w:val="28"/>
          <w:szCs w:val="28"/>
        </w:rPr>
      </w:pPr>
      <w:r w:rsidRPr="008D61E5">
        <w:rPr>
          <w:rFonts w:ascii="Cambria" w:eastAsia="Times New Roman" w:hAnsi="Cambria" w:cs="Times New Roman"/>
          <w:b/>
          <w:bCs/>
          <w:sz w:val="28"/>
          <w:szCs w:val="28"/>
        </w:rPr>
        <w:t>NACQJ Certified Judges</w:t>
      </w:r>
    </w:p>
    <w:p w14:paraId="569F0E52" w14:textId="7833BA6D" w:rsidR="00B82D7C" w:rsidRDefault="00553E97" w:rsidP="008D61E5">
      <w:pPr>
        <w:spacing w:after="0" w:line="240" w:lineRule="auto"/>
        <w:jc w:val="center"/>
        <w:outlineLvl w:val="1"/>
        <w:rPr>
          <w:rFonts w:ascii="Cambria" w:eastAsia="Times New Roman" w:hAnsi="Cambria" w:cs="Arial"/>
          <w:b/>
          <w:bCs/>
          <w:i/>
          <w:iCs/>
          <w:sz w:val="24"/>
          <w:szCs w:val="24"/>
          <w:u w:val="single"/>
        </w:rPr>
      </w:pPr>
      <w:hyperlink r:id="rId7" w:tgtFrame="_blank" w:history="1">
        <w:r w:rsidR="00B82D7C" w:rsidRPr="008D61E5">
          <w:rPr>
            <w:rFonts w:ascii="Cambria" w:eastAsia="Times New Roman" w:hAnsi="Cambria" w:cs="Arial"/>
            <w:b/>
            <w:bCs/>
            <w:i/>
            <w:iCs/>
            <w:sz w:val="24"/>
            <w:szCs w:val="24"/>
            <w:u w:val="single"/>
          </w:rPr>
          <w:t xml:space="preserve">Full List, Alphabetical by </w:t>
        </w:r>
        <w:r w:rsidR="00676742" w:rsidRPr="008D61E5">
          <w:rPr>
            <w:rFonts w:ascii="Cambria" w:eastAsia="Times New Roman" w:hAnsi="Cambria" w:cs="Arial"/>
            <w:b/>
            <w:bCs/>
            <w:i/>
            <w:iCs/>
            <w:sz w:val="24"/>
            <w:szCs w:val="24"/>
            <w:u w:val="single"/>
          </w:rPr>
          <w:t>State</w:t>
        </w:r>
      </w:hyperlink>
    </w:p>
    <w:p w14:paraId="7383EB18" w14:textId="77777777" w:rsidR="00F83E72" w:rsidRPr="008D61E5" w:rsidRDefault="00F83E72" w:rsidP="008D61E5">
      <w:pPr>
        <w:spacing w:after="0" w:line="240" w:lineRule="auto"/>
        <w:jc w:val="center"/>
        <w:outlineLvl w:val="1"/>
        <w:rPr>
          <w:rFonts w:ascii="Cambria" w:eastAsia="Times New Roman" w:hAnsi="Cambria" w:cs="Times New Roman"/>
          <w:b/>
          <w:bCs/>
          <w:sz w:val="24"/>
          <w:szCs w:val="24"/>
        </w:rPr>
      </w:pPr>
    </w:p>
    <w:p w14:paraId="70A1598F" w14:textId="77777777" w:rsidR="00052DFB" w:rsidRDefault="00736E9D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0" w:name="AL"/>
      <w:bookmarkStart w:id="1" w:name="AZ"/>
      <w:bookmarkEnd w:id="0"/>
      <w:bookmarkEnd w:id="1"/>
      <w:r>
        <w:rPr>
          <w:rFonts w:ascii="Cambria" w:eastAsia="Times New Roman" w:hAnsi="Cambria" w:cs="Times New Roman"/>
          <w:b/>
          <w:i/>
          <w:iCs/>
        </w:rPr>
        <w:t xml:space="preserve">   </w:t>
      </w:r>
    </w:p>
    <w:p w14:paraId="0097D52D" w14:textId="6E5D2E86" w:rsidR="00036E55" w:rsidRDefault="00036E55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14:paraId="2EF54A7D" w14:textId="7CF0F5DB" w:rsidR="00B82D7C" w:rsidRPr="008A67D6" w:rsidRDefault="00036E55" w:rsidP="008D61E5">
      <w:pPr>
        <w:spacing w:after="0" w:line="240" w:lineRule="auto"/>
        <w:rPr>
          <w:rFonts w:ascii="Cambria" w:eastAsia="Times New Roman" w:hAnsi="Cambria" w:cs="Times New Roman"/>
          <w:b/>
        </w:rPr>
      </w:pPr>
      <w:r>
        <w:rPr>
          <w:rFonts w:ascii="Cambria" w:eastAsia="Times New Roman" w:hAnsi="Cambria" w:cs="Times New Roman"/>
          <w:b/>
          <w:i/>
          <w:iCs/>
        </w:rPr>
        <w:t xml:space="preserve">    </w:t>
      </w:r>
      <w:r w:rsidR="00B82D7C" w:rsidRPr="008A67D6">
        <w:rPr>
          <w:rFonts w:ascii="Cambria" w:eastAsia="Times New Roman" w:hAnsi="Cambria" w:cs="Times New Roman"/>
          <w:b/>
          <w:i/>
          <w:iCs/>
        </w:rPr>
        <w:t>Arizona</w:t>
      </w:r>
    </w:p>
    <w:tbl>
      <w:tblPr>
        <w:tblW w:w="13487" w:type="dxa"/>
        <w:tblCellSpacing w:w="0" w:type="dxa"/>
        <w:tblInd w:w="18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90"/>
        <w:gridCol w:w="3510"/>
        <w:gridCol w:w="6287"/>
      </w:tblGrid>
      <w:tr w:rsidR="003425DB" w:rsidRPr="008D61E5" w14:paraId="1D810E83" w14:textId="77777777" w:rsidTr="00BB06EB">
        <w:trPr>
          <w:trHeight w:val="990"/>
          <w:tblCellSpacing w:w="0" w:type="dxa"/>
        </w:trPr>
        <w:tc>
          <w:tcPr>
            <w:tcW w:w="3690" w:type="dxa"/>
          </w:tcPr>
          <w:p w14:paraId="3FFACDC0" w14:textId="77777777" w:rsidR="003425DB" w:rsidRPr="002A6264" w:rsidRDefault="003425DB" w:rsidP="002A6264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2A6264">
              <w:rPr>
                <w:rFonts w:asciiTheme="majorHAnsi" w:eastAsia="Times New Roman" w:hAnsiTheme="majorHAnsi" w:cs="Times New Roman"/>
              </w:rPr>
              <w:t>Cindy Erickson</w:t>
            </w:r>
          </w:p>
          <w:p w14:paraId="38AB56D7" w14:textId="51AAADA1" w:rsidR="002A6264" w:rsidRPr="002A6264" w:rsidRDefault="002A6264" w:rsidP="002A6264">
            <w:pPr>
              <w:spacing w:after="0" w:line="240" w:lineRule="auto"/>
              <w:rPr>
                <w:rFonts w:asciiTheme="majorHAnsi" w:hAnsiTheme="majorHAnsi"/>
              </w:rPr>
            </w:pPr>
            <w:r w:rsidRPr="002A6264">
              <w:rPr>
                <w:rFonts w:asciiTheme="majorHAnsi" w:hAnsiTheme="majorHAnsi"/>
              </w:rPr>
              <w:t>15479 W Whitton Ave</w:t>
            </w:r>
          </w:p>
          <w:p w14:paraId="731E48BE" w14:textId="6EBBFED2" w:rsidR="003425DB" w:rsidRDefault="0052496B" w:rsidP="002A6264">
            <w:pPr>
              <w:spacing w:after="0" w:line="240" w:lineRule="auto"/>
              <w:rPr>
                <w:rFonts w:asciiTheme="majorHAnsi" w:eastAsia="Times New Roman" w:hAnsiTheme="majorHAnsi"/>
              </w:rPr>
            </w:pPr>
            <w:r w:rsidRPr="002A6264">
              <w:rPr>
                <w:rFonts w:asciiTheme="majorHAnsi" w:eastAsia="Times New Roman" w:hAnsiTheme="majorHAnsi"/>
              </w:rPr>
              <w:t xml:space="preserve">Goodyear, AZ </w:t>
            </w:r>
          </w:p>
          <w:p w14:paraId="7DCC40FE" w14:textId="77777777" w:rsidR="00DB7AFC" w:rsidRDefault="00DB7AFC" w:rsidP="00DB7AFC">
            <w:pPr>
              <w:spacing w:after="0"/>
              <w:rPr>
                <w:rFonts w:ascii="Cambria" w:eastAsia="Times New Roman" w:hAnsi="Cambria"/>
              </w:rPr>
            </w:pPr>
            <w:r w:rsidRPr="00BC4A2C">
              <w:rPr>
                <w:rFonts w:ascii="Cambria" w:eastAsia="Times New Roman" w:hAnsi="Cambria"/>
              </w:rPr>
              <w:t>Phone 1:(C) 402 980 881</w:t>
            </w:r>
          </w:p>
          <w:p w14:paraId="581A351F" w14:textId="328C4CB7" w:rsidR="002A6264" w:rsidRPr="0052496B" w:rsidRDefault="00DB7AFC" w:rsidP="00DB7AFC">
            <w:pPr>
              <w:spacing w:after="0"/>
              <w:rPr>
                <w:rFonts w:ascii="Cambria" w:eastAsia="Times New Roman" w:hAnsi="Cambria"/>
              </w:rPr>
            </w:pPr>
            <w:r>
              <w:rPr>
                <w:rFonts w:ascii="Cambria" w:eastAsia="Times New Roman" w:hAnsi="Cambria"/>
              </w:rPr>
              <w:t xml:space="preserve">                 </w:t>
            </w:r>
            <w:r w:rsidRPr="00BC4A2C">
              <w:rPr>
                <w:rFonts w:ascii="Cambria" w:eastAsia="Times New Roman" w:hAnsi="Cambria"/>
              </w:rPr>
              <w:t>(H) 402 592 7765</w:t>
            </w:r>
          </w:p>
        </w:tc>
        <w:tc>
          <w:tcPr>
            <w:tcW w:w="9797" w:type="dxa"/>
            <w:gridSpan w:val="2"/>
            <w:noWrap/>
          </w:tcPr>
          <w:p w14:paraId="0074D7A2" w14:textId="4343D802" w:rsidR="003425DB" w:rsidRPr="0020009F" w:rsidRDefault="00553E97" w:rsidP="008D61E5">
            <w:pPr>
              <w:spacing w:after="0" w:line="240" w:lineRule="auto"/>
              <w:rPr>
                <w:rFonts w:ascii="Cambria" w:hAnsi="Cambria"/>
              </w:rPr>
            </w:pPr>
            <w:hyperlink r:id="rId8" w:history="1">
              <w:proofErr w:type="spellStart"/>
              <w:r w:rsidR="0052496B" w:rsidRPr="0020009F">
                <w:rPr>
                  <w:rStyle w:val="Hyperlink"/>
                  <w:rFonts w:ascii="Cambria" w:hAnsi="Cambria"/>
                </w:rPr>
                <w:t>QUILTSTSH@cox.net</w:t>
              </w:r>
              <w:proofErr w:type="spellEnd"/>
            </w:hyperlink>
            <w:r w:rsidR="0052496B" w:rsidRPr="0020009F">
              <w:rPr>
                <w:rFonts w:ascii="Cambria" w:eastAsia="Times New Roman" w:hAnsi="Cambria"/>
              </w:rPr>
              <w:t xml:space="preserve">                                  </w:t>
            </w:r>
            <w:hyperlink r:id="rId9" w:history="1">
              <w:proofErr w:type="spellStart"/>
              <w:r w:rsidR="0052496B" w:rsidRPr="0020009F">
                <w:rPr>
                  <w:rStyle w:val="Hyperlink"/>
                  <w:rFonts w:ascii="Cambria" w:hAnsi="Cambria"/>
                </w:rPr>
                <w:t>wwww.cindyerickson.com</w:t>
              </w:r>
              <w:proofErr w:type="spellEnd"/>
            </w:hyperlink>
          </w:p>
        </w:tc>
      </w:tr>
      <w:tr w:rsidR="00F31E53" w:rsidRPr="008D61E5" w14:paraId="731D924F" w14:textId="77777777" w:rsidTr="00BB06EB">
        <w:trPr>
          <w:trHeight w:val="990"/>
          <w:tblCellSpacing w:w="0" w:type="dxa"/>
        </w:trPr>
        <w:tc>
          <w:tcPr>
            <w:tcW w:w="3690" w:type="dxa"/>
            <w:hideMark/>
          </w:tcPr>
          <w:p w14:paraId="13376A11" w14:textId="0CD59386" w:rsidR="00864E50" w:rsidRPr="00864E50" w:rsidRDefault="00B82D7C" w:rsidP="00513507">
            <w:pPr>
              <w:spacing w:after="0" w:line="240" w:lineRule="auto"/>
              <w:rPr>
                <w:rFonts w:asciiTheme="majorHAnsi" w:hAnsiTheme="majorHAnsi"/>
              </w:rPr>
            </w:pPr>
            <w:r w:rsidRPr="00864E50">
              <w:rPr>
                <w:rFonts w:asciiTheme="majorHAnsi" w:eastAsia="Times New Roman" w:hAnsiTheme="majorHAnsi" w:cs="Times New Roman"/>
              </w:rPr>
              <w:t>Diane Pitchford</w:t>
            </w:r>
            <w:r w:rsidRPr="00864E50">
              <w:rPr>
                <w:rFonts w:asciiTheme="majorHAnsi" w:eastAsia="Times New Roman" w:hAnsiTheme="majorHAnsi" w:cs="Times New Roman"/>
              </w:rPr>
              <w:br/>
            </w:r>
            <w:r w:rsidR="00864E50" w:rsidRPr="00864E50">
              <w:rPr>
                <w:rFonts w:asciiTheme="majorHAnsi" w:hAnsiTheme="majorHAnsi"/>
              </w:rPr>
              <w:t>4757 E. Hopi Circle</w:t>
            </w:r>
          </w:p>
          <w:p w14:paraId="4FECBAAF" w14:textId="77777777" w:rsidR="00864E50" w:rsidRPr="00864E50" w:rsidRDefault="00864E50" w:rsidP="00513507">
            <w:pPr>
              <w:spacing w:after="0" w:line="240" w:lineRule="auto"/>
              <w:rPr>
                <w:rFonts w:asciiTheme="majorHAnsi" w:hAnsiTheme="majorHAnsi"/>
              </w:rPr>
            </w:pPr>
            <w:r w:rsidRPr="00864E50">
              <w:rPr>
                <w:rFonts w:asciiTheme="majorHAnsi" w:hAnsiTheme="majorHAnsi"/>
              </w:rPr>
              <w:t>Mesa, AZ 85206</w:t>
            </w:r>
          </w:p>
          <w:p w14:paraId="47C2A15E" w14:textId="77777777" w:rsidR="00F01EB5" w:rsidRPr="00864E50" w:rsidRDefault="00811E90" w:rsidP="00513507">
            <w:pPr>
              <w:spacing w:after="0" w:line="240" w:lineRule="auto"/>
              <w:rPr>
                <w:rFonts w:asciiTheme="majorHAnsi" w:eastAsia="Times New Roman" w:hAnsiTheme="majorHAnsi"/>
              </w:rPr>
            </w:pPr>
            <w:r w:rsidRPr="00864E50">
              <w:rPr>
                <w:rFonts w:asciiTheme="majorHAnsi" w:eastAsia="Times New Roman" w:hAnsiTheme="majorHAnsi" w:cs="Times New Roman"/>
              </w:rPr>
              <w:t xml:space="preserve">Phone: </w:t>
            </w:r>
            <w:r w:rsidR="00072328" w:rsidRPr="00864E50">
              <w:rPr>
                <w:rFonts w:asciiTheme="majorHAnsi" w:eastAsia="Times New Roman" w:hAnsiTheme="majorHAnsi" w:cs="Times New Roman"/>
              </w:rPr>
              <w:t>(C)</w:t>
            </w:r>
            <w:r w:rsidR="008A35C8" w:rsidRPr="00864E50">
              <w:rPr>
                <w:rFonts w:asciiTheme="majorHAnsi" w:eastAsia="Times New Roman" w:hAnsiTheme="majorHAnsi"/>
              </w:rPr>
              <w:t>480 390 9900</w:t>
            </w:r>
          </w:p>
          <w:p w14:paraId="10B56C2B" w14:textId="77777777" w:rsidR="008D61E5" w:rsidRPr="008D61E5" w:rsidRDefault="008D61E5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1B035902" w14:textId="77777777" w:rsidR="00F01EB5" w:rsidRPr="008D61E5" w:rsidRDefault="00F01EB5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9797" w:type="dxa"/>
            <w:gridSpan w:val="2"/>
            <w:noWrap/>
            <w:hideMark/>
          </w:tcPr>
          <w:p w14:paraId="6A7A5BB8" w14:textId="77777777" w:rsidR="00B82D7C" w:rsidRPr="008D61E5" w:rsidRDefault="00553E9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10" w:history="1">
              <w:proofErr w:type="spellStart"/>
              <w:r w:rsidR="00F41825" w:rsidRPr="008D61E5">
                <w:rPr>
                  <w:rStyle w:val="Hyperlink"/>
                  <w:rFonts w:ascii="Cambria" w:eastAsia="Times New Roman" w:hAnsi="Cambria" w:cs="Times New Roman"/>
                </w:rPr>
                <w:t>dpitchford@gmail.com</w:t>
              </w:r>
              <w:proofErr w:type="spellEnd"/>
            </w:hyperlink>
          </w:p>
        </w:tc>
      </w:tr>
      <w:tr w:rsidR="00811E90" w:rsidRPr="008D61E5" w14:paraId="67C08BF2" w14:textId="77777777" w:rsidTr="0020009F">
        <w:trPr>
          <w:trHeight w:val="1728"/>
          <w:tblCellSpacing w:w="0" w:type="dxa"/>
        </w:trPr>
        <w:tc>
          <w:tcPr>
            <w:tcW w:w="3690" w:type="dxa"/>
          </w:tcPr>
          <w:p w14:paraId="2BF533D6" w14:textId="77777777" w:rsidR="00554580" w:rsidRDefault="00554580" w:rsidP="008D61E5">
            <w:pPr>
              <w:spacing w:after="0" w:line="240" w:lineRule="auto"/>
              <w:rPr>
                <w:rFonts w:ascii="Cambria" w:eastAsia="Times New Roman" w:hAnsi="Cambria" w:cs="Times New Roman"/>
                <w:b/>
                <w:i/>
              </w:rPr>
            </w:pPr>
          </w:p>
          <w:p w14:paraId="4F84529D" w14:textId="04D9A0A9" w:rsidR="00B2469C" w:rsidRPr="008A67D6" w:rsidRDefault="00B2469C" w:rsidP="008D61E5">
            <w:pPr>
              <w:spacing w:after="0" w:line="240" w:lineRule="auto"/>
              <w:rPr>
                <w:rFonts w:ascii="Cambria" w:eastAsia="Times New Roman" w:hAnsi="Cambria" w:cs="Times New Roman"/>
                <w:b/>
                <w:i/>
              </w:rPr>
            </w:pPr>
            <w:r w:rsidRPr="008A67D6">
              <w:rPr>
                <w:rFonts w:ascii="Cambria" w:eastAsia="Times New Roman" w:hAnsi="Cambria" w:cs="Times New Roman"/>
                <w:b/>
                <w:i/>
              </w:rPr>
              <w:t>Arkansas</w:t>
            </w:r>
          </w:p>
          <w:p w14:paraId="2D911D9A" w14:textId="77777777" w:rsidR="008A67D6" w:rsidRDefault="008A67D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33297B22" w14:textId="77777777" w:rsidR="008A67D6" w:rsidRDefault="008A67D6" w:rsidP="008A67D6">
            <w:pPr>
              <w:pStyle w:val="NormalWeb"/>
              <w:spacing w:before="0" w:beforeAutospacing="0" w:after="0" w:afterAutospacing="0"/>
              <w:rPr>
                <w:rFonts w:ascii="Cambria" w:hAnsi="Cambria"/>
                <w:color w:val="000000"/>
                <w:sz w:val="22"/>
                <w:szCs w:val="22"/>
              </w:rPr>
            </w:pPr>
            <w:r>
              <w:rPr>
                <w:rFonts w:ascii="Cambria" w:hAnsi="Cambria"/>
                <w:color w:val="000000"/>
                <w:sz w:val="22"/>
                <w:szCs w:val="22"/>
              </w:rPr>
              <w:t xml:space="preserve">J. </w:t>
            </w:r>
            <w:r w:rsidRPr="008D61E5">
              <w:rPr>
                <w:rFonts w:ascii="Cambria" w:hAnsi="Cambria"/>
                <w:color w:val="000000"/>
                <w:sz w:val="22"/>
                <w:szCs w:val="22"/>
              </w:rPr>
              <w:t>Darlene Landrum</w:t>
            </w:r>
          </w:p>
          <w:p w14:paraId="59658730" w14:textId="77777777" w:rsidR="00B51579" w:rsidRPr="008D61E5" w:rsidRDefault="00B51579" w:rsidP="008A67D6">
            <w:pPr>
              <w:pStyle w:val="NormalWeb"/>
              <w:spacing w:before="0" w:beforeAutospacing="0" w:after="0" w:afterAutospacing="0"/>
              <w:rPr>
                <w:rFonts w:ascii="Cambria" w:hAnsi="Cambria"/>
                <w:color w:val="000000"/>
                <w:sz w:val="22"/>
                <w:szCs w:val="22"/>
              </w:rPr>
            </w:pPr>
            <w:r>
              <w:rPr>
                <w:rFonts w:ascii="Cambria" w:hAnsi="Cambria"/>
                <w:color w:val="000000"/>
                <w:sz w:val="22"/>
                <w:szCs w:val="22"/>
              </w:rPr>
              <w:t>219 Thunderbird Ln</w:t>
            </w:r>
          </w:p>
          <w:p w14:paraId="2700335A" w14:textId="32A1AC34" w:rsidR="008A67D6" w:rsidRPr="008D61E5" w:rsidRDefault="008A67D6" w:rsidP="008A67D6">
            <w:pPr>
              <w:pStyle w:val="NormalWeb"/>
              <w:spacing w:before="0" w:beforeAutospacing="0" w:after="0" w:afterAutospacing="0"/>
              <w:rPr>
                <w:rFonts w:ascii="Cambria" w:hAnsi="Cambria"/>
                <w:color w:val="000000"/>
                <w:sz w:val="22"/>
                <w:szCs w:val="22"/>
              </w:rPr>
            </w:pPr>
            <w:r w:rsidRPr="008D61E5">
              <w:rPr>
                <w:rFonts w:ascii="Cambria" w:hAnsi="Cambria"/>
                <w:color w:val="000000"/>
                <w:sz w:val="22"/>
                <w:szCs w:val="22"/>
              </w:rPr>
              <w:t>Mountain Home, AR  71653            </w:t>
            </w:r>
          </w:p>
          <w:p w14:paraId="4DBEC149" w14:textId="2D2322A0" w:rsidR="006C17B3" w:rsidRPr="006C17B3" w:rsidRDefault="008A67D6" w:rsidP="006C17B3">
            <w:pPr>
              <w:spacing w:after="0" w:line="240" w:lineRule="auto"/>
              <w:rPr>
                <w:rFonts w:ascii="Cambria" w:hAnsi="Cambria"/>
                <w:color w:val="000000"/>
              </w:rPr>
            </w:pPr>
            <w:r w:rsidRPr="008D61E5">
              <w:rPr>
                <w:rFonts w:ascii="Cambria" w:hAnsi="Cambria"/>
                <w:color w:val="000000"/>
              </w:rPr>
              <w:t>P</w:t>
            </w:r>
            <w:r w:rsidR="00D72602">
              <w:rPr>
                <w:rFonts w:ascii="Cambria" w:hAnsi="Cambria"/>
                <w:color w:val="000000"/>
              </w:rPr>
              <w:t>h</w:t>
            </w:r>
            <w:r w:rsidRPr="008D61E5">
              <w:rPr>
                <w:rFonts w:ascii="Cambria" w:hAnsi="Cambria"/>
                <w:color w:val="000000"/>
              </w:rPr>
              <w:t>one: (H)870 491 761</w:t>
            </w:r>
            <w:r w:rsidR="006C17B3">
              <w:rPr>
                <w:rFonts w:ascii="Cambria" w:hAnsi="Cambria"/>
                <w:color w:val="000000"/>
              </w:rPr>
              <w:t>7</w:t>
            </w:r>
          </w:p>
        </w:tc>
        <w:tc>
          <w:tcPr>
            <w:tcW w:w="3510" w:type="dxa"/>
            <w:noWrap/>
          </w:tcPr>
          <w:p w14:paraId="2A09F333" w14:textId="77777777" w:rsidR="00B2469C" w:rsidRPr="008D61E5" w:rsidRDefault="00B2469C" w:rsidP="008D61E5">
            <w:pPr>
              <w:spacing w:after="0"/>
              <w:rPr>
                <w:rStyle w:val="Hyperlink"/>
                <w:rFonts w:ascii="Cambria" w:hAnsi="Cambria"/>
              </w:rPr>
            </w:pPr>
          </w:p>
          <w:p w14:paraId="5AC3B1A9" w14:textId="77777777" w:rsidR="008D61E5" w:rsidRDefault="008D61E5" w:rsidP="008D61E5">
            <w:pPr>
              <w:spacing w:after="0"/>
              <w:rPr>
                <w:rStyle w:val="Hyperlink"/>
                <w:rFonts w:ascii="Cambria" w:hAnsi="Cambria"/>
              </w:rPr>
            </w:pPr>
          </w:p>
          <w:p w14:paraId="20837AD6" w14:textId="77777777" w:rsidR="008D61E5" w:rsidRDefault="008D61E5" w:rsidP="008D61E5">
            <w:pPr>
              <w:spacing w:after="0"/>
              <w:rPr>
                <w:rStyle w:val="Hyperlink"/>
                <w:rFonts w:ascii="Cambria" w:hAnsi="Cambria"/>
              </w:rPr>
            </w:pPr>
          </w:p>
          <w:p w14:paraId="6F0C206E" w14:textId="694DE9C9" w:rsidR="00811E90" w:rsidRDefault="00553E97" w:rsidP="008D61E5">
            <w:pPr>
              <w:spacing w:after="0"/>
              <w:rPr>
                <w:rStyle w:val="Hyperlink"/>
                <w:rFonts w:ascii="Cambria" w:hAnsi="Cambria"/>
              </w:rPr>
            </w:pPr>
            <w:hyperlink r:id="rId11" w:history="1">
              <w:proofErr w:type="spellStart"/>
              <w:r w:rsidR="00BB06EB" w:rsidRPr="008A67D6">
                <w:rPr>
                  <w:rStyle w:val="Hyperlink"/>
                  <w:rFonts w:ascii="Cambria" w:hAnsi="Cambria"/>
                </w:rPr>
                <w:t>wingchunarkansas@hotmail.com</w:t>
              </w:r>
              <w:proofErr w:type="spellEnd"/>
            </w:hyperlink>
          </w:p>
          <w:p w14:paraId="3F45211C" w14:textId="385D2B2B" w:rsidR="008A67D6" w:rsidRDefault="008A67D6" w:rsidP="008D61E5">
            <w:pPr>
              <w:spacing w:after="0"/>
              <w:rPr>
                <w:rFonts w:ascii="Cambria" w:hAnsi="Cambria"/>
              </w:rPr>
            </w:pPr>
          </w:p>
          <w:p w14:paraId="5A140078" w14:textId="77777777" w:rsidR="008A67D6" w:rsidRDefault="008A67D6" w:rsidP="008D61E5">
            <w:pPr>
              <w:spacing w:after="0"/>
              <w:rPr>
                <w:rFonts w:ascii="Cambria" w:hAnsi="Cambria"/>
              </w:rPr>
            </w:pPr>
          </w:p>
          <w:p w14:paraId="0718AFB3" w14:textId="6B2E9627" w:rsidR="008A67D6" w:rsidRPr="008D61E5" w:rsidRDefault="008A67D6" w:rsidP="008D61E5">
            <w:pPr>
              <w:spacing w:after="0"/>
              <w:rPr>
                <w:rFonts w:ascii="Cambria" w:hAnsi="Cambria"/>
              </w:rPr>
            </w:pPr>
          </w:p>
        </w:tc>
        <w:tc>
          <w:tcPr>
            <w:tcW w:w="6287" w:type="dxa"/>
            <w:noWrap/>
          </w:tcPr>
          <w:p w14:paraId="5919098B" w14:textId="77777777" w:rsidR="00B2469C" w:rsidRPr="008D61E5" w:rsidRDefault="00B2469C" w:rsidP="008D61E5">
            <w:pPr>
              <w:spacing w:after="0"/>
              <w:rPr>
                <w:rFonts w:ascii="Cambria" w:hAnsi="Cambria"/>
              </w:rPr>
            </w:pPr>
          </w:p>
          <w:p w14:paraId="308FF715" w14:textId="77777777" w:rsidR="008D61E5" w:rsidRDefault="008D61E5" w:rsidP="008D61E5">
            <w:pPr>
              <w:spacing w:after="0"/>
              <w:rPr>
                <w:rFonts w:ascii="Cambria" w:hAnsi="Cambria"/>
              </w:rPr>
            </w:pPr>
          </w:p>
          <w:p w14:paraId="1E06B573" w14:textId="77777777" w:rsidR="008D61E5" w:rsidRDefault="008D61E5" w:rsidP="008D61E5">
            <w:pPr>
              <w:spacing w:after="0"/>
              <w:rPr>
                <w:rFonts w:ascii="Cambria" w:hAnsi="Cambria"/>
              </w:rPr>
            </w:pPr>
          </w:p>
          <w:p w14:paraId="21EBA25D" w14:textId="364EC519" w:rsidR="00811E90" w:rsidRPr="008D61E5" w:rsidRDefault="00811E90" w:rsidP="008D61E5">
            <w:pPr>
              <w:spacing w:after="0"/>
              <w:rPr>
                <w:rFonts w:ascii="Cambria" w:hAnsi="Cambria"/>
              </w:rPr>
            </w:pPr>
          </w:p>
        </w:tc>
      </w:tr>
    </w:tbl>
    <w:p w14:paraId="05685F05" w14:textId="77777777" w:rsidR="00EF1799" w:rsidRDefault="006C17B3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2" w:name="AR"/>
      <w:bookmarkStart w:id="3" w:name="CA"/>
      <w:bookmarkEnd w:id="2"/>
      <w:bookmarkEnd w:id="3"/>
      <w:r>
        <w:rPr>
          <w:rFonts w:ascii="Cambria" w:eastAsia="Times New Roman" w:hAnsi="Cambria" w:cs="Times New Roman"/>
          <w:b/>
          <w:i/>
          <w:iCs/>
        </w:rPr>
        <w:t xml:space="preserve">    </w:t>
      </w:r>
    </w:p>
    <w:p w14:paraId="1A57700D" w14:textId="6E4B7F60" w:rsidR="00B82D7C" w:rsidRPr="00736E9D" w:rsidRDefault="00EF1799" w:rsidP="008D61E5">
      <w:pPr>
        <w:spacing w:after="0" w:line="240" w:lineRule="auto"/>
        <w:rPr>
          <w:rFonts w:ascii="Cambria" w:eastAsia="Times New Roman" w:hAnsi="Cambria" w:cs="Times New Roman"/>
          <w:b/>
        </w:rPr>
      </w:pPr>
      <w:r>
        <w:rPr>
          <w:rFonts w:ascii="Cambria" w:eastAsia="Times New Roman" w:hAnsi="Cambria" w:cs="Times New Roman"/>
          <w:b/>
          <w:i/>
          <w:iCs/>
        </w:rPr>
        <w:t xml:space="preserve">    </w:t>
      </w:r>
      <w:r w:rsidR="00B82D7C" w:rsidRPr="00736E9D">
        <w:rPr>
          <w:rFonts w:ascii="Cambria" w:eastAsia="Times New Roman" w:hAnsi="Cambria" w:cs="Times New Roman"/>
          <w:b/>
          <w:i/>
          <w:iCs/>
        </w:rPr>
        <w:t>California</w:t>
      </w:r>
      <w:r w:rsidR="00B82D7C" w:rsidRPr="00736E9D">
        <w:rPr>
          <w:rFonts w:ascii="Cambria" w:eastAsia="Times New Roman" w:hAnsi="Cambria" w:cs="Times New Roman"/>
          <w:b/>
        </w:rPr>
        <w:t> </w:t>
      </w:r>
    </w:p>
    <w:p w14:paraId="27726DA7" w14:textId="77777777" w:rsidR="008D61E5" w:rsidRPr="008D61E5" w:rsidRDefault="008D61E5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84"/>
        <w:gridCol w:w="3516"/>
        <w:gridCol w:w="4599"/>
        <w:gridCol w:w="6"/>
      </w:tblGrid>
      <w:tr w:rsidR="00F31E53" w:rsidRPr="008D61E5" w14:paraId="76D71841" w14:textId="77777777" w:rsidTr="0020009F">
        <w:trPr>
          <w:trHeight w:val="1260"/>
          <w:tblCellSpacing w:w="0" w:type="dxa"/>
        </w:trPr>
        <w:tc>
          <w:tcPr>
            <w:tcW w:w="3684" w:type="dxa"/>
            <w:hideMark/>
          </w:tcPr>
          <w:p w14:paraId="6BE56BB8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Andrea </w:t>
            </w:r>
            <w:proofErr w:type="spellStart"/>
            <w:r w:rsidRPr="008D61E5">
              <w:rPr>
                <w:rFonts w:ascii="Cambria" w:eastAsia="Times New Roman" w:hAnsi="Cambria" w:cs="Times New Roman"/>
              </w:rPr>
              <w:t>Perejda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br/>
              <w:t>187 Via Bandolero</w:t>
            </w:r>
            <w:r w:rsidR="001221EB" w:rsidRPr="008D61E5">
              <w:rPr>
                <w:rFonts w:ascii="Cambria" w:eastAsia="Times New Roman" w:hAnsi="Cambria" w:cs="Times New Roman"/>
              </w:rPr>
              <w:br/>
              <w:t>Arroyo Grande, CA  93420-1918</w:t>
            </w:r>
            <w:r w:rsidR="001221EB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805 709 0104</w:t>
            </w:r>
          </w:p>
        </w:tc>
        <w:tc>
          <w:tcPr>
            <w:tcW w:w="3516" w:type="dxa"/>
            <w:noWrap/>
            <w:hideMark/>
          </w:tcPr>
          <w:p w14:paraId="5B6259B1" w14:textId="4F8B00B0" w:rsidR="00B82D7C" w:rsidRDefault="00553E97" w:rsidP="008D61E5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hyperlink r:id="rId12" w:history="1">
              <w:proofErr w:type="spellStart"/>
              <w:r w:rsidR="005E1784" w:rsidRPr="009467E8">
                <w:rPr>
                  <w:rStyle w:val="Hyperlink"/>
                  <w:rFonts w:ascii="Cambria" w:eastAsia="Times New Roman" w:hAnsi="Cambria" w:cs="Times New Roman"/>
                </w:rPr>
                <w:t>apquilts@gmail.com</w:t>
              </w:r>
              <w:proofErr w:type="spellEnd"/>
            </w:hyperlink>
          </w:p>
          <w:p w14:paraId="6717D236" w14:textId="52C08C78" w:rsidR="00A34AFE" w:rsidRPr="00A34AFE" w:rsidRDefault="00A34AFE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</w:p>
        </w:tc>
        <w:tc>
          <w:tcPr>
            <w:tcW w:w="4599" w:type="dxa"/>
            <w:noWrap/>
            <w:hideMark/>
          </w:tcPr>
          <w:p w14:paraId="17E84593" w14:textId="77777777" w:rsidR="002244CE" w:rsidRPr="004E6C47" w:rsidRDefault="004E6C47" w:rsidP="008D61E5">
            <w:pPr>
              <w:spacing w:after="0" w:line="240" w:lineRule="auto"/>
              <w:rPr>
                <w:rStyle w:val="Hyperlink"/>
                <w:rFonts w:ascii="Cambria" w:hAnsi="Cambria"/>
              </w:rPr>
            </w:pPr>
            <w:r>
              <w:rPr>
                <w:rFonts w:ascii="Cambria" w:hAnsi="Cambria"/>
              </w:rPr>
              <w:fldChar w:fldCharType="begin"/>
            </w:r>
            <w:r w:rsidR="00E83E86">
              <w:rPr>
                <w:rFonts w:ascii="Cambria" w:hAnsi="Cambria"/>
              </w:rPr>
              <w:instrText>HYPERLINK "C:\\Users\\Pat's PC\\Desktop\\NACQJ Website Award Pix\\www.andiperejdaquilts.com"</w:instrText>
            </w:r>
            <w:r>
              <w:rPr>
                <w:rFonts w:ascii="Cambria" w:hAnsi="Cambria"/>
              </w:rPr>
              <w:fldChar w:fldCharType="separate"/>
            </w:r>
            <w:proofErr w:type="spellStart"/>
            <w:r w:rsidR="003527DC" w:rsidRPr="004E6C47">
              <w:rPr>
                <w:rStyle w:val="Hyperlink"/>
                <w:rFonts w:ascii="Cambria" w:hAnsi="Cambria"/>
              </w:rPr>
              <w:t>www.andiperejdaquilts.com</w:t>
            </w:r>
            <w:proofErr w:type="spellEnd"/>
          </w:p>
          <w:p w14:paraId="44C1D7B7" w14:textId="77777777" w:rsidR="00B82D7C" w:rsidRPr="008D61E5" w:rsidRDefault="004E6C47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r>
              <w:rPr>
                <w:rFonts w:ascii="Cambria" w:hAnsi="Cambria"/>
              </w:rPr>
              <w:fldChar w:fldCharType="end"/>
            </w:r>
          </w:p>
        </w:tc>
        <w:tc>
          <w:tcPr>
            <w:tcW w:w="0" w:type="auto"/>
          </w:tcPr>
          <w:p w14:paraId="5B7D73FA" w14:textId="77777777" w:rsidR="00F31E53" w:rsidRPr="008D61E5" w:rsidRDefault="00F31E53"/>
        </w:tc>
      </w:tr>
      <w:tr w:rsidR="00F31E53" w:rsidRPr="008D61E5" w14:paraId="63A72D67" w14:textId="77777777" w:rsidTr="0020009F">
        <w:trPr>
          <w:gridAfter w:val="1"/>
          <w:tblCellSpacing w:w="0" w:type="dxa"/>
        </w:trPr>
        <w:tc>
          <w:tcPr>
            <w:tcW w:w="3684" w:type="dxa"/>
            <w:hideMark/>
          </w:tcPr>
          <w:p w14:paraId="34CA7F08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inda Rasmussen</w:t>
            </w:r>
            <w:r w:rsidRPr="008D61E5">
              <w:rPr>
                <w:rFonts w:ascii="Cambria" w:eastAsia="Times New Roman" w:hAnsi="Cambria" w:cs="Times New Roman"/>
              </w:rPr>
              <w:br/>
              <w:t>343 N Encinitas Ave</w:t>
            </w:r>
            <w:r w:rsidRPr="008D61E5">
              <w:rPr>
                <w:rFonts w:ascii="Cambria" w:eastAsia="Times New Roman" w:hAnsi="Cambria" w:cs="Times New Roman"/>
              </w:rPr>
              <w:br/>
              <w:t>Monrovia, CA  91016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9357EC" w:rsidRPr="008D61E5">
              <w:rPr>
                <w:rFonts w:ascii="Cambria" w:eastAsia="Times New Roman" w:hAnsi="Cambria" w:cs="Times New Roman"/>
              </w:rPr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626 665 9796</w:t>
            </w:r>
          </w:p>
        </w:tc>
        <w:tc>
          <w:tcPr>
            <w:tcW w:w="3516" w:type="dxa"/>
            <w:noWrap/>
            <w:hideMark/>
          </w:tcPr>
          <w:p w14:paraId="577834D7" w14:textId="77777777" w:rsidR="00B82D7C" w:rsidRPr="008D61E5" w:rsidRDefault="00553E97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13" w:history="1">
              <w:proofErr w:type="spellStart"/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ljrasmussen@gmail.com</w:t>
              </w:r>
              <w:proofErr w:type="spellEnd"/>
            </w:hyperlink>
          </w:p>
        </w:tc>
        <w:tc>
          <w:tcPr>
            <w:tcW w:w="4599" w:type="dxa"/>
            <w:noWrap/>
            <w:hideMark/>
          </w:tcPr>
          <w:p w14:paraId="7DDF5A51" w14:textId="77777777" w:rsidR="00FC2890" w:rsidRDefault="00553E97" w:rsidP="00FC2890">
            <w:pPr>
              <w:rPr>
                <w:rFonts w:eastAsia="Times New Roman"/>
              </w:rPr>
            </w:pPr>
            <w:hyperlink r:id="rId14" w:history="1">
              <w:proofErr w:type="spellStart"/>
              <w:r w:rsidR="00FC2890">
                <w:rPr>
                  <w:rStyle w:val="Hyperlink"/>
                </w:rPr>
                <w:t>www.ljrasmussen.com</w:t>
              </w:r>
              <w:proofErr w:type="spellEnd"/>
            </w:hyperlink>
          </w:p>
          <w:p w14:paraId="398FFB44" w14:textId="4DA2E95C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</w:p>
        </w:tc>
      </w:tr>
    </w:tbl>
    <w:p w14:paraId="1F85B01F" w14:textId="77777777" w:rsidR="008D61E5" w:rsidRDefault="008D61E5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4" w:name="CO"/>
      <w:bookmarkEnd w:id="4"/>
    </w:p>
    <w:p w14:paraId="66C257B9" w14:textId="77777777" w:rsidR="00952F7C" w:rsidRPr="00D30A25" w:rsidRDefault="00D30A25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 </w:t>
      </w:r>
      <w:r w:rsidR="00B82D7C" w:rsidRPr="00D30A25">
        <w:rPr>
          <w:rFonts w:ascii="Cambria" w:eastAsia="Times New Roman" w:hAnsi="Cambria" w:cs="Times New Roman"/>
          <w:b/>
          <w:i/>
          <w:iCs/>
        </w:rPr>
        <w:t>Colorado</w:t>
      </w:r>
    </w:p>
    <w:p w14:paraId="48AC3277" w14:textId="77777777" w:rsidR="008D61E5" w:rsidRPr="008D61E5" w:rsidRDefault="008D61E5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90"/>
        <w:gridCol w:w="2970"/>
        <w:gridCol w:w="5145"/>
      </w:tblGrid>
      <w:tr w:rsidR="00F31E53" w:rsidRPr="008D61E5" w14:paraId="30E282DB" w14:textId="77777777" w:rsidTr="003527DC">
        <w:trPr>
          <w:trHeight w:val="1429"/>
          <w:tblCellSpacing w:w="0" w:type="dxa"/>
        </w:trPr>
        <w:tc>
          <w:tcPr>
            <w:tcW w:w="3690" w:type="dxa"/>
            <w:hideMark/>
          </w:tcPr>
          <w:p w14:paraId="1118EC67" w14:textId="77777777" w:rsidR="00C43E3A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hristine N Brown</w:t>
            </w:r>
            <w:r w:rsidRPr="008D61E5">
              <w:rPr>
                <w:rFonts w:ascii="Cambria" w:eastAsia="Times New Roman" w:hAnsi="Cambria" w:cs="Times New Roman"/>
              </w:rPr>
              <w:br/>
              <w:t>12689 Esperanza Pl</w:t>
            </w:r>
            <w:r w:rsidRPr="008D61E5">
              <w:rPr>
                <w:rFonts w:ascii="Cambria" w:eastAsia="Times New Roman" w:hAnsi="Cambria" w:cs="Times New Roman"/>
              </w:rPr>
              <w:br/>
              <w:t>Castle</w:t>
            </w:r>
            <w:r w:rsidR="00A604B0" w:rsidRPr="008D61E5">
              <w:rPr>
                <w:rFonts w:ascii="Cambria" w:eastAsia="Times New Roman" w:hAnsi="Cambria" w:cs="Times New Roman"/>
              </w:rPr>
              <w:t xml:space="preserve"> Pines, CO  80108-8160  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303 6</w:t>
            </w:r>
            <w:r w:rsidR="00726BE2" w:rsidRPr="008D61E5">
              <w:rPr>
                <w:rFonts w:ascii="Cambria" w:eastAsia="Times New Roman" w:hAnsi="Cambria" w:cs="Times New Roman"/>
              </w:rPr>
              <w:t>1</w:t>
            </w:r>
            <w:r w:rsidRPr="008D61E5">
              <w:rPr>
                <w:rFonts w:ascii="Cambria" w:eastAsia="Times New Roman" w:hAnsi="Cambria" w:cs="Times New Roman"/>
              </w:rPr>
              <w:t xml:space="preserve">1 </w:t>
            </w:r>
            <w:r w:rsidR="00726BE2" w:rsidRPr="008D61E5">
              <w:rPr>
                <w:rFonts w:ascii="Cambria" w:eastAsia="Times New Roman" w:hAnsi="Cambria" w:cs="Times New Roman"/>
              </w:rPr>
              <w:t>7751</w:t>
            </w:r>
            <w:r w:rsidR="00C43E3A" w:rsidRPr="008D61E5">
              <w:rPr>
                <w:rFonts w:ascii="Cambria" w:eastAsia="Times New Roman" w:hAnsi="Cambria" w:cs="Times New Roman"/>
              </w:rPr>
              <w:t xml:space="preserve"> </w:t>
            </w:r>
          </w:p>
          <w:p w14:paraId="0431F7D9" w14:textId="77777777" w:rsidR="00C43E3A" w:rsidRPr="008D61E5" w:rsidRDefault="00C43E3A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(C) 303 681 3737</w:t>
            </w:r>
          </w:p>
          <w:p w14:paraId="0BFDFDCD" w14:textId="77777777" w:rsidR="00C43E3A" w:rsidRPr="008D61E5" w:rsidRDefault="00C43E3A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29FE5D44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2970" w:type="dxa"/>
            <w:noWrap/>
            <w:hideMark/>
          </w:tcPr>
          <w:p w14:paraId="1E4CD199" w14:textId="77777777" w:rsidR="00B82D7C" w:rsidRPr="008D61E5" w:rsidRDefault="00553E9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15" w:history="1">
              <w:proofErr w:type="spellStart"/>
              <w:r w:rsidR="001C55F1" w:rsidRPr="008D61E5">
                <w:rPr>
                  <w:rStyle w:val="Hyperlink"/>
                  <w:rFonts w:ascii="Cambria" w:eastAsia="Times New Roman" w:hAnsi="Cambria" w:cs="Times New Roman"/>
                </w:rPr>
                <w:t>castlerocker@att.net</w:t>
              </w:r>
              <w:proofErr w:type="spellEnd"/>
            </w:hyperlink>
          </w:p>
        </w:tc>
        <w:tc>
          <w:tcPr>
            <w:tcW w:w="5145" w:type="dxa"/>
            <w:noWrap/>
            <w:hideMark/>
          </w:tcPr>
          <w:p w14:paraId="04119089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  <w:proofErr w:type="spellStart"/>
            <w:r w:rsidR="00553E97">
              <w:fldChar w:fldCharType="begin"/>
            </w:r>
            <w:r w:rsidR="00553E97">
              <w:instrText xml:space="preserve"> HYPERLINK "file:///C:\\Users\\Pat's%20PC\\Desktop\\NACQJ%20Website%20Award%20Pix\\www.facebook.com\\ChristineBrownQuiltJudge\\" </w:instrText>
            </w:r>
            <w:r w:rsidR="00553E97">
              <w:fldChar w:fldCharType="separate"/>
            </w:r>
            <w:r w:rsidR="00A34AFE" w:rsidRPr="00A34AFE">
              <w:rPr>
                <w:rStyle w:val="Hyperlink"/>
                <w:rFonts w:ascii="Cambria" w:eastAsia="Times New Roman" w:hAnsi="Cambria" w:cs="Times New Roman"/>
              </w:rPr>
              <w:t>www.facebook.com</w:t>
            </w:r>
            <w:proofErr w:type="spellEnd"/>
            <w:r w:rsidR="00A34AFE" w:rsidRPr="00A34AFE">
              <w:rPr>
                <w:rStyle w:val="Hyperlink"/>
                <w:rFonts w:ascii="Cambria" w:eastAsia="Times New Roman" w:hAnsi="Cambria" w:cs="Times New Roman"/>
              </w:rPr>
              <w:t>/</w:t>
            </w:r>
            <w:proofErr w:type="spellStart"/>
            <w:r w:rsidR="00A34AFE" w:rsidRPr="00A34AFE">
              <w:rPr>
                <w:rStyle w:val="Hyperlink"/>
                <w:rFonts w:ascii="Cambria" w:eastAsia="Times New Roman" w:hAnsi="Cambria" w:cs="Times New Roman"/>
              </w:rPr>
              <w:t>ChristineBrownQuiltJudge</w:t>
            </w:r>
            <w:proofErr w:type="spellEnd"/>
            <w:r w:rsidR="00A34AFE" w:rsidRPr="00A34AFE">
              <w:rPr>
                <w:rStyle w:val="Hyperlink"/>
                <w:rFonts w:ascii="Cambria" w:eastAsia="Times New Roman" w:hAnsi="Cambria" w:cs="Times New Roman"/>
              </w:rPr>
              <w:t>/</w:t>
            </w:r>
            <w:r w:rsidR="00553E97">
              <w:rPr>
                <w:rStyle w:val="Hyperlink"/>
                <w:rFonts w:ascii="Cambria" w:eastAsia="Times New Roman" w:hAnsi="Cambria" w:cs="Times New Roman"/>
              </w:rPr>
              <w:fldChar w:fldCharType="end"/>
            </w:r>
          </w:p>
        </w:tc>
      </w:tr>
      <w:tr w:rsidR="00DE41C6" w:rsidRPr="008D61E5" w14:paraId="2BC33A8F" w14:textId="77777777" w:rsidTr="003527DC">
        <w:trPr>
          <w:trHeight w:val="1312"/>
          <w:tblCellSpacing w:w="0" w:type="dxa"/>
        </w:trPr>
        <w:tc>
          <w:tcPr>
            <w:tcW w:w="3690" w:type="dxa"/>
          </w:tcPr>
          <w:p w14:paraId="7CC2D00A" w14:textId="77777777" w:rsidR="00DE41C6" w:rsidRPr="008D61E5" w:rsidRDefault="00DE41C6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Pame</w:t>
            </w:r>
            <w:r w:rsidR="00D10262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la Day</w:t>
            </w: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Walsh</w:t>
            </w:r>
          </w:p>
          <w:p w14:paraId="58B41095" w14:textId="77777777" w:rsidR="00DE41C6" w:rsidRPr="008D61E5" w:rsidRDefault="00DE41C6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5732 </w:t>
            </w:r>
            <w:proofErr w:type="spellStart"/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Secrest</w:t>
            </w:r>
            <w:proofErr w:type="spellEnd"/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Court</w:t>
            </w:r>
          </w:p>
          <w:p w14:paraId="0EED1533" w14:textId="77777777" w:rsidR="00DE41C6" w:rsidRPr="008D61E5" w:rsidRDefault="00DE41C6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Golden, CO  80403-7403</w:t>
            </w:r>
          </w:p>
          <w:p w14:paraId="3852FCAD" w14:textId="77777777" w:rsidR="00DE41C6" w:rsidRPr="008D61E5" w:rsidRDefault="00726BE2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Phone: </w:t>
            </w:r>
            <w:r w:rsidR="00C43E3A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(</w:t>
            </w:r>
            <w:r w:rsidR="00A34AFE">
              <w:rPr>
                <w:rFonts w:ascii="Cambria" w:eastAsia="Times New Roman" w:hAnsi="Cambria"/>
                <w:color w:val="000000"/>
                <w:shd w:val="clear" w:color="auto" w:fill="FFFFFF"/>
              </w:rPr>
              <w:t>C</w:t>
            </w:r>
            <w:r w:rsidR="00C43E3A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)</w:t>
            </w:r>
            <w:r w:rsidR="00DE41C6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303</w:t>
            </w:r>
            <w:r w:rsidR="00523C6E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41C6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513</w:t>
            </w:r>
            <w:r w:rsidR="00523C6E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41C6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0946 </w:t>
            </w:r>
          </w:p>
        </w:tc>
        <w:tc>
          <w:tcPr>
            <w:tcW w:w="8115" w:type="dxa"/>
            <w:gridSpan w:val="2"/>
            <w:noWrap/>
          </w:tcPr>
          <w:p w14:paraId="62B446B2" w14:textId="77777777" w:rsidR="00DE41C6" w:rsidRPr="008D61E5" w:rsidRDefault="00553E97" w:rsidP="008D61E5">
            <w:pPr>
              <w:spacing w:after="0"/>
              <w:rPr>
                <w:rFonts w:ascii="Cambria" w:eastAsia="Times New Roman" w:hAnsi="Cambria"/>
                <w:color w:val="000000"/>
              </w:rPr>
            </w:pPr>
            <w:hyperlink r:id="rId16" w:history="1">
              <w:proofErr w:type="spellStart"/>
              <w:r w:rsidR="00DE41C6" w:rsidRPr="008D61E5">
                <w:rPr>
                  <w:rStyle w:val="Hyperlink"/>
                  <w:rFonts w:ascii="Cambria" w:hAnsi="Cambria"/>
                  <w:shd w:val="clear" w:color="auto" w:fill="FFFFFF"/>
                </w:rPr>
                <w:t>docsews@icloud.com</w:t>
              </w:r>
              <w:proofErr w:type="spellEnd"/>
            </w:hyperlink>
          </w:p>
          <w:p w14:paraId="3909104D" w14:textId="77777777" w:rsidR="00DE41C6" w:rsidRPr="008D61E5" w:rsidRDefault="00DE41C6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</w:tbl>
    <w:p w14:paraId="47C3A835" w14:textId="4C162919" w:rsidR="00036E55" w:rsidRDefault="00036E55" w:rsidP="00E6187D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5" w:name="CN"/>
      <w:bookmarkEnd w:id="5"/>
    </w:p>
    <w:p w14:paraId="69E7E6DB" w14:textId="705F58D0" w:rsidR="00584BF4" w:rsidRDefault="00584BF4" w:rsidP="00E6187D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14:paraId="3FD83EE4" w14:textId="77777777" w:rsidR="00554580" w:rsidRDefault="00943DB8" w:rsidP="00E6187D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  </w:t>
      </w:r>
    </w:p>
    <w:p w14:paraId="7EBD8FA7" w14:textId="77777777" w:rsidR="00554580" w:rsidRDefault="00554580" w:rsidP="00E6187D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14:paraId="40B58F81" w14:textId="77777777" w:rsidR="00554580" w:rsidRDefault="00554580" w:rsidP="00E6187D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14:paraId="5CC0E155" w14:textId="61A1C757" w:rsidR="00413BA4" w:rsidRDefault="00554580" w:rsidP="00E6187D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lastRenderedPageBreak/>
        <w:t xml:space="preserve">    </w:t>
      </w:r>
      <w:r w:rsidR="002A03CB" w:rsidRPr="0088098C">
        <w:rPr>
          <w:rFonts w:ascii="Cambria" w:eastAsia="Times New Roman" w:hAnsi="Cambria" w:cs="Times New Roman"/>
          <w:b/>
          <w:i/>
          <w:iCs/>
        </w:rPr>
        <w:t>Florida</w:t>
      </w:r>
    </w:p>
    <w:p w14:paraId="2AD51703" w14:textId="77777777" w:rsidR="00036E55" w:rsidRPr="00D72602" w:rsidRDefault="00036E55" w:rsidP="00E6187D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tbl>
      <w:tblPr>
        <w:tblW w:w="15623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90"/>
        <w:gridCol w:w="3690"/>
        <w:gridCol w:w="4425"/>
        <w:gridCol w:w="3818"/>
      </w:tblGrid>
      <w:tr w:rsidR="00D4503A" w:rsidRPr="008D61E5" w14:paraId="10B0F68A" w14:textId="77777777" w:rsidTr="0020009F">
        <w:trPr>
          <w:gridAfter w:val="1"/>
          <w:wAfter w:w="3818" w:type="dxa"/>
          <w:trHeight w:val="1233"/>
          <w:tblCellSpacing w:w="0" w:type="dxa"/>
        </w:trPr>
        <w:tc>
          <w:tcPr>
            <w:tcW w:w="3690" w:type="dxa"/>
          </w:tcPr>
          <w:p w14:paraId="33E4E706" w14:textId="77777777" w:rsidR="00D4503A" w:rsidRPr="008D61E5" w:rsidRDefault="00D4503A" w:rsidP="008D61E5">
            <w:pPr>
              <w:tabs>
                <w:tab w:val="left" w:pos="1644"/>
              </w:tabs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eastAsia="Times New Roman" w:hAnsi="Cambria" w:cs="Times New Roman"/>
              </w:rPr>
              <w:t>Mary Derry</w:t>
            </w:r>
            <w:r w:rsidRPr="008D61E5">
              <w:rPr>
                <w:rFonts w:ascii="Cambria" w:eastAsia="Times New Roman" w:hAnsi="Cambria" w:cs="Times New Roman"/>
              </w:rPr>
              <w:tab/>
            </w:r>
            <w:r w:rsidRPr="008D61E5">
              <w:rPr>
                <w:rFonts w:ascii="Cambria" w:hAnsi="Cambria"/>
              </w:rPr>
              <w:t xml:space="preserve">.  </w:t>
            </w:r>
          </w:p>
          <w:p w14:paraId="6F7FA40C" w14:textId="77777777" w:rsidR="00D4503A" w:rsidRPr="008D61E5" w:rsidRDefault="00D4503A" w:rsidP="008D61E5">
            <w:pPr>
              <w:tabs>
                <w:tab w:val="left" w:pos="1644"/>
              </w:tabs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3405 Anton Ct.</w:t>
            </w:r>
          </w:p>
          <w:p w14:paraId="0EC55C85" w14:textId="77777777" w:rsidR="00D4503A" w:rsidRPr="008D61E5" w:rsidRDefault="00D4503A" w:rsidP="008D61E5">
            <w:pPr>
              <w:tabs>
                <w:tab w:val="left" w:pos="1644"/>
              </w:tabs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Naples, FL 34109</w:t>
            </w:r>
          </w:p>
          <w:p w14:paraId="447B0D0B" w14:textId="77777777" w:rsidR="00D4503A" w:rsidRPr="008D61E5" w:rsidRDefault="00D4503A" w:rsidP="008D61E5">
            <w:pPr>
              <w:tabs>
                <w:tab w:val="left" w:pos="1644"/>
              </w:tabs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hAnsi="Cambria"/>
              </w:rPr>
              <w:t xml:space="preserve">Oct thru May  </w:t>
            </w:r>
          </w:p>
        </w:tc>
        <w:tc>
          <w:tcPr>
            <w:tcW w:w="3690" w:type="dxa"/>
            <w:noWrap/>
          </w:tcPr>
          <w:p w14:paraId="3FB037B6" w14:textId="77777777" w:rsidR="00D4503A" w:rsidRPr="008D61E5" w:rsidRDefault="00553E97" w:rsidP="008D61E5">
            <w:pPr>
              <w:spacing w:after="0" w:line="240" w:lineRule="auto"/>
              <w:rPr>
                <w:rFonts w:ascii="Cambria" w:hAnsi="Cambria"/>
              </w:rPr>
            </w:pPr>
            <w:hyperlink r:id="rId17" w:history="1">
              <w:proofErr w:type="spellStart"/>
              <w:r w:rsidR="00F53B3A" w:rsidRPr="008D61E5">
                <w:rPr>
                  <w:rStyle w:val="Hyperlink"/>
                  <w:rFonts w:ascii="Cambria" w:eastAsia="Times New Roman" w:hAnsi="Cambria" w:cs="Times New Roman"/>
                </w:rPr>
                <w:t>maryderry@atlantic.net</w:t>
              </w:r>
              <w:proofErr w:type="spellEnd"/>
            </w:hyperlink>
          </w:p>
        </w:tc>
        <w:tc>
          <w:tcPr>
            <w:tcW w:w="4425" w:type="dxa"/>
            <w:noWrap/>
          </w:tcPr>
          <w:p w14:paraId="66561D5A" w14:textId="77777777" w:rsidR="00D4503A" w:rsidRPr="008D61E5" w:rsidRDefault="00D4503A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  <w:tr w:rsidR="00450D68" w:rsidRPr="008D61E5" w14:paraId="6349DDB0" w14:textId="77777777" w:rsidTr="0020009F">
        <w:trPr>
          <w:gridAfter w:val="1"/>
          <w:wAfter w:w="3818" w:type="dxa"/>
          <w:trHeight w:val="1233"/>
          <w:tblCellSpacing w:w="0" w:type="dxa"/>
        </w:trPr>
        <w:tc>
          <w:tcPr>
            <w:tcW w:w="3690" w:type="dxa"/>
            <w:hideMark/>
          </w:tcPr>
          <w:p w14:paraId="6FEED4BC" w14:textId="77777777" w:rsidR="00F93990" w:rsidRPr="008D61E5" w:rsidRDefault="00450D68" w:rsidP="006337FF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eastAsia="Times New Roman" w:hAnsi="Cambria" w:cs="Times New Roman"/>
              </w:rPr>
              <w:t>Beverly Fine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F93990" w:rsidRPr="008D61E5">
              <w:rPr>
                <w:rFonts w:ascii="Cambria" w:hAnsi="Cambria"/>
              </w:rPr>
              <w:t xml:space="preserve">24184 </w:t>
            </w:r>
            <w:proofErr w:type="spellStart"/>
            <w:r w:rsidR="00F93990" w:rsidRPr="008D61E5">
              <w:rPr>
                <w:rFonts w:ascii="Cambria" w:hAnsi="Cambria"/>
              </w:rPr>
              <w:t>Gallberry</w:t>
            </w:r>
            <w:proofErr w:type="spellEnd"/>
            <w:r w:rsidR="00F93990" w:rsidRPr="008D61E5">
              <w:rPr>
                <w:rFonts w:ascii="Cambria" w:hAnsi="Cambria"/>
              </w:rPr>
              <w:t xml:space="preserve"> Drive</w:t>
            </w:r>
          </w:p>
          <w:p w14:paraId="386430E0" w14:textId="77777777" w:rsidR="00F93990" w:rsidRPr="008D61E5" w:rsidRDefault="00F93990" w:rsidP="006337FF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Venice, FL  34293</w:t>
            </w:r>
          </w:p>
          <w:p w14:paraId="76B3CF86" w14:textId="4892D297" w:rsidR="00450D68" w:rsidRDefault="007A62D5" w:rsidP="006337FF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Mid Nov </w:t>
            </w:r>
            <w:r w:rsidR="00B2656A" w:rsidRPr="008D61E5">
              <w:rPr>
                <w:rFonts w:ascii="Cambria" w:eastAsia="Times New Roman" w:hAnsi="Cambria" w:cs="Times New Roman"/>
              </w:rPr>
              <w:t>thru</w:t>
            </w:r>
            <w:r w:rsidRPr="008D61E5">
              <w:rPr>
                <w:rFonts w:ascii="Cambria" w:eastAsia="Times New Roman" w:hAnsi="Cambria" w:cs="Times New Roman"/>
              </w:rPr>
              <w:t xml:space="preserve"> </w:t>
            </w:r>
            <w:proofErr w:type="spellStart"/>
            <w:r w:rsidR="006337FF">
              <w:rPr>
                <w:rFonts w:ascii="Cambria" w:eastAsia="Times New Roman" w:hAnsi="Cambria" w:cs="Times New Roman"/>
              </w:rPr>
              <w:t>M</w:t>
            </w:r>
            <w:r w:rsidRPr="008D61E5">
              <w:rPr>
                <w:rFonts w:ascii="Cambria" w:eastAsia="Times New Roman" w:hAnsi="Cambria" w:cs="Times New Roman"/>
              </w:rPr>
              <w:t>id</w:t>
            </w:r>
            <w:r w:rsidR="00A0745C">
              <w:rPr>
                <w:rFonts w:ascii="Cambria" w:eastAsia="Times New Roman" w:hAnsi="Cambria" w:cs="Times New Roman"/>
              </w:rPr>
              <w:t xml:space="preserve"> May</w:t>
            </w:r>
            <w:proofErr w:type="spellEnd"/>
          </w:p>
          <w:p w14:paraId="6B2D32D3" w14:textId="77777777" w:rsidR="006337FF" w:rsidRPr="008D61E5" w:rsidRDefault="006337F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690" w:type="dxa"/>
            <w:noWrap/>
          </w:tcPr>
          <w:p w14:paraId="4003BF44" w14:textId="77777777" w:rsidR="00450D68" w:rsidRPr="008D61E5" w:rsidRDefault="00553E97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18" w:history="1">
              <w:r w:rsidR="00450D68" w:rsidRPr="008D61E5">
                <w:rPr>
                  <w:rStyle w:val="Hyperlink"/>
                  <w:rFonts w:ascii="Cambria" w:eastAsia="Times New Roman" w:hAnsi="Cambria" w:cs="Times New Roman"/>
                </w:rPr>
                <w:t>quilterbev@gmail.com</w:t>
              </w:r>
            </w:hyperlink>
          </w:p>
        </w:tc>
        <w:tc>
          <w:tcPr>
            <w:tcW w:w="4425" w:type="dxa"/>
            <w:noWrap/>
          </w:tcPr>
          <w:p w14:paraId="6ACD5BDB" w14:textId="77777777" w:rsidR="00450D68" w:rsidRPr="008D61E5" w:rsidRDefault="00553E97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19" w:history="1">
              <w:proofErr w:type="spellStart"/>
              <w:r w:rsidR="00450D68" w:rsidRPr="008D61E5">
                <w:rPr>
                  <w:rStyle w:val="Hyperlink"/>
                  <w:rFonts w:ascii="Cambria" w:eastAsia="Times New Roman" w:hAnsi="Cambria" w:cs="Times New Roman"/>
                </w:rPr>
                <w:t>www.beverlyfine.com</w:t>
              </w:r>
              <w:proofErr w:type="spellEnd"/>
            </w:hyperlink>
          </w:p>
        </w:tc>
      </w:tr>
      <w:tr w:rsidR="00450D68" w:rsidRPr="008D61E5" w14:paraId="463B351B" w14:textId="77777777" w:rsidTr="00E6187D">
        <w:trPr>
          <w:gridAfter w:val="1"/>
          <w:wAfter w:w="3818" w:type="dxa"/>
          <w:trHeight w:val="1249"/>
          <w:tblCellSpacing w:w="0" w:type="dxa"/>
        </w:trPr>
        <w:tc>
          <w:tcPr>
            <w:tcW w:w="3690" w:type="dxa"/>
            <w:hideMark/>
          </w:tcPr>
          <w:p w14:paraId="23CA8FF7" w14:textId="77777777" w:rsidR="0024165B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Karen Roberts</w:t>
            </w:r>
            <w:r w:rsidRPr="008D61E5">
              <w:rPr>
                <w:rFonts w:ascii="Cambria" w:eastAsia="Times New Roman" w:hAnsi="Cambria" w:cs="Times New Roman"/>
              </w:rPr>
              <w:br/>
              <w:t>P O Box 596, 1571 San Carlos Bay</w:t>
            </w:r>
            <w:r w:rsidRPr="008D61E5">
              <w:rPr>
                <w:rFonts w:ascii="Cambria" w:eastAsia="Times New Roman" w:hAnsi="Cambria" w:cs="Times New Roman"/>
              </w:rPr>
              <w:br/>
              <w:t>Sanibel, FL  33957</w:t>
            </w:r>
          </w:p>
          <w:p w14:paraId="2D01C734" w14:textId="77777777" w:rsidR="0024165B" w:rsidRPr="008D61E5" w:rsidRDefault="0024165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hAnsi="Cambria"/>
              </w:rPr>
              <w:t xml:space="preserve">Phone: </w:t>
            </w:r>
            <w:r w:rsidR="00C43E3A" w:rsidRPr="008D61E5">
              <w:rPr>
                <w:rFonts w:ascii="Cambria" w:hAnsi="Cambria"/>
              </w:rPr>
              <w:t>(H)</w:t>
            </w:r>
            <w:hyperlink r:id="rId20" w:tgtFrame="_blank" w:history="1">
              <w:r w:rsidRPr="008D61E5">
                <w:rPr>
                  <w:rStyle w:val="Hyperlink"/>
                  <w:rFonts w:ascii="Cambria" w:hAnsi="Cambria"/>
                  <w:color w:val="auto"/>
                  <w:u w:val="none"/>
                </w:rPr>
                <w:t>262 366 3774</w:t>
              </w:r>
            </w:hyperlink>
          </w:p>
          <w:p w14:paraId="3843F2E1" w14:textId="77777777" w:rsidR="0024165B" w:rsidRPr="008D61E5" w:rsidRDefault="0024165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8115" w:type="dxa"/>
            <w:gridSpan w:val="2"/>
            <w:noWrap/>
            <w:hideMark/>
          </w:tcPr>
          <w:p w14:paraId="21C9652D" w14:textId="77777777" w:rsidR="00450D68" w:rsidRPr="008D61E5" w:rsidRDefault="00553E9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21" w:history="1">
              <w:proofErr w:type="spellStart"/>
              <w:r w:rsidR="004A2576" w:rsidRPr="008D61E5">
                <w:rPr>
                  <w:rStyle w:val="Hyperlink"/>
                  <w:rFonts w:ascii="Cambria" w:eastAsia="Times New Roman" w:hAnsi="Cambria" w:cs="Times New Roman"/>
                </w:rPr>
                <w:t>willoway958@yahoo.com</w:t>
              </w:r>
              <w:proofErr w:type="spellEnd"/>
            </w:hyperlink>
          </w:p>
        </w:tc>
      </w:tr>
      <w:tr w:rsidR="00450D68" w:rsidRPr="008D61E5" w14:paraId="1BF9F6F4" w14:textId="77777777" w:rsidTr="00E6187D">
        <w:trPr>
          <w:trHeight w:val="1323"/>
          <w:tblCellSpacing w:w="0" w:type="dxa"/>
        </w:trPr>
        <w:tc>
          <w:tcPr>
            <w:tcW w:w="3690" w:type="dxa"/>
            <w:hideMark/>
          </w:tcPr>
          <w:p w14:paraId="68712AC4" w14:textId="77777777" w:rsidR="00450D68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Maribeth </w:t>
            </w:r>
            <w:proofErr w:type="spellStart"/>
            <w:r w:rsidRPr="008D61E5">
              <w:rPr>
                <w:rFonts w:ascii="Cambria" w:eastAsia="Times New Roman" w:hAnsi="Cambria" w:cs="Times New Roman"/>
              </w:rPr>
              <w:t>Schmit</w:t>
            </w:r>
            <w:proofErr w:type="spellEnd"/>
          </w:p>
          <w:p w14:paraId="588298DD" w14:textId="77777777" w:rsidR="00450D68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7930 Estero Blvd.</w:t>
            </w:r>
          </w:p>
          <w:p w14:paraId="252F3333" w14:textId="77777777" w:rsidR="00450D68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Ft. Myers Beach, FL 33931</w:t>
            </w:r>
          </w:p>
          <w:p w14:paraId="1ECBE7FF" w14:textId="77777777" w:rsidR="00450D68" w:rsidRPr="008D61E5" w:rsidRDefault="00E85A6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Jan</w:t>
            </w:r>
            <w:r w:rsidR="006337FF">
              <w:rPr>
                <w:rFonts w:ascii="Cambria" w:eastAsia="Times New Roman" w:hAnsi="Cambria" w:cs="Times New Roman"/>
              </w:rPr>
              <w:t xml:space="preserve"> thru</w:t>
            </w:r>
            <w:r w:rsidRPr="008D61E5">
              <w:rPr>
                <w:rFonts w:ascii="Cambria" w:eastAsia="Times New Roman" w:hAnsi="Cambria" w:cs="Times New Roman"/>
              </w:rPr>
              <w:t xml:space="preserve"> Feb</w:t>
            </w:r>
          </w:p>
        </w:tc>
        <w:tc>
          <w:tcPr>
            <w:tcW w:w="8115" w:type="dxa"/>
            <w:gridSpan w:val="2"/>
            <w:noWrap/>
            <w:hideMark/>
          </w:tcPr>
          <w:p w14:paraId="0F8FEB85" w14:textId="2BD07902" w:rsidR="00450D68" w:rsidRPr="008D61E5" w:rsidRDefault="00553E97" w:rsidP="008D61E5">
            <w:pPr>
              <w:spacing w:after="0" w:line="240" w:lineRule="auto"/>
              <w:rPr>
                <w:rFonts w:ascii="Cambria" w:hAnsi="Cambria"/>
              </w:rPr>
            </w:pPr>
            <w:hyperlink r:id="rId22" w:history="1">
              <w:proofErr w:type="spellStart"/>
              <w:r w:rsidR="00437DB5" w:rsidRPr="009003F0">
                <w:rPr>
                  <w:rStyle w:val="Hyperlink"/>
                  <w:rFonts w:ascii="Cambria" w:eastAsia="Times New Roman" w:hAnsi="Cambria" w:cs="Times New Roman"/>
                </w:rPr>
                <w:t>materialgirl@wi.rr.com</w:t>
              </w:r>
              <w:proofErr w:type="spellEnd"/>
            </w:hyperlink>
            <w:r w:rsidR="00450D68" w:rsidRPr="008D61E5">
              <w:rPr>
                <w:rFonts w:ascii="Cambria" w:hAnsi="Cambria"/>
              </w:rPr>
              <w:t xml:space="preserve">                  </w:t>
            </w:r>
            <w:r w:rsidR="00547ABC" w:rsidRPr="008D61E5">
              <w:rPr>
                <w:rFonts w:ascii="Cambria" w:hAnsi="Cambria"/>
              </w:rPr>
              <w:t xml:space="preserve">              </w:t>
            </w:r>
            <w:hyperlink r:id="rId23" w:history="1">
              <w:proofErr w:type="spellStart"/>
              <w:r w:rsidR="0020009F" w:rsidRPr="007E528E">
                <w:rPr>
                  <w:rStyle w:val="Hyperlink"/>
                  <w:rFonts w:ascii="Cambria" w:eastAsia="Times New Roman" w:hAnsi="Cambria" w:cs="Times New Roman"/>
                </w:rPr>
                <w:t>www.wiquiltjudge.com</w:t>
              </w:r>
              <w:proofErr w:type="spellEnd"/>
            </w:hyperlink>
            <w:r w:rsidR="00450D68" w:rsidRPr="008D61E5">
              <w:rPr>
                <w:rFonts w:ascii="Cambria" w:hAnsi="Cambria"/>
              </w:rPr>
              <w:t xml:space="preserve">                                                                                                           </w:t>
            </w:r>
          </w:p>
        </w:tc>
        <w:tc>
          <w:tcPr>
            <w:tcW w:w="3818" w:type="dxa"/>
          </w:tcPr>
          <w:p w14:paraId="1F4B048A" w14:textId="77777777" w:rsidR="00450D68" w:rsidRPr="008D61E5" w:rsidRDefault="00553E9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24" w:history="1"/>
            <w:r w:rsidR="00450D68" w:rsidRPr="008D61E5">
              <w:rPr>
                <w:rFonts w:ascii="Cambria" w:eastAsia="Times New Roman" w:hAnsi="Cambria" w:cs="Times New Roman"/>
                <w:u w:val="single"/>
              </w:rPr>
              <w:t xml:space="preserve"> </w:t>
            </w:r>
          </w:p>
        </w:tc>
      </w:tr>
      <w:tr w:rsidR="00245D49" w:rsidRPr="008D61E5" w14:paraId="6533F860" w14:textId="77777777" w:rsidTr="00E6187D">
        <w:trPr>
          <w:trHeight w:val="1069"/>
          <w:tblCellSpacing w:w="0" w:type="dxa"/>
        </w:trPr>
        <w:tc>
          <w:tcPr>
            <w:tcW w:w="3690" w:type="dxa"/>
            <w:hideMark/>
          </w:tcPr>
          <w:p w14:paraId="2353D643" w14:textId="77777777" w:rsidR="00E832AC" w:rsidRPr="008D61E5" w:rsidRDefault="00E832AC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bookmarkStart w:id="6" w:name="GA"/>
            <w:bookmarkEnd w:id="6"/>
            <w:r w:rsidRPr="008D61E5">
              <w:rPr>
                <w:rFonts w:ascii="Cambria" w:eastAsia="Times New Roman" w:hAnsi="Cambria" w:cs="Arial"/>
              </w:rPr>
              <w:t>Molly Waddell</w:t>
            </w:r>
          </w:p>
          <w:p w14:paraId="624F93CA" w14:textId="77777777" w:rsidR="00E832AC" w:rsidRPr="008D61E5" w:rsidRDefault="00E832AC" w:rsidP="008D61E5">
            <w:pPr>
              <w:spacing w:after="0" w:line="240" w:lineRule="auto"/>
              <w:rPr>
                <w:rFonts w:ascii="Cambria" w:eastAsia="Calibri" w:hAnsi="Cambria" w:cs="Times New Roman"/>
              </w:rPr>
            </w:pPr>
            <w:r w:rsidRPr="008D61E5">
              <w:rPr>
                <w:rFonts w:ascii="Cambria" w:hAnsi="Cambria"/>
              </w:rPr>
              <w:t>5404 Canna Ct</w:t>
            </w:r>
          </w:p>
          <w:p w14:paraId="21E5A937" w14:textId="77777777" w:rsidR="00E832AC" w:rsidRPr="008D61E5" w:rsidRDefault="00E832A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Port Orange, Fl. 32128</w:t>
            </w:r>
          </w:p>
          <w:p w14:paraId="02996DFD" w14:textId="77777777" w:rsidR="00E832AC" w:rsidRDefault="00E832AC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 xml:space="preserve">Phone: </w:t>
            </w:r>
            <w:r w:rsidR="00C43E3A" w:rsidRPr="008D61E5">
              <w:rPr>
                <w:rFonts w:ascii="Cambria" w:eastAsia="Times New Roman" w:hAnsi="Cambria" w:cs="Arial"/>
              </w:rPr>
              <w:t>(H)</w:t>
            </w:r>
            <w:r w:rsidRPr="008D61E5">
              <w:rPr>
                <w:rFonts w:ascii="Cambria" w:eastAsia="Times New Roman" w:hAnsi="Cambria" w:cs="Arial"/>
              </w:rPr>
              <w:t>386 492 2867</w:t>
            </w:r>
          </w:p>
          <w:p w14:paraId="531D2F91" w14:textId="77777777" w:rsidR="006245D3" w:rsidRPr="008D61E5" w:rsidRDefault="006245D3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>
              <w:rPr>
                <w:rFonts w:ascii="Cambria" w:eastAsia="Times New Roman" w:hAnsi="Cambria" w:cs="Arial"/>
              </w:rPr>
              <w:t xml:space="preserve">               </w:t>
            </w:r>
            <w:r w:rsidRPr="008D61E5">
              <w:rPr>
                <w:rFonts w:ascii="Cambria" w:eastAsia="Times New Roman" w:hAnsi="Cambria" w:cs="Times New Roman"/>
              </w:rPr>
              <w:t>(C)</w:t>
            </w:r>
            <w:r>
              <w:rPr>
                <w:rFonts w:ascii="Cambria" w:eastAsia="Times New Roman" w:hAnsi="Cambria" w:cs="Arial"/>
              </w:rPr>
              <w:t>315 525 6137</w:t>
            </w:r>
          </w:p>
        </w:tc>
        <w:tc>
          <w:tcPr>
            <w:tcW w:w="8115" w:type="dxa"/>
            <w:gridSpan w:val="2"/>
            <w:noWrap/>
            <w:hideMark/>
          </w:tcPr>
          <w:p w14:paraId="21B6B169" w14:textId="3563DDEA" w:rsidR="002244CE" w:rsidRPr="008D61E5" w:rsidRDefault="00553E97" w:rsidP="008D61E5">
            <w:pPr>
              <w:spacing w:after="0" w:line="240" w:lineRule="auto"/>
              <w:rPr>
                <w:rFonts w:ascii="Cambria" w:eastAsia="Times New Roman" w:hAnsi="Cambria" w:cs="Times New Roman"/>
                <w:u w:val="single"/>
              </w:rPr>
            </w:pPr>
            <w:hyperlink r:id="rId25" w:history="1">
              <w:proofErr w:type="spellStart"/>
              <w:r w:rsidR="00245D49" w:rsidRPr="008D61E5">
                <w:rPr>
                  <w:rStyle w:val="Hyperlink"/>
                  <w:rFonts w:ascii="Cambria" w:eastAsia="Times New Roman" w:hAnsi="Cambria" w:cs="Times New Roman"/>
                </w:rPr>
                <w:t>mwaddell555@gmail.com</w:t>
              </w:r>
              <w:proofErr w:type="spellEnd"/>
            </w:hyperlink>
            <w:r w:rsidR="00245D49" w:rsidRPr="008D61E5">
              <w:rPr>
                <w:rFonts w:ascii="Cambria" w:eastAsia="Times New Roman" w:hAnsi="Cambria" w:cs="Times New Roman"/>
              </w:rPr>
              <w:t xml:space="preserve">             </w:t>
            </w:r>
            <w:r w:rsidR="00547ABC" w:rsidRPr="008D61E5">
              <w:rPr>
                <w:rFonts w:ascii="Cambria" w:eastAsia="Times New Roman" w:hAnsi="Cambria" w:cs="Times New Roman"/>
              </w:rPr>
              <w:t xml:space="preserve">               </w:t>
            </w:r>
            <w:hyperlink r:id="rId26" w:history="1">
              <w:proofErr w:type="spellStart"/>
              <w:r w:rsidR="0020009F" w:rsidRPr="007E528E">
                <w:rPr>
                  <w:rStyle w:val="Hyperlink"/>
                  <w:rFonts w:ascii="Cambria" w:eastAsia="Times New Roman" w:hAnsi="Cambria" w:cs="Times New Roman"/>
                </w:rPr>
                <w:t>www.mollywaddell.com</w:t>
              </w:r>
              <w:proofErr w:type="spellEnd"/>
            </w:hyperlink>
          </w:p>
          <w:p w14:paraId="78C0CA8E" w14:textId="77777777" w:rsidR="00245D49" w:rsidRPr="008D61E5" w:rsidRDefault="00245D49" w:rsidP="008D61E5">
            <w:pPr>
              <w:spacing w:after="0" w:line="240" w:lineRule="auto"/>
              <w:rPr>
                <w:rFonts w:ascii="Cambria" w:eastAsia="Times New Roman" w:hAnsi="Cambria" w:cs="Times New Roman"/>
                <w:u w:val="single"/>
              </w:rPr>
            </w:pPr>
          </w:p>
        </w:tc>
        <w:tc>
          <w:tcPr>
            <w:tcW w:w="3818" w:type="dxa"/>
          </w:tcPr>
          <w:p w14:paraId="17279962" w14:textId="77777777" w:rsidR="00245D49" w:rsidRPr="008D61E5" w:rsidRDefault="00553E9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27" w:history="1">
              <w:proofErr w:type="spellStart"/>
              <w:r w:rsidR="00245D49" w:rsidRPr="008D61E5">
                <w:rPr>
                  <w:rFonts w:ascii="Cambria" w:eastAsia="Times New Roman" w:hAnsi="Cambria" w:cs="Times New Roman"/>
                  <w:u w:val="single"/>
                </w:rPr>
                <w:t>www.mollywaddell.com</w:t>
              </w:r>
              <w:proofErr w:type="spellEnd"/>
            </w:hyperlink>
          </w:p>
        </w:tc>
      </w:tr>
    </w:tbl>
    <w:p w14:paraId="15CC686C" w14:textId="77777777"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14:paraId="5DCEC023" w14:textId="5067139A" w:rsidR="00B82D7C" w:rsidRPr="0088098C" w:rsidRDefault="00E6187D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</w:t>
      </w:r>
      <w:r w:rsidR="00B82D7C" w:rsidRPr="0088098C">
        <w:rPr>
          <w:rFonts w:ascii="Cambria" w:eastAsia="Times New Roman" w:hAnsi="Cambria" w:cs="Times New Roman"/>
          <w:b/>
          <w:i/>
          <w:iCs/>
        </w:rPr>
        <w:t>Georgia</w:t>
      </w:r>
    </w:p>
    <w:p w14:paraId="5FADF4CD" w14:textId="77777777" w:rsidR="006337FF" w:rsidRPr="008D61E5" w:rsidRDefault="006337FF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7560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780"/>
      </w:tblGrid>
      <w:tr w:rsidR="00CC0D8D" w:rsidRPr="008D61E5" w14:paraId="79724031" w14:textId="7F6028D5" w:rsidTr="00CC0D8D">
        <w:trPr>
          <w:trHeight w:val="1321"/>
          <w:tblCellSpacing w:w="0" w:type="dxa"/>
        </w:trPr>
        <w:tc>
          <w:tcPr>
            <w:tcW w:w="3780" w:type="dxa"/>
            <w:hideMark/>
          </w:tcPr>
          <w:p w14:paraId="4D03AB19" w14:textId="77777777" w:rsidR="00CC0D8D" w:rsidRPr="00CC0D8D" w:rsidRDefault="00CC0D8D" w:rsidP="00CC0D8D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CC0D8D">
              <w:rPr>
                <w:rFonts w:ascii="Cambria" w:eastAsia="Times New Roman" w:hAnsi="Cambria" w:cs="Times New Roman"/>
              </w:rPr>
              <w:t>Madeline K Hawley                                    155 Quail Run Dr</w:t>
            </w:r>
            <w:r w:rsidRPr="00CC0D8D">
              <w:rPr>
                <w:rFonts w:ascii="Cambria" w:eastAsia="Times New Roman" w:hAnsi="Cambria" w:cs="Times New Roman"/>
              </w:rPr>
              <w:br/>
              <w:t>Athens, GA  30606</w:t>
            </w:r>
            <w:r w:rsidRPr="00CC0D8D">
              <w:rPr>
                <w:rFonts w:ascii="Cambria" w:eastAsia="Times New Roman" w:hAnsi="Cambria" w:cs="Times New Roman"/>
              </w:rPr>
              <w:br/>
              <w:t xml:space="preserve">Phone: (H)706 548 1068 </w:t>
            </w:r>
          </w:p>
          <w:p w14:paraId="0BD85B26" w14:textId="6167807F" w:rsidR="00CC0D8D" w:rsidRPr="00CC0D8D" w:rsidRDefault="00CC0D8D" w:rsidP="00CC0D8D">
            <w:pPr>
              <w:spacing w:after="0" w:line="240" w:lineRule="auto"/>
              <w:rPr>
                <w:rFonts w:ascii="Cambria" w:eastAsia="Times New Roman" w:hAnsi="Cambria"/>
              </w:rPr>
            </w:pPr>
            <w:r w:rsidRPr="00CC0D8D">
              <w:rPr>
                <w:rFonts w:ascii="Cambria" w:eastAsia="Times New Roman" w:hAnsi="Cambria" w:cs="Times New Roman"/>
              </w:rPr>
              <w:t xml:space="preserve">              (C)706 296 5730</w:t>
            </w:r>
          </w:p>
          <w:p w14:paraId="062D82D2" w14:textId="77777777" w:rsidR="00CC0D8D" w:rsidRPr="00CC0D8D" w:rsidRDefault="00CC0D8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780" w:type="dxa"/>
          </w:tcPr>
          <w:p w14:paraId="270B6E7D" w14:textId="38C84586" w:rsidR="00CC0D8D" w:rsidRPr="00CC0D8D" w:rsidRDefault="00553E97" w:rsidP="00CC0D8D">
            <w:pPr>
              <w:rPr>
                <w:rFonts w:ascii="Cambria" w:eastAsia="Times New Roman" w:hAnsi="Cambria"/>
              </w:rPr>
            </w:pPr>
            <w:hyperlink r:id="rId28" w:history="1">
              <w:proofErr w:type="spellStart"/>
              <w:r w:rsidR="00CC0D8D" w:rsidRPr="00CC0D8D">
                <w:rPr>
                  <w:rStyle w:val="Hyperlink"/>
                  <w:rFonts w:ascii="Cambria" w:hAnsi="Cambria"/>
                </w:rPr>
                <w:t>madhere@gmail.com</w:t>
              </w:r>
              <w:proofErr w:type="spellEnd"/>
            </w:hyperlink>
            <w:r w:rsidR="00CC0D8D" w:rsidRPr="00CC0D8D">
              <w:rPr>
                <w:rFonts w:ascii="Cambria" w:eastAsia="Times New Roman" w:hAnsi="Cambria" w:cs="Times New Roman"/>
              </w:rPr>
              <w:br/>
            </w:r>
          </w:p>
        </w:tc>
      </w:tr>
    </w:tbl>
    <w:p w14:paraId="5AC75D0B" w14:textId="77777777"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7" w:name="HI"/>
      <w:bookmarkStart w:id="8" w:name="IL"/>
      <w:bookmarkStart w:id="9" w:name="IN"/>
      <w:bookmarkEnd w:id="7"/>
      <w:bookmarkEnd w:id="8"/>
      <w:bookmarkEnd w:id="9"/>
    </w:p>
    <w:p w14:paraId="2D49519A" w14:textId="7396ADEB" w:rsidR="00B82D7C" w:rsidRPr="0088098C" w:rsidRDefault="00E6187D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</w:t>
      </w:r>
      <w:r w:rsidR="00B82D7C" w:rsidRPr="0088098C">
        <w:rPr>
          <w:rFonts w:ascii="Cambria" w:eastAsia="Times New Roman" w:hAnsi="Cambria" w:cs="Times New Roman"/>
          <w:b/>
          <w:i/>
          <w:iCs/>
        </w:rPr>
        <w:t>Indiana</w:t>
      </w:r>
    </w:p>
    <w:p w14:paraId="70CC5C48" w14:textId="77777777" w:rsidR="006337FF" w:rsidRPr="008D61E5" w:rsidRDefault="006337FF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4245"/>
      </w:tblGrid>
      <w:tr w:rsidR="00F31E53" w:rsidRPr="008D61E5" w14:paraId="3CC5BEEC" w14:textId="77777777" w:rsidTr="008A67D6">
        <w:trPr>
          <w:tblCellSpacing w:w="0" w:type="dxa"/>
        </w:trPr>
        <w:tc>
          <w:tcPr>
            <w:tcW w:w="3780" w:type="dxa"/>
            <w:hideMark/>
          </w:tcPr>
          <w:p w14:paraId="37B1E183" w14:textId="2EEA9AC5"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Doris Goins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8018 E Cree Lake Dr </w:t>
            </w:r>
            <w:r w:rsidR="008A55FE" w:rsidRPr="008D61E5">
              <w:rPr>
                <w:rFonts w:ascii="Cambria" w:eastAsia="Times New Roman" w:hAnsi="Cambria" w:cs="Times New Roman"/>
              </w:rPr>
              <w:t>S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Kendallville, IN  46755-9719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56208D" w:rsidRPr="008D61E5">
              <w:rPr>
                <w:rFonts w:ascii="Cambria" w:eastAsia="Times New Roman" w:hAnsi="Cambria" w:cs="Times New Roman"/>
              </w:rPr>
              <w:t>(</w:t>
            </w:r>
            <w:r w:rsidR="005C7FE7">
              <w:rPr>
                <w:rFonts w:ascii="Cambria" w:eastAsia="Times New Roman" w:hAnsi="Cambria" w:cs="Times New Roman"/>
              </w:rPr>
              <w:t>H</w:t>
            </w:r>
            <w:r w:rsidR="0056208D" w:rsidRPr="008D61E5">
              <w:rPr>
                <w:rFonts w:ascii="Cambria" w:eastAsia="Times New Roman" w:hAnsi="Cambria" w:cs="Times New Roman"/>
              </w:rPr>
              <w:t>)</w:t>
            </w:r>
            <w:r w:rsidRPr="008D61E5">
              <w:rPr>
                <w:rFonts w:ascii="Cambria" w:eastAsia="Times New Roman" w:hAnsi="Cambria" w:cs="Times New Roman"/>
              </w:rPr>
              <w:t>260 347 5197</w:t>
            </w:r>
          </w:p>
          <w:p w14:paraId="79403873" w14:textId="5AB94D97" w:rsidR="005C7FE7" w:rsidRDefault="005C7FE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 xml:space="preserve">               (C)765 413 3389</w:t>
            </w:r>
          </w:p>
          <w:p w14:paraId="3E2537E8" w14:textId="77777777" w:rsidR="006337FF" w:rsidRPr="008D61E5" w:rsidRDefault="006337F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870" w:type="dxa"/>
            <w:noWrap/>
            <w:hideMark/>
          </w:tcPr>
          <w:p w14:paraId="34DE868A" w14:textId="77777777" w:rsidR="00B82D7C" w:rsidRPr="008D61E5" w:rsidRDefault="00D4711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proofErr w:type="spellStart"/>
            <w:r>
              <w:rPr>
                <w:rStyle w:val="Hyperlink"/>
                <w:rFonts w:ascii="Cambria" w:eastAsia="Times New Roman" w:hAnsi="Cambria" w:cs="Times New Roman"/>
              </w:rPr>
              <w:t>d</w:t>
            </w:r>
            <w:r w:rsidRPr="00D47113">
              <w:rPr>
                <w:rStyle w:val="Hyperlink"/>
                <w:rFonts w:ascii="Cambria" w:eastAsia="Times New Roman" w:hAnsi="Cambria" w:cs="Times New Roman"/>
              </w:rPr>
              <w:t>oris</w:t>
            </w:r>
            <w:r>
              <w:rPr>
                <w:rStyle w:val="Hyperlink"/>
                <w:rFonts w:ascii="Cambria" w:eastAsia="Times New Roman" w:hAnsi="Cambria" w:cs="Times New Roman"/>
              </w:rPr>
              <w:t>goins5197@gmail.com</w:t>
            </w:r>
            <w:proofErr w:type="spellEnd"/>
          </w:p>
        </w:tc>
        <w:tc>
          <w:tcPr>
            <w:tcW w:w="4245" w:type="dxa"/>
            <w:noWrap/>
            <w:hideMark/>
          </w:tcPr>
          <w:p w14:paraId="57DC2C01" w14:textId="77777777" w:rsidR="00B82D7C" w:rsidRPr="008D61E5" w:rsidRDefault="00553E97" w:rsidP="008D61E5">
            <w:pPr>
              <w:spacing w:after="0" w:line="240" w:lineRule="auto"/>
              <w:rPr>
                <w:rFonts w:ascii="Cambria" w:hAnsi="Cambria"/>
              </w:rPr>
            </w:pPr>
            <w:hyperlink r:id="rId29" w:history="1">
              <w:proofErr w:type="spellStart"/>
              <w:r w:rsidR="002244CE" w:rsidRPr="008D61E5">
                <w:rPr>
                  <w:rStyle w:val="Hyperlink"/>
                  <w:rFonts w:ascii="Cambria" w:hAnsi="Cambria"/>
                </w:rPr>
                <w:t>www.dorisgoins.com</w:t>
              </w:r>
              <w:proofErr w:type="spellEnd"/>
            </w:hyperlink>
          </w:p>
          <w:p w14:paraId="34911455" w14:textId="77777777" w:rsidR="002244CE" w:rsidRPr="008D61E5" w:rsidRDefault="002244CE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</w:tbl>
    <w:p w14:paraId="5EBFBC43" w14:textId="77777777" w:rsidR="00C04282" w:rsidRDefault="00C04282" w:rsidP="00C04282">
      <w:pPr>
        <w:spacing w:after="0" w:line="240" w:lineRule="auto"/>
        <w:rPr>
          <w:rFonts w:ascii="Cambria" w:eastAsia="Times New Roman" w:hAnsi="Cambria" w:cs="Times New Roman"/>
          <w:b/>
          <w:i/>
        </w:rPr>
      </w:pPr>
      <w:bookmarkStart w:id="10" w:name="IA"/>
      <w:bookmarkEnd w:id="10"/>
    </w:p>
    <w:p w14:paraId="16E3A9E9" w14:textId="32135F14" w:rsidR="00B82D7C" w:rsidRPr="0088098C" w:rsidRDefault="00C04282" w:rsidP="00C04282">
      <w:pPr>
        <w:spacing w:after="0" w:line="240" w:lineRule="auto"/>
        <w:rPr>
          <w:rFonts w:ascii="Cambria" w:eastAsia="Times New Roman" w:hAnsi="Cambria" w:cs="Times New Roman"/>
          <w:b/>
          <w:i/>
        </w:rPr>
      </w:pPr>
      <w:r>
        <w:rPr>
          <w:rFonts w:ascii="Cambria" w:eastAsia="Times New Roman" w:hAnsi="Cambria" w:cs="Times New Roman"/>
          <w:b/>
          <w:i/>
        </w:rPr>
        <w:t xml:space="preserve">  </w:t>
      </w:r>
      <w:r w:rsidR="005334FF">
        <w:rPr>
          <w:rFonts w:ascii="Cambria" w:eastAsia="Times New Roman" w:hAnsi="Cambria" w:cs="Times New Roman"/>
          <w:b/>
          <w:i/>
        </w:rPr>
        <w:t xml:space="preserve"> </w:t>
      </w:r>
      <w:r w:rsidR="0003495F" w:rsidRPr="0088098C">
        <w:rPr>
          <w:rFonts w:ascii="Cambria" w:eastAsia="Times New Roman" w:hAnsi="Cambria" w:cs="Times New Roman"/>
          <w:b/>
          <w:i/>
        </w:rPr>
        <w:t>Iowa</w:t>
      </w:r>
    </w:p>
    <w:p w14:paraId="36FA05F8" w14:textId="77777777" w:rsidR="006337FF" w:rsidRPr="008D61E5" w:rsidRDefault="006337FF" w:rsidP="008D61E5">
      <w:pPr>
        <w:spacing w:after="0" w:line="240" w:lineRule="auto"/>
        <w:rPr>
          <w:rFonts w:ascii="Cambria" w:eastAsia="Times New Roman" w:hAnsi="Cambria" w:cs="Times New Roman"/>
          <w:i/>
        </w:rPr>
      </w:pPr>
    </w:p>
    <w:tbl>
      <w:tblPr>
        <w:tblW w:w="2737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3870"/>
        <w:gridCol w:w="3870"/>
        <w:gridCol w:w="3870"/>
        <w:gridCol w:w="3870"/>
        <w:gridCol w:w="4245"/>
      </w:tblGrid>
      <w:tr w:rsidR="005E1784" w:rsidRPr="008D61E5" w14:paraId="70F24C07" w14:textId="77777777" w:rsidTr="005E1784">
        <w:trPr>
          <w:trHeight w:val="1305"/>
          <w:tblCellSpacing w:w="0" w:type="dxa"/>
        </w:trPr>
        <w:tc>
          <w:tcPr>
            <w:tcW w:w="3780" w:type="dxa"/>
            <w:hideMark/>
          </w:tcPr>
          <w:p w14:paraId="4687CC1F" w14:textId="36E78E5B" w:rsidR="005E1784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arol Brooks</w:t>
            </w:r>
            <w:r w:rsidRPr="008D61E5">
              <w:rPr>
                <w:rFonts w:ascii="Cambria" w:eastAsia="Times New Roman" w:hAnsi="Cambria" w:cs="Times New Roman"/>
              </w:rPr>
              <w:br/>
              <w:t>20 Country Club Ct.</w:t>
            </w:r>
            <w:r w:rsidRPr="008D61E5">
              <w:rPr>
                <w:rFonts w:ascii="Cambria" w:eastAsia="Times New Roman" w:hAnsi="Cambria" w:cs="Times New Roman"/>
              </w:rPr>
              <w:br/>
              <w:t>Le Claire, IA  52753</w:t>
            </w:r>
            <w:r w:rsidRPr="008D61E5">
              <w:rPr>
                <w:rFonts w:ascii="Cambria" w:eastAsia="Times New Roman" w:hAnsi="Cambria" w:cs="Times New Roman"/>
              </w:rPr>
              <w:br/>
              <w:t>Phone: (H)309 221 9697</w:t>
            </w:r>
          </w:p>
          <w:p w14:paraId="3B0AD8BE" w14:textId="77777777" w:rsidR="005E1784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30C3C905" w14:textId="5DE87CDB" w:rsidR="005E1784" w:rsidRPr="008D61E5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870" w:type="dxa"/>
          </w:tcPr>
          <w:p w14:paraId="5276005E" w14:textId="62D2EC4D" w:rsidR="005E1784" w:rsidRPr="005E1784" w:rsidRDefault="00553E97" w:rsidP="008D61E5">
            <w:pPr>
              <w:spacing w:after="0" w:line="240" w:lineRule="auto"/>
              <w:rPr>
                <w:rFonts w:ascii="Cambria" w:hAnsi="Cambria"/>
              </w:rPr>
            </w:pPr>
            <w:hyperlink r:id="rId30" w:history="1">
              <w:proofErr w:type="spellStart"/>
              <w:r w:rsidR="005E1784" w:rsidRPr="005E1784">
                <w:rPr>
                  <w:rStyle w:val="Hyperlink"/>
                  <w:rFonts w:ascii="Cambria" w:hAnsi="Cambria"/>
                </w:rPr>
                <w:t>tulmaker91@gmail.com</w:t>
              </w:r>
              <w:proofErr w:type="spellEnd"/>
            </w:hyperlink>
          </w:p>
        </w:tc>
        <w:tc>
          <w:tcPr>
            <w:tcW w:w="3870" w:type="dxa"/>
          </w:tcPr>
          <w:p w14:paraId="2D7486F4" w14:textId="6B345A38" w:rsidR="005E1784" w:rsidRDefault="005E1784" w:rsidP="008D61E5">
            <w:pPr>
              <w:spacing w:after="0" w:line="240" w:lineRule="auto"/>
            </w:pPr>
          </w:p>
        </w:tc>
        <w:tc>
          <w:tcPr>
            <w:tcW w:w="3870" w:type="dxa"/>
          </w:tcPr>
          <w:p w14:paraId="7266A345" w14:textId="7CB100B1" w:rsidR="005E1784" w:rsidRDefault="005E1784" w:rsidP="008D61E5">
            <w:pPr>
              <w:spacing w:after="0" w:line="240" w:lineRule="auto"/>
            </w:pPr>
          </w:p>
        </w:tc>
        <w:tc>
          <w:tcPr>
            <w:tcW w:w="3870" w:type="dxa"/>
          </w:tcPr>
          <w:p w14:paraId="12010454" w14:textId="12A8D7AC" w:rsidR="005E1784" w:rsidRDefault="00553E97" w:rsidP="008D61E5">
            <w:pPr>
              <w:spacing w:after="0" w:line="240" w:lineRule="auto"/>
            </w:pPr>
            <w:hyperlink r:id="rId31" w:history="1">
              <w:proofErr w:type="spellStart"/>
              <w:r w:rsidR="005E1784" w:rsidRPr="008D61E5">
                <w:rPr>
                  <w:rStyle w:val="Hyperlink"/>
                  <w:rFonts w:ascii="Cambria" w:eastAsia="Times New Roman" w:hAnsi="Cambria" w:cs="Times New Roman"/>
                </w:rPr>
                <w:t>tulmaker91@gmail.com</w:t>
              </w:r>
              <w:proofErr w:type="spellEnd"/>
            </w:hyperlink>
          </w:p>
        </w:tc>
        <w:tc>
          <w:tcPr>
            <w:tcW w:w="3870" w:type="dxa"/>
            <w:noWrap/>
            <w:hideMark/>
          </w:tcPr>
          <w:p w14:paraId="62039B0F" w14:textId="51C1AD36" w:rsidR="005E1784" w:rsidRPr="008D61E5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4245" w:type="dxa"/>
            <w:noWrap/>
            <w:hideMark/>
          </w:tcPr>
          <w:p w14:paraId="3F606AE9" w14:textId="77777777" w:rsidR="005E1784" w:rsidRPr="008D61E5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</w:p>
        </w:tc>
      </w:tr>
      <w:tr w:rsidR="005E1784" w:rsidRPr="008D61E5" w14:paraId="5016459B" w14:textId="77777777" w:rsidTr="005E1784">
        <w:trPr>
          <w:trHeight w:val="1305"/>
          <w:tblCellSpacing w:w="0" w:type="dxa"/>
        </w:trPr>
        <w:tc>
          <w:tcPr>
            <w:tcW w:w="3780" w:type="dxa"/>
          </w:tcPr>
          <w:p w14:paraId="01791DBC" w14:textId="7BADCB69" w:rsidR="005E1784" w:rsidRPr="00026D29" w:rsidRDefault="005E1784" w:rsidP="0015443F">
            <w:pPr>
              <w:spacing w:after="0" w:line="240" w:lineRule="auto"/>
              <w:rPr>
                <w:rFonts w:asciiTheme="majorHAnsi" w:hAnsiTheme="majorHAnsi"/>
              </w:rPr>
            </w:pPr>
            <w:r w:rsidRPr="00026D29">
              <w:rPr>
                <w:rFonts w:asciiTheme="majorHAnsi" w:hAnsiTheme="majorHAnsi"/>
              </w:rPr>
              <w:t xml:space="preserve">Kathi Eubank                                                                                                                     </w:t>
            </w:r>
          </w:p>
          <w:p w14:paraId="5496ED23" w14:textId="77777777" w:rsidR="0015443F" w:rsidRPr="00026D29" w:rsidRDefault="0015443F" w:rsidP="0015443F">
            <w:pPr>
              <w:spacing w:after="0"/>
              <w:rPr>
                <w:rFonts w:asciiTheme="majorHAnsi" w:hAnsiTheme="majorHAnsi"/>
              </w:rPr>
            </w:pPr>
            <w:r w:rsidRPr="00026D29">
              <w:rPr>
                <w:rFonts w:asciiTheme="majorHAnsi" w:hAnsiTheme="majorHAnsi"/>
              </w:rPr>
              <w:t>15406 Springbrook Trail</w:t>
            </w:r>
          </w:p>
          <w:p w14:paraId="113EAB13" w14:textId="21084049" w:rsidR="0015443F" w:rsidRPr="00026D29" w:rsidRDefault="0015443F" w:rsidP="0015443F">
            <w:pPr>
              <w:spacing w:after="0"/>
              <w:rPr>
                <w:rFonts w:asciiTheme="majorHAnsi" w:hAnsiTheme="majorHAnsi"/>
              </w:rPr>
            </w:pPr>
            <w:r w:rsidRPr="00026D29">
              <w:rPr>
                <w:rFonts w:asciiTheme="majorHAnsi" w:hAnsiTheme="majorHAnsi"/>
              </w:rPr>
              <w:t>Urbandale, IA 50323</w:t>
            </w:r>
          </w:p>
          <w:p w14:paraId="3E2F624D" w14:textId="432308C8" w:rsidR="005E1784" w:rsidRPr="00026D29" w:rsidRDefault="005E1784" w:rsidP="008D61E5">
            <w:pPr>
              <w:spacing w:after="0" w:line="240" w:lineRule="auto"/>
              <w:rPr>
                <w:rFonts w:asciiTheme="majorHAnsi" w:hAnsiTheme="majorHAnsi"/>
              </w:rPr>
            </w:pPr>
            <w:r w:rsidRPr="00026D29">
              <w:rPr>
                <w:rFonts w:asciiTheme="majorHAnsi" w:hAnsiTheme="majorHAnsi"/>
              </w:rPr>
              <w:t>Phone: (C)501 209 2362</w:t>
            </w:r>
          </w:p>
        </w:tc>
        <w:tc>
          <w:tcPr>
            <w:tcW w:w="3870" w:type="dxa"/>
          </w:tcPr>
          <w:p w14:paraId="503E0D08" w14:textId="4FC87726" w:rsidR="005E1784" w:rsidRPr="00026D29" w:rsidRDefault="008B0CDE" w:rsidP="008D61E5">
            <w:pPr>
              <w:spacing w:after="0" w:line="240" w:lineRule="auto"/>
              <w:rPr>
                <w:rFonts w:asciiTheme="majorHAnsi" w:hAnsiTheme="majorHAnsi"/>
              </w:rPr>
            </w:pPr>
            <w:hyperlink r:id="rId32" w:history="1">
              <w:proofErr w:type="spellStart"/>
              <w:r w:rsidRPr="00026D29">
                <w:rPr>
                  <w:rStyle w:val="Hyperlink"/>
                  <w:rFonts w:asciiTheme="majorHAnsi" w:hAnsiTheme="majorHAnsi"/>
                </w:rPr>
                <w:t>KathiEubank@gmail.com</w:t>
              </w:r>
              <w:proofErr w:type="spellEnd"/>
            </w:hyperlink>
          </w:p>
        </w:tc>
        <w:tc>
          <w:tcPr>
            <w:tcW w:w="3870" w:type="dxa"/>
          </w:tcPr>
          <w:p w14:paraId="3ADAF3FF" w14:textId="0191013F" w:rsidR="005E1784" w:rsidRPr="005E1784" w:rsidRDefault="00553E97" w:rsidP="008D61E5">
            <w:pPr>
              <w:spacing w:after="0" w:line="240" w:lineRule="auto"/>
              <w:rPr>
                <w:rFonts w:asciiTheme="majorHAnsi" w:hAnsiTheme="majorHAnsi"/>
              </w:rPr>
            </w:pPr>
            <w:hyperlink r:id="rId33" w:history="1">
              <w:proofErr w:type="spellStart"/>
              <w:r w:rsidR="005C7FE7" w:rsidRPr="00E86BF8">
                <w:rPr>
                  <w:rStyle w:val="Hyperlink"/>
                  <w:rFonts w:asciiTheme="majorHAnsi" w:hAnsiTheme="majorHAnsi"/>
                </w:rPr>
                <w:t>www.KathiEubank.com</w:t>
              </w:r>
              <w:proofErr w:type="spellEnd"/>
            </w:hyperlink>
          </w:p>
        </w:tc>
        <w:tc>
          <w:tcPr>
            <w:tcW w:w="3870" w:type="dxa"/>
          </w:tcPr>
          <w:p w14:paraId="7CCF572C" w14:textId="77777777" w:rsidR="005E1784" w:rsidRDefault="005E1784" w:rsidP="008D61E5">
            <w:pPr>
              <w:spacing w:after="0" w:line="240" w:lineRule="auto"/>
            </w:pPr>
          </w:p>
        </w:tc>
        <w:tc>
          <w:tcPr>
            <w:tcW w:w="3870" w:type="dxa"/>
          </w:tcPr>
          <w:p w14:paraId="39503583" w14:textId="77777777" w:rsidR="005E1784" w:rsidRDefault="005E1784" w:rsidP="008D61E5">
            <w:pPr>
              <w:spacing w:after="0" w:line="240" w:lineRule="auto"/>
            </w:pPr>
          </w:p>
        </w:tc>
        <w:tc>
          <w:tcPr>
            <w:tcW w:w="3870" w:type="dxa"/>
            <w:noWrap/>
          </w:tcPr>
          <w:p w14:paraId="5521A640" w14:textId="77777777" w:rsidR="005E1784" w:rsidRPr="008D61E5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4245" w:type="dxa"/>
            <w:noWrap/>
          </w:tcPr>
          <w:p w14:paraId="06F3BFEB" w14:textId="77777777" w:rsidR="005E1784" w:rsidRPr="008D61E5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5E1784" w:rsidRPr="008D61E5" w14:paraId="0F2C35CA" w14:textId="77777777" w:rsidTr="005E1784">
        <w:trPr>
          <w:tblCellSpacing w:w="0" w:type="dxa"/>
        </w:trPr>
        <w:tc>
          <w:tcPr>
            <w:tcW w:w="3780" w:type="dxa"/>
            <w:hideMark/>
          </w:tcPr>
          <w:p w14:paraId="1A5B8B27" w14:textId="77777777" w:rsidR="005E1784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lastRenderedPageBreak/>
              <w:t>Jennifer Perkins</w:t>
            </w:r>
            <w:r w:rsidRPr="008D61E5">
              <w:rPr>
                <w:rFonts w:ascii="Cambria" w:eastAsia="Times New Roman" w:hAnsi="Cambria" w:cs="Times New Roman"/>
              </w:rPr>
              <w:br/>
              <w:t>1403 10th St</w:t>
            </w:r>
            <w:r w:rsidRPr="008D61E5">
              <w:rPr>
                <w:rFonts w:ascii="Cambria" w:eastAsia="Times New Roman" w:hAnsi="Cambria" w:cs="Times New Roman"/>
              </w:rPr>
              <w:br/>
              <w:t>Harlan, IA  51537-1644</w:t>
            </w:r>
            <w:r w:rsidRPr="008D61E5">
              <w:rPr>
                <w:rFonts w:ascii="Cambria" w:eastAsia="Times New Roman" w:hAnsi="Cambria" w:cs="Times New Roman"/>
              </w:rPr>
              <w:br/>
              <w:t>Phone: (H)712 579 2711</w:t>
            </w:r>
          </w:p>
          <w:p w14:paraId="44F60C24" w14:textId="77777777" w:rsidR="005E1784" w:rsidRPr="008D61E5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870" w:type="dxa"/>
          </w:tcPr>
          <w:p w14:paraId="06A255FB" w14:textId="63FFB7E4" w:rsidR="005E1784" w:rsidRPr="00993C19" w:rsidRDefault="00553E97" w:rsidP="008D61E5">
            <w:pPr>
              <w:spacing w:after="0" w:line="240" w:lineRule="auto"/>
              <w:rPr>
                <w:rFonts w:asciiTheme="majorHAnsi" w:hAnsiTheme="majorHAnsi"/>
              </w:rPr>
            </w:pPr>
            <w:hyperlink r:id="rId34" w:history="1">
              <w:proofErr w:type="spellStart"/>
              <w:r w:rsidR="005E1784" w:rsidRPr="00993C19">
                <w:rPr>
                  <w:rStyle w:val="Hyperlink"/>
                  <w:rFonts w:asciiTheme="majorHAnsi" w:hAnsiTheme="majorHAnsi"/>
                </w:rPr>
                <w:t>qltrstore@harlannet.com</w:t>
              </w:r>
              <w:proofErr w:type="spellEnd"/>
            </w:hyperlink>
          </w:p>
        </w:tc>
        <w:tc>
          <w:tcPr>
            <w:tcW w:w="3870" w:type="dxa"/>
          </w:tcPr>
          <w:p w14:paraId="0287C061" w14:textId="07A7E0AC" w:rsidR="005E1784" w:rsidRPr="00993C19" w:rsidRDefault="00553E97" w:rsidP="008D61E5">
            <w:pPr>
              <w:spacing w:after="0" w:line="240" w:lineRule="auto"/>
              <w:rPr>
                <w:rFonts w:asciiTheme="majorHAnsi" w:hAnsiTheme="majorHAnsi"/>
              </w:rPr>
            </w:pPr>
            <w:hyperlink r:id="rId35" w:history="1">
              <w:proofErr w:type="spellStart"/>
              <w:r w:rsidR="00993C19" w:rsidRPr="00993C19">
                <w:rPr>
                  <w:rStyle w:val="Hyperlink"/>
                  <w:rFonts w:asciiTheme="majorHAnsi" w:hAnsiTheme="majorHAnsi"/>
                </w:rPr>
                <w:t>www.jenniferperkinsquilts.com</w:t>
              </w:r>
              <w:proofErr w:type="spellEnd"/>
            </w:hyperlink>
          </w:p>
        </w:tc>
        <w:tc>
          <w:tcPr>
            <w:tcW w:w="3870" w:type="dxa"/>
          </w:tcPr>
          <w:p w14:paraId="1C6C2137" w14:textId="6A6A13D5" w:rsidR="005E1784" w:rsidRDefault="005E1784" w:rsidP="008D61E5">
            <w:pPr>
              <w:spacing w:after="0" w:line="240" w:lineRule="auto"/>
            </w:pPr>
          </w:p>
        </w:tc>
        <w:tc>
          <w:tcPr>
            <w:tcW w:w="3870" w:type="dxa"/>
          </w:tcPr>
          <w:p w14:paraId="117A3C26" w14:textId="66927A56" w:rsidR="005E1784" w:rsidRDefault="005E1784" w:rsidP="008D61E5">
            <w:pPr>
              <w:spacing w:after="0" w:line="240" w:lineRule="auto"/>
            </w:pPr>
          </w:p>
        </w:tc>
        <w:tc>
          <w:tcPr>
            <w:tcW w:w="3870" w:type="dxa"/>
            <w:noWrap/>
            <w:hideMark/>
          </w:tcPr>
          <w:p w14:paraId="2E3CAB07" w14:textId="23AEFAAD" w:rsidR="005E1784" w:rsidRPr="008D61E5" w:rsidRDefault="00553E9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6" w:history="1">
              <w:proofErr w:type="spellStart"/>
              <w:r w:rsidR="005E1784" w:rsidRPr="009467E8">
                <w:rPr>
                  <w:rStyle w:val="Hyperlink"/>
                  <w:rFonts w:ascii="Cambria" w:eastAsia="Times New Roman" w:hAnsi="Cambria" w:cs="Times New Roman"/>
                </w:rPr>
                <w:t>qltrstore@harlannet.com</w:t>
              </w:r>
              <w:proofErr w:type="spellEnd"/>
            </w:hyperlink>
          </w:p>
        </w:tc>
        <w:tc>
          <w:tcPr>
            <w:tcW w:w="4245" w:type="dxa"/>
            <w:noWrap/>
            <w:hideMark/>
          </w:tcPr>
          <w:p w14:paraId="6879FF3C" w14:textId="77777777" w:rsidR="005E1784" w:rsidRPr="008D61E5" w:rsidRDefault="00553E9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7" w:history="1">
              <w:proofErr w:type="spellStart"/>
              <w:r w:rsidR="005E1784" w:rsidRPr="008D61E5">
                <w:rPr>
                  <w:rStyle w:val="Hyperlink"/>
                  <w:rFonts w:ascii="Cambria" w:eastAsia="Times New Roman" w:hAnsi="Cambria" w:cs="Times New Roman"/>
                </w:rPr>
                <w:t>www.jenniferperkinsquilts.com</w:t>
              </w:r>
              <w:proofErr w:type="spellEnd"/>
            </w:hyperlink>
          </w:p>
          <w:p w14:paraId="2B419CE1" w14:textId="77777777" w:rsidR="005E1784" w:rsidRPr="008D61E5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14:paraId="2E1835E4" w14:textId="77777777"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11" w:name="KS"/>
      <w:bookmarkStart w:id="12" w:name="MD"/>
      <w:bookmarkEnd w:id="11"/>
      <w:bookmarkEnd w:id="12"/>
    </w:p>
    <w:p w14:paraId="058747B3" w14:textId="77777777" w:rsidR="005A6B41" w:rsidRDefault="00E6187D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</w:t>
      </w:r>
    </w:p>
    <w:p w14:paraId="71D82572" w14:textId="11463A10" w:rsidR="00B82D7C" w:rsidRPr="0088098C" w:rsidRDefault="00D677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</w:t>
      </w:r>
      <w:r w:rsidR="00B82D7C" w:rsidRPr="0088098C">
        <w:rPr>
          <w:rFonts w:ascii="Cambria" w:eastAsia="Times New Roman" w:hAnsi="Cambria" w:cs="Times New Roman"/>
          <w:b/>
          <w:i/>
          <w:iCs/>
        </w:rPr>
        <w:t>Maryland</w:t>
      </w:r>
    </w:p>
    <w:p w14:paraId="0C217A68" w14:textId="77777777" w:rsidR="008F0E3B" w:rsidRPr="008D61E5" w:rsidRDefault="008F0E3B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4245"/>
      </w:tblGrid>
      <w:tr w:rsidR="005229E3" w:rsidRPr="008D61E5" w14:paraId="5BEAC9ED" w14:textId="77777777" w:rsidTr="008A67D6">
        <w:trPr>
          <w:trHeight w:val="1062"/>
          <w:tblCellSpacing w:w="0" w:type="dxa"/>
        </w:trPr>
        <w:tc>
          <w:tcPr>
            <w:tcW w:w="3780" w:type="dxa"/>
          </w:tcPr>
          <w:p w14:paraId="7B61A226" w14:textId="77777777" w:rsidR="005229E3" w:rsidRPr="008D61E5" w:rsidRDefault="005229E3" w:rsidP="008D61E5">
            <w:pPr>
              <w:pStyle w:val="PlainText"/>
              <w:rPr>
                <w:rFonts w:ascii="Cambria" w:hAnsi="Cambria"/>
                <w:szCs w:val="22"/>
              </w:rPr>
            </w:pPr>
            <w:r w:rsidRPr="008D61E5">
              <w:rPr>
                <w:rFonts w:ascii="Cambria" w:hAnsi="Cambria"/>
                <w:szCs w:val="22"/>
              </w:rPr>
              <w:t xml:space="preserve">Elizabeth </w:t>
            </w:r>
            <w:r w:rsidR="00005F3B" w:rsidRPr="008D61E5">
              <w:rPr>
                <w:rFonts w:ascii="Cambria" w:hAnsi="Cambria"/>
                <w:szCs w:val="22"/>
              </w:rPr>
              <w:t>D. Pauley -</w:t>
            </w:r>
            <w:proofErr w:type="spellStart"/>
            <w:r w:rsidR="00005F3B" w:rsidRPr="008D61E5">
              <w:rPr>
                <w:rFonts w:ascii="Cambria" w:hAnsi="Cambria"/>
                <w:szCs w:val="22"/>
              </w:rPr>
              <w:t>Teletski</w:t>
            </w:r>
            <w:proofErr w:type="spellEnd"/>
          </w:p>
          <w:p w14:paraId="6B9678C0" w14:textId="77777777" w:rsidR="005229E3" w:rsidRPr="008D61E5" w:rsidRDefault="00B51DDA" w:rsidP="008D61E5">
            <w:pPr>
              <w:pStyle w:val="PlainText"/>
              <w:rPr>
                <w:rFonts w:ascii="Cambria" w:hAnsi="Cambria"/>
                <w:szCs w:val="22"/>
              </w:rPr>
            </w:pPr>
            <w:r>
              <w:rPr>
                <w:rFonts w:ascii="Cambria" w:hAnsi="Cambria"/>
                <w:szCs w:val="22"/>
              </w:rPr>
              <w:t>481 Sandpiper Ct</w:t>
            </w:r>
          </w:p>
          <w:p w14:paraId="06A33BCA" w14:textId="77777777" w:rsidR="005229E3" w:rsidRPr="008D61E5" w:rsidRDefault="00B51DDA" w:rsidP="008D61E5">
            <w:pPr>
              <w:pStyle w:val="PlainText"/>
              <w:rPr>
                <w:rFonts w:ascii="Cambria" w:hAnsi="Cambria"/>
                <w:szCs w:val="22"/>
              </w:rPr>
            </w:pPr>
            <w:r>
              <w:rPr>
                <w:rFonts w:ascii="Cambria" w:hAnsi="Cambria"/>
                <w:szCs w:val="22"/>
              </w:rPr>
              <w:t>Chestertown</w:t>
            </w:r>
            <w:r w:rsidR="005229E3" w:rsidRPr="008D61E5">
              <w:rPr>
                <w:rFonts w:ascii="Cambria" w:hAnsi="Cambria"/>
                <w:szCs w:val="22"/>
              </w:rPr>
              <w:t>, MD 2</w:t>
            </w:r>
            <w:r>
              <w:rPr>
                <w:rFonts w:ascii="Cambria" w:hAnsi="Cambria"/>
                <w:szCs w:val="22"/>
              </w:rPr>
              <w:t>1620-1243</w:t>
            </w:r>
          </w:p>
          <w:p w14:paraId="1818B72F" w14:textId="26C4CAD3" w:rsidR="005A4B26" w:rsidRPr="008D61E5" w:rsidRDefault="00523C6E" w:rsidP="008D61E5">
            <w:pPr>
              <w:pStyle w:val="PlainText"/>
              <w:rPr>
                <w:rFonts w:ascii="Cambria" w:hAnsi="Cambria"/>
                <w:szCs w:val="22"/>
              </w:rPr>
            </w:pPr>
            <w:r w:rsidRPr="008D61E5">
              <w:rPr>
                <w:rFonts w:ascii="Cambria" w:hAnsi="Cambria"/>
                <w:szCs w:val="22"/>
              </w:rPr>
              <w:t xml:space="preserve">Phone: </w:t>
            </w:r>
            <w:r w:rsidR="00902C1D" w:rsidRPr="008D61E5">
              <w:rPr>
                <w:rFonts w:ascii="Cambria" w:hAnsi="Cambria"/>
                <w:szCs w:val="22"/>
              </w:rPr>
              <w:t>(</w:t>
            </w:r>
            <w:r w:rsidR="005C17AA">
              <w:rPr>
                <w:rFonts w:ascii="Cambria" w:hAnsi="Cambria"/>
                <w:szCs w:val="22"/>
              </w:rPr>
              <w:t>C</w:t>
            </w:r>
            <w:r w:rsidR="00902C1D" w:rsidRPr="008D61E5">
              <w:rPr>
                <w:rFonts w:ascii="Cambria" w:hAnsi="Cambria"/>
                <w:szCs w:val="22"/>
              </w:rPr>
              <w:t>)</w:t>
            </w:r>
            <w:r w:rsidR="005A4B26" w:rsidRPr="008D61E5">
              <w:rPr>
                <w:rFonts w:ascii="Cambria" w:hAnsi="Cambria"/>
                <w:szCs w:val="22"/>
              </w:rPr>
              <w:t>443</w:t>
            </w:r>
            <w:r w:rsidRPr="008D61E5">
              <w:rPr>
                <w:rFonts w:ascii="Cambria" w:hAnsi="Cambria"/>
                <w:szCs w:val="22"/>
              </w:rPr>
              <w:t xml:space="preserve"> </w:t>
            </w:r>
            <w:r w:rsidR="005A4B26" w:rsidRPr="008D61E5">
              <w:rPr>
                <w:rFonts w:ascii="Cambria" w:hAnsi="Cambria"/>
                <w:szCs w:val="22"/>
              </w:rPr>
              <w:t>553</w:t>
            </w:r>
            <w:r w:rsidRPr="008D61E5">
              <w:rPr>
                <w:rFonts w:ascii="Cambria" w:hAnsi="Cambria"/>
                <w:szCs w:val="22"/>
              </w:rPr>
              <w:t xml:space="preserve"> </w:t>
            </w:r>
            <w:r w:rsidR="005A4B26" w:rsidRPr="008D61E5">
              <w:rPr>
                <w:rFonts w:ascii="Cambria" w:hAnsi="Cambria"/>
                <w:szCs w:val="22"/>
              </w:rPr>
              <w:t>258</w:t>
            </w:r>
            <w:r w:rsidR="005C17AA">
              <w:rPr>
                <w:rFonts w:ascii="Cambria" w:hAnsi="Cambria"/>
                <w:szCs w:val="22"/>
              </w:rPr>
              <w:t>1</w:t>
            </w:r>
          </w:p>
        </w:tc>
        <w:tc>
          <w:tcPr>
            <w:tcW w:w="3870" w:type="dxa"/>
            <w:noWrap/>
          </w:tcPr>
          <w:p w14:paraId="07383ECC" w14:textId="77777777" w:rsidR="005229E3" w:rsidRPr="008D61E5" w:rsidRDefault="00553E97" w:rsidP="008D61E5">
            <w:pPr>
              <w:spacing w:after="0" w:line="240" w:lineRule="auto"/>
              <w:rPr>
                <w:rFonts w:ascii="Cambria" w:hAnsi="Cambria"/>
              </w:rPr>
            </w:pPr>
            <w:hyperlink r:id="rId38" w:history="1">
              <w:proofErr w:type="spellStart"/>
              <w:r w:rsidR="005229E3" w:rsidRPr="008D61E5">
                <w:rPr>
                  <w:rStyle w:val="Hyperlink"/>
                  <w:rFonts w:ascii="Cambria" w:hAnsi="Cambria"/>
                </w:rPr>
                <w:t>bethpauley@gmail.com</w:t>
              </w:r>
              <w:proofErr w:type="spellEnd"/>
            </w:hyperlink>
          </w:p>
        </w:tc>
        <w:tc>
          <w:tcPr>
            <w:tcW w:w="4245" w:type="dxa"/>
            <w:noWrap/>
          </w:tcPr>
          <w:p w14:paraId="13CDDED8" w14:textId="77777777" w:rsidR="005229E3" w:rsidRPr="008D61E5" w:rsidRDefault="005229E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14:paraId="2D18B197" w14:textId="77777777" w:rsidR="00632B2E" w:rsidRPr="0088098C" w:rsidRDefault="00632B2E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3" w:name="MA"/>
      <w:bookmarkEnd w:id="13"/>
    </w:p>
    <w:p w14:paraId="2761C41A" w14:textId="431E1CFC" w:rsidR="00B82D7C" w:rsidRDefault="00E6187D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</w:t>
      </w:r>
      <w:r w:rsidR="00B82D7C" w:rsidRPr="0088098C">
        <w:rPr>
          <w:rFonts w:ascii="Cambria" w:eastAsia="Times New Roman" w:hAnsi="Cambria" w:cs="Times New Roman"/>
          <w:b/>
          <w:i/>
          <w:iCs/>
        </w:rPr>
        <w:t>Massachusetts</w:t>
      </w:r>
    </w:p>
    <w:p w14:paraId="6CACCF8B" w14:textId="77777777" w:rsidR="00632B2E" w:rsidRPr="008D61E5" w:rsidRDefault="00632B2E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8115"/>
      </w:tblGrid>
      <w:tr w:rsidR="00F31E53" w:rsidRPr="008D61E5" w14:paraId="5F9B732D" w14:textId="77777777" w:rsidTr="008A67D6">
        <w:trPr>
          <w:trHeight w:val="1242"/>
          <w:tblCellSpacing w:w="0" w:type="dxa"/>
        </w:trPr>
        <w:tc>
          <w:tcPr>
            <w:tcW w:w="3780" w:type="dxa"/>
            <w:hideMark/>
          </w:tcPr>
          <w:p w14:paraId="3CA2E6E1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Holice Turnbow</w:t>
            </w:r>
            <w:r w:rsidRPr="008D61E5">
              <w:rPr>
                <w:rFonts w:ascii="Cambria" w:eastAsia="Times New Roman" w:hAnsi="Cambria" w:cs="Times New Roman"/>
              </w:rPr>
              <w:br/>
              <w:t>P O Box 213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Sturbridge, MA  </w:t>
            </w:r>
            <w:r w:rsidR="00226530" w:rsidRPr="008D61E5">
              <w:rPr>
                <w:rFonts w:ascii="Cambria" w:eastAsia="Times New Roman" w:hAnsi="Cambria" w:cs="Times New Roman"/>
              </w:rPr>
              <w:t>01566</w:t>
            </w:r>
            <w:r w:rsidR="0022653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08 347 3428</w:t>
            </w:r>
          </w:p>
        </w:tc>
        <w:tc>
          <w:tcPr>
            <w:tcW w:w="8115" w:type="dxa"/>
            <w:noWrap/>
            <w:hideMark/>
          </w:tcPr>
          <w:p w14:paraId="5080286B" w14:textId="77777777" w:rsidR="00B82D7C" w:rsidRPr="008D61E5" w:rsidRDefault="00553E9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9" w:history="1">
              <w:proofErr w:type="spellStart"/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edwaquilt@aol.com</w:t>
              </w:r>
              <w:proofErr w:type="spellEnd"/>
            </w:hyperlink>
            <w:r w:rsidR="000122F4" w:rsidRPr="000122F4">
              <w:rPr>
                <w:rStyle w:val="Hyperlink"/>
                <w:rFonts w:ascii="Cambria" w:eastAsia="Times New Roman" w:hAnsi="Cambria" w:cs="Times New Roman"/>
                <w:u w:val="none"/>
              </w:rPr>
              <w:t xml:space="preserve">                                           </w:t>
            </w:r>
            <w:hyperlink r:id="rId40" w:history="1">
              <w:proofErr w:type="spellStart"/>
              <w:r w:rsidR="000122F4" w:rsidRPr="005C17AA">
                <w:rPr>
                  <w:rStyle w:val="Hyperlink"/>
                  <w:rFonts w:asciiTheme="majorHAnsi" w:hAnsiTheme="majorHAnsi" w:cs="Arial"/>
                  <w:sz w:val="20"/>
                  <w:szCs w:val="20"/>
                </w:rPr>
                <w:t>www.holiceturnbow.com</w:t>
              </w:r>
              <w:proofErr w:type="spellEnd"/>
            </w:hyperlink>
          </w:p>
        </w:tc>
      </w:tr>
      <w:tr w:rsidR="00F31E53" w:rsidRPr="008D61E5" w14:paraId="64E4B80E" w14:textId="77777777" w:rsidTr="008A67D6">
        <w:trPr>
          <w:tblCellSpacing w:w="0" w:type="dxa"/>
        </w:trPr>
        <w:tc>
          <w:tcPr>
            <w:tcW w:w="3780" w:type="dxa"/>
            <w:hideMark/>
          </w:tcPr>
          <w:p w14:paraId="5ACA58D7" w14:textId="77777777" w:rsidR="00B82D7C" w:rsidRPr="00CA5BAD" w:rsidRDefault="00B82D7C" w:rsidP="008D61E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CA5BAD">
              <w:rPr>
                <w:rFonts w:asciiTheme="majorHAnsi" w:eastAsia="Times New Roman" w:hAnsiTheme="majorHAnsi" w:cs="Times New Roman"/>
              </w:rPr>
              <w:t>Mary L Walter</w:t>
            </w:r>
            <w:r w:rsidRPr="00CA5BAD">
              <w:rPr>
                <w:rFonts w:asciiTheme="majorHAnsi" w:eastAsia="Times New Roman" w:hAnsiTheme="majorHAnsi" w:cs="Times New Roman"/>
              </w:rPr>
              <w:br/>
              <w:t>116 Marlboro Rd</w:t>
            </w:r>
            <w:r w:rsidRPr="00CA5BAD">
              <w:rPr>
                <w:rFonts w:asciiTheme="majorHAnsi" w:eastAsia="Times New Roman" w:hAnsiTheme="majorHAnsi" w:cs="Times New Roman"/>
              </w:rPr>
              <w:br/>
              <w:t>Southborough, MA  01772</w:t>
            </w:r>
          </w:p>
          <w:p w14:paraId="699E6B2C" w14:textId="64992AE8" w:rsidR="00B12DE3" w:rsidRPr="00CA5BAD" w:rsidRDefault="00B12DE3" w:rsidP="008D61E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  <w:r w:rsidRPr="00CA5BAD">
              <w:rPr>
                <w:rFonts w:asciiTheme="majorHAnsi" w:eastAsia="Times New Roman" w:hAnsiTheme="majorHAnsi" w:cs="Times New Roman"/>
              </w:rPr>
              <w:t>Phone: 617 480 6360</w:t>
            </w:r>
          </w:p>
        </w:tc>
        <w:tc>
          <w:tcPr>
            <w:tcW w:w="8115" w:type="dxa"/>
            <w:noWrap/>
            <w:hideMark/>
          </w:tcPr>
          <w:p w14:paraId="5FD370B7" w14:textId="77777777" w:rsidR="00B12DE3" w:rsidRPr="00CA5BAD" w:rsidRDefault="00553E97" w:rsidP="00B12DE3">
            <w:pPr>
              <w:rPr>
                <w:rFonts w:asciiTheme="majorHAnsi" w:eastAsia="Times New Roman" w:hAnsiTheme="majorHAnsi"/>
              </w:rPr>
            </w:pPr>
            <w:hyperlink r:id="rId41" w:history="1">
              <w:proofErr w:type="spellStart"/>
              <w:r w:rsidR="00B12DE3" w:rsidRPr="00CA5BAD">
                <w:rPr>
                  <w:rStyle w:val="Hyperlink"/>
                  <w:rFonts w:asciiTheme="majorHAnsi" w:hAnsiTheme="majorHAnsi"/>
                </w:rPr>
                <w:t>Marywalterquilts@gmail.com</w:t>
              </w:r>
              <w:proofErr w:type="spellEnd"/>
            </w:hyperlink>
          </w:p>
          <w:p w14:paraId="1045E812" w14:textId="77777777" w:rsidR="00B82D7C" w:rsidRPr="00CA5BAD" w:rsidRDefault="00B82D7C" w:rsidP="00B12DE3">
            <w:pPr>
              <w:spacing w:after="0"/>
              <w:rPr>
                <w:rFonts w:asciiTheme="majorHAnsi" w:eastAsia="Times New Roman" w:hAnsiTheme="majorHAnsi" w:cs="Times New Roman"/>
              </w:rPr>
            </w:pPr>
          </w:p>
        </w:tc>
      </w:tr>
    </w:tbl>
    <w:p w14:paraId="3575CFCC" w14:textId="77777777" w:rsidR="00E535A8" w:rsidRPr="0088098C" w:rsidRDefault="00E535A8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4" w:name="MI"/>
      <w:bookmarkEnd w:id="14"/>
    </w:p>
    <w:p w14:paraId="03B18F5E" w14:textId="514D8A70" w:rsidR="00B82D7C" w:rsidRPr="0088098C" w:rsidRDefault="00E6187D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</w:t>
      </w:r>
      <w:r w:rsidR="00B82D7C" w:rsidRPr="0088098C">
        <w:rPr>
          <w:rFonts w:ascii="Cambria" w:eastAsia="Times New Roman" w:hAnsi="Cambria" w:cs="Times New Roman"/>
          <w:b/>
          <w:i/>
          <w:iCs/>
        </w:rPr>
        <w:t>Michigan</w:t>
      </w:r>
    </w:p>
    <w:p w14:paraId="4DD5BCD9" w14:textId="77777777" w:rsidR="00632B2E" w:rsidRPr="008D61E5" w:rsidRDefault="00632B2E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4245"/>
      </w:tblGrid>
      <w:tr w:rsidR="00F31E53" w:rsidRPr="008D61E5" w14:paraId="02DD0D4E" w14:textId="77777777" w:rsidTr="00437DB5">
        <w:trPr>
          <w:trHeight w:val="1242"/>
          <w:tblCellSpacing w:w="0" w:type="dxa"/>
        </w:trPr>
        <w:tc>
          <w:tcPr>
            <w:tcW w:w="3780" w:type="dxa"/>
            <w:hideMark/>
          </w:tcPr>
          <w:p w14:paraId="1BBAB769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ue Cortese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4E5CE6">
              <w:rPr>
                <w:rFonts w:ascii="Cambria" w:eastAsia="Times New Roman" w:hAnsi="Cambria" w:cs="Times New Roman"/>
              </w:rPr>
              <w:t>15659 Coyote Crossing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Holland, MI 49424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616 786 0452</w:t>
            </w:r>
          </w:p>
        </w:tc>
        <w:tc>
          <w:tcPr>
            <w:tcW w:w="3870" w:type="dxa"/>
            <w:noWrap/>
            <w:hideMark/>
          </w:tcPr>
          <w:p w14:paraId="651B042B" w14:textId="77777777" w:rsidR="00B82D7C" w:rsidRPr="008D61E5" w:rsidRDefault="00553E9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2" w:history="1">
              <w:proofErr w:type="spellStart"/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scortese7@gmail.com</w:t>
              </w:r>
              <w:proofErr w:type="spellEnd"/>
            </w:hyperlink>
          </w:p>
        </w:tc>
        <w:tc>
          <w:tcPr>
            <w:tcW w:w="4245" w:type="dxa"/>
            <w:noWrap/>
            <w:hideMark/>
          </w:tcPr>
          <w:p w14:paraId="587BDB55" w14:textId="77777777" w:rsidR="00555A5A" w:rsidRDefault="00B82D7C" w:rsidP="008D61E5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  <w:proofErr w:type="spellStart"/>
            <w:r w:rsidR="00553E97">
              <w:fldChar w:fldCharType="begin"/>
            </w:r>
            <w:r w:rsidR="00553E97">
              <w:instrText xml:space="preserve"> HYPERLINK "http://www.selcfabrics.com" </w:instrText>
            </w:r>
            <w:r w:rsidR="00553E97">
              <w:fldChar w:fldCharType="separate"/>
            </w:r>
            <w:r w:rsidR="00555A5A" w:rsidRPr="008D61E5">
              <w:rPr>
                <w:rStyle w:val="Hyperlink"/>
                <w:rFonts w:ascii="Cambria" w:eastAsia="Times New Roman" w:hAnsi="Cambria" w:cs="Times New Roman"/>
              </w:rPr>
              <w:t>www.selcfabrics.com</w:t>
            </w:r>
            <w:proofErr w:type="spellEnd"/>
            <w:r w:rsidR="00553E97">
              <w:rPr>
                <w:rStyle w:val="Hyperlink"/>
                <w:rFonts w:ascii="Cambria" w:eastAsia="Times New Roman" w:hAnsi="Cambria" w:cs="Times New Roman"/>
              </w:rPr>
              <w:fldChar w:fldCharType="end"/>
            </w:r>
          </w:p>
          <w:p w14:paraId="229A336F" w14:textId="77777777" w:rsidR="001E110E" w:rsidRPr="008D61E5" w:rsidRDefault="001E110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10B3DDDA" w14:textId="77777777" w:rsidR="00555A5A" w:rsidRPr="008D61E5" w:rsidRDefault="00555A5A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5F52B455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14:paraId="7FF3AA7B" w14:textId="65A9F667" w:rsidR="00B82D7C" w:rsidRDefault="00E6187D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</w:t>
      </w:r>
      <w:r w:rsidR="00B82D7C" w:rsidRPr="0088098C">
        <w:rPr>
          <w:rFonts w:ascii="Cambria" w:eastAsia="Times New Roman" w:hAnsi="Cambria" w:cs="Times New Roman"/>
          <w:b/>
          <w:i/>
          <w:iCs/>
        </w:rPr>
        <w:t>Minnesota</w:t>
      </w:r>
    </w:p>
    <w:p w14:paraId="41E022BA" w14:textId="77777777" w:rsidR="00632B2E" w:rsidRPr="008D61E5" w:rsidRDefault="00632B2E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20190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8115"/>
        <w:gridCol w:w="8295"/>
      </w:tblGrid>
      <w:tr w:rsidR="00843C5C" w:rsidRPr="008D61E5" w14:paraId="13C12CB1" w14:textId="77777777" w:rsidTr="00CA5BAD">
        <w:trPr>
          <w:tblCellSpacing w:w="0" w:type="dxa"/>
        </w:trPr>
        <w:tc>
          <w:tcPr>
            <w:tcW w:w="3780" w:type="dxa"/>
            <w:hideMark/>
          </w:tcPr>
          <w:p w14:paraId="4EA0FEBB" w14:textId="237602F8" w:rsidR="00843C5C" w:rsidRDefault="00843C5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Kate Eelkema</w:t>
            </w:r>
            <w:r>
              <w:rPr>
                <w:rFonts w:ascii="Cambria" w:eastAsia="Times New Roman" w:hAnsi="Cambria" w:cs="Times New Roman"/>
              </w:rPr>
              <w:t xml:space="preserve">  </w:t>
            </w:r>
            <w:r w:rsidRPr="008D61E5">
              <w:rPr>
                <w:rFonts w:ascii="Cambria" w:eastAsia="Times New Roman" w:hAnsi="Cambria" w:cs="Times New Roman"/>
              </w:rPr>
              <w:br/>
              <w:t>2973 Cedar Crossing</w:t>
            </w:r>
            <w:r w:rsidRPr="008D61E5">
              <w:rPr>
                <w:rFonts w:ascii="Cambria" w:eastAsia="Times New Roman" w:hAnsi="Cambria" w:cs="Times New Roman"/>
              </w:rPr>
              <w:br/>
              <w:t>Minnetonka, MN  55305</w:t>
            </w:r>
            <w:r w:rsidRPr="008D61E5">
              <w:rPr>
                <w:rFonts w:ascii="Cambria" w:eastAsia="Times New Roman" w:hAnsi="Cambria" w:cs="Times New Roman"/>
              </w:rPr>
              <w:br/>
              <w:t>Phone: (</w:t>
            </w:r>
            <w:r>
              <w:rPr>
                <w:rFonts w:ascii="Cambria" w:eastAsia="Times New Roman" w:hAnsi="Cambria" w:cs="Times New Roman"/>
              </w:rPr>
              <w:t>C</w:t>
            </w:r>
            <w:r w:rsidRPr="008D61E5">
              <w:rPr>
                <w:rFonts w:ascii="Cambria" w:eastAsia="Times New Roman" w:hAnsi="Cambria" w:cs="Times New Roman"/>
              </w:rPr>
              <w:t>)612 816 0365</w:t>
            </w:r>
          </w:p>
          <w:p w14:paraId="5E3FB213" w14:textId="4C9F7B63" w:rsidR="00843C5C" w:rsidRDefault="00843C5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11591883" w14:textId="77777777" w:rsidR="00843C5C" w:rsidRPr="008D61E5" w:rsidRDefault="00843C5C" w:rsidP="00843C5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8115" w:type="dxa"/>
          </w:tcPr>
          <w:p w14:paraId="52DFF186" w14:textId="31D0AF81" w:rsidR="00843C5C" w:rsidRDefault="00437DB5" w:rsidP="008D61E5">
            <w:pPr>
              <w:spacing w:after="0" w:line="240" w:lineRule="auto"/>
            </w:pPr>
            <w:r>
              <w:t xml:space="preserve"> </w:t>
            </w:r>
            <w:hyperlink r:id="rId43" w:history="1">
              <w:proofErr w:type="spellStart"/>
              <w:r w:rsidR="0020009F" w:rsidRPr="007E528E">
                <w:rPr>
                  <w:rStyle w:val="Hyperlink"/>
                  <w:rFonts w:ascii="Cambria" w:eastAsia="Times New Roman" w:hAnsi="Cambria" w:cs="Times New Roman"/>
                </w:rPr>
                <w:t>keelkema@comcast.net</w:t>
              </w:r>
              <w:proofErr w:type="spellEnd"/>
            </w:hyperlink>
          </w:p>
        </w:tc>
        <w:tc>
          <w:tcPr>
            <w:tcW w:w="8295" w:type="dxa"/>
            <w:noWrap/>
            <w:hideMark/>
          </w:tcPr>
          <w:p w14:paraId="220E257F" w14:textId="24044536" w:rsidR="00843C5C" w:rsidRPr="008D61E5" w:rsidRDefault="00553E9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4" w:history="1">
              <w:proofErr w:type="spellStart"/>
              <w:r w:rsidR="00843C5C" w:rsidRPr="008D61E5">
                <w:rPr>
                  <w:rStyle w:val="Hyperlink"/>
                  <w:rFonts w:ascii="Cambria" w:eastAsia="Times New Roman" w:hAnsi="Cambria" w:cs="Times New Roman"/>
                </w:rPr>
                <w:t>keelkema@comcast.net</w:t>
              </w:r>
              <w:proofErr w:type="spellEnd"/>
            </w:hyperlink>
          </w:p>
        </w:tc>
      </w:tr>
      <w:tr w:rsidR="00843C5C" w:rsidRPr="008D61E5" w14:paraId="1F060D7B" w14:textId="77777777" w:rsidTr="00CA5BAD">
        <w:trPr>
          <w:tblCellSpacing w:w="0" w:type="dxa"/>
        </w:trPr>
        <w:tc>
          <w:tcPr>
            <w:tcW w:w="3780" w:type="dxa"/>
          </w:tcPr>
          <w:p w14:paraId="5F60F6F7" w14:textId="77777777" w:rsidR="00843C5C" w:rsidRDefault="00843C5C" w:rsidP="008D61E5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i/>
                <w:iCs/>
              </w:rPr>
            </w:pPr>
            <w:r w:rsidRPr="00843C5C">
              <w:rPr>
                <w:rFonts w:ascii="Cambria" w:eastAsia="Times New Roman" w:hAnsi="Cambria" w:cs="Times New Roman"/>
                <w:b/>
                <w:bCs/>
                <w:i/>
                <w:iCs/>
              </w:rPr>
              <w:t>Montana</w:t>
            </w:r>
          </w:p>
          <w:p w14:paraId="4AF69355" w14:textId="77777777" w:rsidR="00943DB8" w:rsidRDefault="00943DB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395BA732" w14:textId="21EAE241" w:rsidR="00843C5C" w:rsidRPr="00843C5C" w:rsidRDefault="00843C5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43C5C">
              <w:rPr>
                <w:rFonts w:ascii="Cambria" w:eastAsia="Times New Roman" w:hAnsi="Cambria" w:cs="Times New Roman"/>
              </w:rPr>
              <w:t>Kate Eelkema</w:t>
            </w:r>
            <w:r>
              <w:rPr>
                <w:rFonts w:ascii="Cambria" w:eastAsia="Times New Roman" w:hAnsi="Cambria" w:cs="Times New Roman"/>
              </w:rPr>
              <w:t xml:space="preserve">                                                 </w:t>
            </w:r>
          </w:p>
          <w:p w14:paraId="56F2CA02" w14:textId="1E2FFEC1" w:rsidR="00843C5C" w:rsidRPr="00843C5C" w:rsidRDefault="00843C5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43C5C">
              <w:rPr>
                <w:rFonts w:ascii="Cambria" w:eastAsia="Times New Roman" w:hAnsi="Cambria" w:cs="Times New Roman"/>
              </w:rPr>
              <w:t>2330 Spotted Elk Rd</w:t>
            </w:r>
          </w:p>
          <w:p w14:paraId="324CE777" w14:textId="7B363222" w:rsidR="00843C5C" w:rsidRPr="00843C5C" w:rsidRDefault="00843C5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43C5C">
              <w:rPr>
                <w:rFonts w:ascii="Cambria" w:eastAsia="Times New Roman" w:hAnsi="Cambria" w:cs="Times New Roman"/>
              </w:rPr>
              <w:t>P. O. Box 160004</w:t>
            </w:r>
          </w:p>
          <w:p w14:paraId="692E3D3B" w14:textId="6596560F" w:rsidR="00843C5C" w:rsidRPr="00843C5C" w:rsidRDefault="00843C5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43C5C">
              <w:rPr>
                <w:rFonts w:ascii="Cambria" w:eastAsia="Times New Roman" w:hAnsi="Cambria" w:cs="Times New Roman"/>
              </w:rPr>
              <w:t>Big Sky, MT 59716</w:t>
            </w:r>
          </w:p>
          <w:p w14:paraId="7EB29F92" w14:textId="445EB305" w:rsidR="00843C5C" w:rsidRPr="00843C5C" w:rsidRDefault="00843C5C" w:rsidP="008D61E5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i/>
                <w:iCs/>
              </w:rPr>
            </w:pPr>
            <w:r w:rsidRPr="008D61E5">
              <w:rPr>
                <w:rFonts w:ascii="Cambria" w:eastAsia="Times New Roman" w:hAnsi="Cambria" w:cs="Times New Roman"/>
              </w:rPr>
              <w:t>Phone: (</w:t>
            </w:r>
            <w:r>
              <w:rPr>
                <w:rFonts w:ascii="Cambria" w:eastAsia="Times New Roman" w:hAnsi="Cambria" w:cs="Times New Roman"/>
              </w:rPr>
              <w:t>C</w:t>
            </w:r>
            <w:r w:rsidRPr="008D61E5">
              <w:rPr>
                <w:rFonts w:ascii="Cambria" w:eastAsia="Times New Roman" w:hAnsi="Cambria" w:cs="Times New Roman"/>
              </w:rPr>
              <w:t>)612 816 0365</w:t>
            </w:r>
          </w:p>
        </w:tc>
        <w:tc>
          <w:tcPr>
            <w:tcW w:w="8115" w:type="dxa"/>
          </w:tcPr>
          <w:p w14:paraId="2B3D9BA0" w14:textId="77777777" w:rsidR="00943DB8" w:rsidRDefault="00437DB5" w:rsidP="008D61E5">
            <w:pPr>
              <w:spacing w:after="0" w:line="240" w:lineRule="auto"/>
            </w:pPr>
            <w:r>
              <w:t xml:space="preserve">   </w:t>
            </w:r>
          </w:p>
          <w:p w14:paraId="51823CE8" w14:textId="77777777" w:rsidR="00943DB8" w:rsidRDefault="00943DB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0DA86073" w14:textId="491D53C6" w:rsidR="00843C5C" w:rsidRDefault="00553E97" w:rsidP="008D61E5">
            <w:pPr>
              <w:spacing w:after="0" w:line="240" w:lineRule="auto"/>
            </w:pPr>
            <w:hyperlink r:id="rId45" w:history="1">
              <w:proofErr w:type="spellStart"/>
              <w:r w:rsidR="00943DB8" w:rsidRPr="00E86BF8">
                <w:rPr>
                  <w:rStyle w:val="Hyperlink"/>
                  <w:rFonts w:ascii="Cambria" w:eastAsia="Times New Roman" w:hAnsi="Cambria" w:cs="Times New Roman"/>
                </w:rPr>
                <w:t>keelkema@comcast.net</w:t>
              </w:r>
              <w:proofErr w:type="spellEnd"/>
            </w:hyperlink>
          </w:p>
        </w:tc>
        <w:tc>
          <w:tcPr>
            <w:tcW w:w="8295" w:type="dxa"/>
            <w:noWrap/>
          </w:tcPr>
          <w:p w14:paraId="25A0A5D1" w14:textId="74417167" w:rsidR="00843C5C" w:rsidRDefault="00843C5C" w:rsidP="008D61E5">
            <w:pPr>
              <w:spacing w:after="0" w:line="240" w:lineRule="auto"/>
            </w:pPr>
          </w:p>
        </w:tc>
      </w:tr>
    </w:tbl>
    <w:p w14:paraId="0C9AD7C9" w14:textId="6FDC436E" w:rsidR="00D6777C" w:rsidRDefault="00F85BA1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5" w:name="MS"/>
      <w:bookmarkStart w:id="16" w:name="NE"/>
      <w:bookmarkEnd w:id="15"/>
      <w:bookmarkEnd w:id="16"/>
      <w:r>
        <w:rPr>
          <w:rFonts w:ascii="Cambria" w:eastAsia="Times New Roman" w:hAnsi="Cambria" w:cs="Times New Roman"/>
          <w:b/>
          <w:i/>
          <w:iCs/>
        </w:rPr>
        <w:t xml:space="preserve"> </w:t>
      </w:r>
    </w:p>
    <w:p w14:paraId="3ED9E709" w14:textId="0DE10573" w:rsidR="00B82D7C" w:rsidRDefault="005A6B41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</w:t>
      </w:r>
      <w:r w:rsidR="00B82D7C" w:rsidRPr="0088098C">
        <w:rPr>
          <w:rFonts w:ascii="Cambria" w:eastAsia="Times New Roman" w:hAnsi="Cambria" w:cs="Times New Roman"/>
          <w:b/>
          <w:i/>
          <w:iCs/>
        </w:rPr>
        <w:t>Nebraska</w:t>
      </w:r>
    </w:p>
    <w:p w14:paraId="48811305" w14:textId="77777777" w:rsidR="00AD5D06" w:rsidRPr="0088098C" w:rsidRDefault="00AD5D06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4245"/>
      </w:tblGrid>
      <w:tr w:rsidR="00F31E53" w:rsidRPr="008D61E5" w14:paraId="59088B42" w14:textId="77777777" w:rsidTr="00437DB5">
        <w:trPr>
          <w:tblCellSpacing w:w="0" w:type="dxa"/>
        </w:trPr>
        <w:tc>
          <w:tcPr>
            <w:tcW w:w="3780" w:type="dxa"/>
            <w:hideMark/>
          </w:tcPr>
          <w:p w14:paraId="0F151DA5" w14:textId="05239F36"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indy Erickson</w:t>
            </w:r>
            <w:r w:rsidRPr="008D61E5">
              <w:rPr>
                <w:rFonts w:ascii="Cambria" w:eastAsia="Times New Roman" w:hAnsi="Cambria" w:cs="Times New Roman"/>
              </w:rPr>
              <w:br/>
              <w:t>15</w:t>
            </w:r>
            <w:r w:rsidR="00852B0C" w:rsidRPr="008D61E5">
              <w:rPr>
                <w:rFonts w:ascii="Cambria" w:eastAsia="Times New Roman" w:hAnsi="Cambria" w:cs="Times New Roman"/>
              </w:rPr>
              <w:t xml:space="preserve">425 </w:t>
            </w:r>
            <w:r w:rsidRPr="008D61E5">
              <w:rPr>
                <w:rFonts w:ascii="Cambria" w:eastAsia="Times New Roman" w:hAnsi="Cambria" w:cs="Times New Roman"/>
              </w:rPr>
              <w:t>Armstrong St</w:t>
            </w:r>
            <w:r w:rsidRPr="008D61E5">
              <w:rPr>
                <w:rFonts w:ascii="Cambria" w:eastAsia="Times New Roman" w:hAnsi="Cambria" w:cs="Times New Roman"/>
              </w:rPr>
              <w:br/>
              <w:t>Omaha, NE  6811</w:t>
            </w:r>
            <w:r w:rsidR="00A604B0" w:rsidRPr="008D61E5">
              <w:rPr>
                <w:rFonts w:ascii="Cambria" w:eastAsia="Times New Roman" w:hAnsi="Cambria" w:cs="Times New Roman"/>
              </w:rPr>
              <w:t>6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402 592 7765</w:t>
            </w:r>
          </w:p>
          <w:p w14:paraId="641DC369" w14:textId="6177E79B" w:rsidR="00632E77" w:rsidRPr="008D61E5" w:rsidRDefault="00632E7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 xml:space="preserve">               (C)402 980 8813</w:t>
            </w:r>
          </w:p>
        </w:tc>
        <w:tc>
          <w:tcPr>
            <w:tcW w:w="3870" w:type="dxa"/>
            <w:noWrap/>
            <w:hideMark/>
          </w:tcPr>
          <w:p w14:paraId="5070C476" w14:textId="77777777" w:rsidR="00632E77" w:rsidRDefault="00553E97" w:rsidP="00632E77">
            <w:pPr>
              <w:rPr>
                <w:rFonts w:eastAsia="Times New Roman"/>
              </w:rPr>
            </w:pPr>
            <w:hyperlink r:id="rId46" w:history="1">
              <w:proofErr w:type="spellStart"/>
              <w:r w:rsidR="00632E77">
                <w:rPr>
                  <w:rStyle w:val="Hyperlink"/>
                </w:rPr>
                <w:t>QUILTSTSH@cox.net</w:t>
              </w:r>
              <w:proofErr w:type="spellEnd"/>
            </w:hyperlink>
          </w:p>
          <w:p w14:paraId="64DE7E71" w14:textId="7CABAED2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4245" w:type="dxa"/>
            <w:noWrap/>
            <w:hideMark/>
          </w:tcPr>
          <w:p w14:paraId="46A59316" w14:textId="245D2EF5" w:rsidR="00B82D7C" w:rsidRPr="008D61E5" w:rsidRDefault="00553E97" w:rsidP="008D61E5">
            <w:pPr>
              <w:spacing w:after="0" w:line="240" w:lineRule="auto"/>
              <w:rPr>
                <w:rFonts w:ascii="Cambria" w:hAnsi="Cambria"/>
              </w:rPr>
            </w:pPr>
            <w:hyperlink r:id="rId47" w:history="1">
              <w:proofErr w:type="spellStart"/>
              <w:r w:rsidR="00632E77" w:rsidRPr="00E86BF8">
                <w:rPr>
                  <w:rStyle w:val="Hyperlink"/>
                  <w:rFonts w:ascii="Cambria" w:hAnsi="Cambria"/>
                </w:rPr>
                <w:t>www.cindyerickson.com</w:t>
              </w:r>
              <w:proofErr w:type="spellEnd"/>
            </w:hyperlink>
          </w:p>
        </w:tc>
      </w:tr>
    </w:tbl>
    <w:p w14:paraId="37D33BC4" w14:textId="77777777" w:rsidR="00632B2E" w:rsidRPr="004F37CD" w:rsidRDefault="00632B2E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7" w:name="NV"/>
      <w:bookmarkStart w:id="18" w:name="NH"/>
      <w:bookmarkEnd w:id="17"/>
      <w:bookmarkEnd w:id="18"/>
    </w:p>
    <w:p w14:paraId="43E94062" w14:textId="77777777" w:rsidR="007B793D" w:rsidRDefault="00E6187D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</w:t>
      </w:r>
    </w:p>
    <w:p w14:paraId="3DA8B169" w14:textId="7013D542" w:rsidR="00B82D7C" w:rsidRPr="004F37CD" w:rsidRDefault="00E6187D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lastRenderedPageBreak/>
        <w:t xml:space="preserve"> </w:t>
      </w:r>
      <w:r w:rsidR="00B82D7C" w:rsidRPr="004F37CD">
        <w:rPr>
          <w:rFonts w:ascii="Cambria" w:eastAsia="Times New Roman" w:hAnsi="Cambria" w:cs="Times New Roman"/>
          <w:b/>
          <w:i/>
          <w:iCs/>
        </w:rPr>
        <w:t>New Hampshire</w:t>
      </w:r>
    </w:p>
    <w:p w14:paraId="0BAACF81" w14:textId="77777777" w:rsidR="003E7223" w:rsidRPr="008D61E5" w:rsidRDefault="003E7223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8025"/>
      </w:tblGrid>
      <w:tr w:rsidR="00F31E53" w:rsidRPr="008D61E5" w14:paraId="1E0B15CE" w14:textId="77777777" w:rsidTr="00CA5BAD">
        <w:trPr>
          <w:tblCellSpacing w:w="0" w:type="dxa"/>
        </w:trPr>
        <w:tc>
          <w:tcPr>
            <w:tcW w:w="3870" w:type="dxa"/>
            <w:hideMark/>
          </w:tcPr>
          <w:p w14:paraId="32E750D8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y E Derry</w:t>
            </w:r>
            <w:r w:rsidRPr="008D61E5">
              <w:rPr>
                <w:rFonts w:ascii="Cambria" w:eastAsia="Times New Roman" w:hAnsi="Cambria" w:cs="Times New Roman"/>
              </w:rPr>
              <w:br/>
              <w:t>124 Oakdale Rd</w:t>
            </w:r>
            <w:r w:rsidRPr="008D61E5">
              <w:rPr>
                <w:rFonts w:ascii="Cambria" w:eastAsia="Times New Roman" w:hAnsi="Cambria" w:cs="Times New Roman"/>
              </w:rPr>
              <w:br/>
              <w:t>Bradford, NH  03221</w:t>
            </w:r>
          </w:p>
        </w:tc>
        <w:tc>
          <w:tcPr>
            <w:tcW w:w="8025" w:type="dxa"/>
            <w:noWrap/>
            <w:hideMark/>
          </w:tcPr>
          <w:p w14:paraId="6F154529" w14:textId="641DDD3A" w:rsidR="00B82D7C" w:rsidRPr="008D61E5" w:rsidRDefault="00553E9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8" w:history="1">
              <w:proofErr w:type="spellStart"/>
              <w:r w:rsidR="00CA5BAD" w:rsidRPr="007E528E">
                <w:rPr>
                  <w:rStyle w:val="Hyperlink"/>
                  <w:rFonts w:ascii="Cambria" w:eastAsia="Times New Roman" w:hAnsi="Cambria" w:cs="Times New Roman"/>
                </w:rPr>
                <w:t>maryderry@atlantic.net</w:t>
              </w:r>
              <w:proofErr w:type="spellEnd"/>
            </w:hyperlink>
          </w:p>
        </w:tc>
      </w:tr>
    </w:tbl>
    <w:p w14:paraId="051D0AE2" w14:textId="51C93ADC" w:rsidR="00EF1799" w:rsidRDefault="00EF1799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9" w:name="NJ"/>
      <w:bookmarkEnd w:id="19"/>
    </w:p>
    <w:p w14:paraId="64AD34A0" w14:textId="4DEC80FB" w:rsidR="00B82D7C" w:rsidRPr="0044632D" w:rsidRDefault="00E6187D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</w:t>
      </w:r>
      <w:r w:rsidR="00B82D7C" w:rsidRPr="0044632D">
        <w:rPr>
          <w:rFonts w:ascii="Cambria" w:eastAsia="Times New Roman" w:hAnsi="Cambria" w:cs="Times New Roman"/>
          <w:b/>
          <w:i/>
          <w:iCs/>
        </w:rPr>
        <w:t>New Jersey</w:t>
      </w:r>
    </w:p>
    <w:p w14:paraId="63C8CAB2" w14:textId="77777777" w:rsidR="003E7223" w:rsidRPr="008D61E5" w:rsidRDefault="003E7223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8025"/>
      </w:tblGrid>
      <w:tr w:rsidR="00F31E53" w:rsidRPr="008D61E5" w14:paraId="74A93299" w14:textId="77777777" w:rsidTr="00437DB5">
        <w:trPr>
          <w:tblCellSpacing w:w="0" w:type="dxa"/>
        </w:trPr>
        <w:tc>
          <w:tcPr>
            <w:tcW w:w="3870" w:type="dxa"/>
            <w:hideMark/>
          </w:tcPr>
          <w:p w14:paraId="2914F013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Sandra </w:t>
            </w:r>
            <w:proofErr w:type="spellStart"/>
            <w:r w:rsidRPr="008D61E5">
              <w:rPr>
                <w:rFonts w:ascii="Cambria" w:eastAsia="Times New Roman" w:hAnsi="Cambria" w:cs="Times New Roman"/>
              </w:rPr>
              <w:t>Dorrbecker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br/>
              <w:t xml:space="preserve">557 </w:t>
            </w:r>
            <w:proofErr w:type="spellStart"/>
            <w:r w:rsidRPr="008D61E5">
              <w:rPr>
                <w:rFonts w:ascii="Cambria" w:eastAsia="Times New Roman" w:hAnsi="Cambria" w:cs="Times New Roman"/>
              </w:rPr>
              <w:t>Otterhole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t xml:space="preserve"> Rd</w:t>
            </w:r>
            <w:r w:rsidRPr="008D61E5">
              <w:rPr>
                <w:rFonts w:ascii="Cambria" w:eastAsia="Times New Roman" w:hAnsi="Cambria" w:cs="Times New Roman"/>
              </w:rPr>
              <w:br/>
              <w:t>West Milford, NJ  07480-4264</w:t>
            </w:r>
          </w:p>
          <w:p w14:paraId="234AC17A" w14:textId="77777777" w:rsidR="002C3096" w:rsidRPr="008D61E5" w:rsidRDefault="002C309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hAnsi="Cambria"/>
              </w:rPr>
              <w:t>973 697 6201</w:t>
            </w:r>
          </w:p>
        </w:tc>
        <w:tc>
          <w:tcPr>
            <w:tcW w:w="8025" w:type="dxa"/>
            <w:noWrap/>
            <w:hideMark/>
          </w:tcPr>
          <w:p w14:paraId="05ED1E1F" w14:textId="3EB1F19C" w:rsidR="00B82D7C" w:rsidRPr="008D61E5" w:rsidRDefault="00553E9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9" w:history="1">
              <w:proofErr w:type="spellStart"/>
              <w:r w:rsidR="00437DB5" w:rsidRPr="009003F0">
                <w:rPr>
                  <w:rStyle w:val="Hyperlink"/>
                  <w:rFonts w:ascii="Cambria" w:eastAsia="Times New Roman" w:hAnsi="Cambria" w:cs="Times New Roman"/>
                </w:rPr>
                <w:t>sldquilternj@optonline.net</w:t>
              </w:r>
              <w:proofErr w:type="spellEnd"/>
            </w:hyperlink>
          </w:p>
        </w:tc>
      </w:tr>
    </w:tbl>
    <w:p w14:paraId="1A06FF49" w14:textId="77777777" w:rsidR="00007DB9" w:rsidRDefault="00007DB9" w:rsidP="008D61E5">
      <w:pPr>
        <w:spacing w:after="0" w:line="240" w:lineRule="auto"/>
        <w:rPr>
          <w:rFonts w:ascii="Cambria" w:eastAsia="Times New Roman" w:hAnsi="Cambria" w:cs="Times New Roman"/>
          <w:b/>
          <w:bCs/>
          <w:i/>
          <w:iCs/>
        </w:rPr>
      </w:pPr>
    </w:p>
    <w:p w14:paraId="197C55FC" w14:textId="0D7B2784" w:rsidR="003C558B" w:rsidRPr="00007DB9" w:rsidRDefault="00E6187D" w:rsidP="008D61E5">
      <w:pPr>
        <w:spacing w:after="0" w:line="240" w:lineRule="auto"/>
        <w:rPr>
          <w:rFonts w:ascii="Cambria" w:eastAsia="Times New Roman" w:hAnsi="Cambria" w:cs="Times New Roman"/>
          <w:b/>
          <w:bCs/>
          <w:i/>
          <w:iCs/>
        </w:rPr>
      </w:pPr>
      <w:r>
        <w:rPr>
          <w:rFonts w:ascii="Cambria" w:eastAsia="Times New Roman" w:hAnsi="Cambria" w:cs="Times New Roman"/>
          <w:b/>
          <w:bCs/>
          <w:i/>
          <w:iCs/>
        </w:rPr>
        <w:t xml:space="preserve">  </w:t>
      </w:r>
      <w:r w:rsidR="00007DB9" w:rsidRPr="00007DB9">
        <w:rPr>
          <w:rFonts w:ascii="Cambria" w:eastAsia="Times New Roman" w:hAnsi="Cambria" w:cs="Times New Roman"/>
          <w:b/>
          <w:bCs/>
          <w:i/>
          <w:iCs/>
        </w:rPr>
        <w:t>New Mexico</w:t>
      </w:r>
    </w:p>
    <w:p w14:paraId="51FB5C71" w14:textId="77777777" w:rsidR="00007DB9" w:rsidRPr="00007DB9" w:rsidRDefault="00007DB9" w:rsidP="008D61E5">
      <w:pPr>
        <w:spacing w:after="0" w:line="240" w:lineRule="auto"/>
        <w:rPr>
          <w:rFonts w:asciiTheme="majorHAnsi" w:eastAsia="Times New Roman" w:hAnsiTheme="majorHAnsi" w:cs="Times New Roman"/>
          <w:i/>
          <w:i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0"/>
        <w:gridCol w:w="3233"/>
        <w:gridCol w:w="3597"/>
      </w:tblGrid>
      <w:tr w:rsidR="00007DB9" w:rsidRPr="00007DB9" w14:paraId="20EC42A3" w14:textId="77777777" w:rsidTr="00CA5BAD">
        <w:tc>
          <w:tcPr>
            <w:tcW w:w="3960" w:type="dxa"/>
          </w:tcPr>
          <w:p w14:paraId="33164839" w14:textId="77777777" w:rsidR="00007DB9" w:rsidRPr="00007DB9" w:rsidRDefault="00007DB9" w:rsidP="00007DB9">
            <w:pPr>
              <w:rPr>
                <w:rFonts w:asciiTheme="majorHAnsi" w:hAnsiTheme="majorHAnsi"/>
              </w:rPr>
            </w:pPr>
            <w:r w:rsidRPr="00007DB9">
              <w:rPr>
                <w:rFonts w:asciiTheme="majorHAnsi" w:hAnsiTheme="majorHAnsi"/>
              </w:rPr>
              <w:t>Nancy Fuka </w:t>
            </w:r>
          </w:p>
          <w:p w14:paraId="78DD7F21" w14:textId="77777777" w:rsidR="00007DB9" w:rsidRPr="00007DB9" w:rsidRDefault="00007DB9" w:rsidP="00007DB9">
            <w:pPr>
              <w:rPr>
                <w:rFonts w:asciiTheme="majorHAnsi" w:hAnsiTheme="majorHAnsi"/>
              </w:rPr>
            </w:pPr>
            <w:r w:rsidRPr="00007DB9">
              <w:rPr>
                <w:rFonts w:asciiTheme="majorHAnsi" w:hAnsiTheme="majorHAnsi"/>
              </w:rPr>
              <w:t>21 Remedios Rd</w:t>
            </w:r>
          </w:p>
          <w:p w14:paraId="64631FAE" w14:textId="77777777" w:rsidR="00007DB9" w:rsidRPr="00007DB9" w:rsidRDefault="00007DB9" w:rsidP="00007DB9">
            <w:pPr>
              <w:rPr>
                <w:rFonts w:asciiTheme="majorHAnsi" w:hAnsiTheme="majorHAnsi"/>
              </w:rPr>
            </w:pPr>
            <w:r w:rsidRPr="00007DB9">
              <w:rPr>
                <w:rFonts w:asciiTheme="majorHAnsi" w:hAnsiTheme="majorHAnsi"/>
              </w:rPr>
              <w:t>Lamy, NM 87540</w:t>
            </w:r>
          </w:p>
          <w:p w14:paraId="49C33871" w14:textId="77777777" w:rsidR="00007DB9" w:rsidRPr="00007DB9" w:rsidRDefault="00007DB9" w:rsidP="00007DB9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Phone: </w:t>
            </w:r>
            <w:r w:rsidR="00C90B50" w:rsidRPr="008D61E5">
              <w:rPr>
                <w:rFonts w:ascii="Cambria" w:eastAsia="Times New Roman" w:hAnsi="Cambria" w:cs="Times New Roman"/>
              </w:rPr>
              <w:t>(</w:t>
            </w:r>
            <w:r w:rsidR="00C90B50">
              <w:rPr>
                <w:rFonts w:ascii="Cambria" w:eastAsia="Times New Roman" w:hAnsi="Cambria" w:cs="Times New Roman"/>
              </w:rPr>
              <w:t>C</w:t>
            </w:r>
            <w:r w:rsidR="00C90B50" w:rsidRPr="008D61E5">
              <w:rPr>
                <w:rFonts w:ascii="Cambria" w:eastAsia="Times New Roman" w:hAnsi="Cambria" w:cs="Times New Roman"/>
              </w:rPr>
              <w:t>)</w:t>
            </w:r>
            <w:r w:rsidR="00C90B50">
              <w:rPr>
                <w:rFonts w:ascii="Cambria" w:eastAsia="Times New Roman" w:hAnsi="Cambria" w:cs="Times New Roman"/>
              </w:rPr>
              <w:t xml:space="preserve"> </w:t>
            </w:r>
            <w:r w:rsidRPr="00007DB9">
              <w:rPr>
                <w:rFonts w:asciiTheme="majorHAnsi" w:hAnsiTheme="majorHAnsi"/>
              </w:rPr>
              <w:t>512</w:t>
            </w:r>
            <w:r>
              <w:rPr>
                <w:rFonts w:asciiTheme="majorHAnsi" w:hAnsiTheme="majorHAnsi"/>
              </w:rPr>
              <w:t xml:space="preserve"> </w:t>
            </w:r>
            <w:r w:rsidRPr="00007DB9">
              <w:rPr>
                <w:rFonts w:asciiTheme="majorHAnsi" w:hAnsiTheme="majorHAnsi"/>
              </w:rPr>
              <w:t>701</w:t>
            </w:r>
            <w:r>
              <w:rPr>
                <w:rFonts w:asciiTheme="majorHAnsi" w:hAnsiTheme="majorHAnsi"/>
              </w:rPr>
              <w:t xml:space="preserve"> </w:t>
            </w:r>
            <w:r w:rsidRPr="00007DB9">
              <w:rPr>
                <w:rFonts w:asciiTheme="majorHAnsi" w:hAnsiTheme="majorHAnsi"/>
              </w:rPr>
              <w:t>8770</w:t>
            </w:r>
          </w:p>
          <w:p w14:paraId="615925E9" w14:textId="77777777" w:rsidR="00007DB9" w:rsidRPr="00007DB9" w:rsidRDefault="00007DB9" w:rsidP="00007DB9">
            <w:pPr>
              <w:rPr>
                <w:rFonts w:asciiTheme="majorHAnsi" w:eastAsia="Times New Roman" w:hAnsiTheme="majorHAnsi" w:cs="Times New Roman"/>
                <w:i/>
                <w:iCs/>
              </w:rPr>
            </w:pPr>
          </w:p>
        </w:tc>
        <w:tc>
          <w:tcPr>
            <w:tcW w:w="3233" w:type="dxa"/>
          </w:tcPr>
          <w:p w14:paraId="341033D6" w14:textId="4D2F1920" w:rsidR="00007DB9" w:rsidRPr="00007DB9" w:rsidRDefault="00553E97" w:rsidP="00007DB9">
            <w:pPr>
              <w:rPr>
                <w:rStyle w:val="Hyperlink"/>
                <w:rFonts w:asciiTheme="majorHAnsi" w:hAnsiTheme="majorHAnsi"/>
              </w:rPr>
            </w:pPr>
            <w:hyperlink r:id="rId50" w:history="1">
              <w:proofErr w:type="spellStart"/>
              <w:r w:rsidR="00CA5BAD" w:rsidRPr="007E528E">
                <w:rPr>
                  <w:rStyle w:val="Hyperlink"/>
                  <w:rFonts w:asciiTheme="majorHAnsi" w:hAnsiTheme="majorHAnsi"/>
                </w:rPr>
                <w:t>nancy@fuka.com</w:t>
              </w:r>
              <w:proofErr w:type="spellEnd"/>
            </w:hyperlink>
          </w:p>
          <w:p w14:paraId="6CA16A90" w14:textId="77777777" w:rsidR="00007DB9" w:rsidRPr="00007DB9" w:rsidRDefault="00007DB9" w:rsidP="008D61E5">
            <w:pPr>
              <w:rPr>
                <w:rFonts w:asciiTheme="majorHAnsi" w:eastAsia="Times New Roman" w:hAnsiTheme="majorHAnsi" w:cs="Times New Roman"/>
                <w:i/>
                <w:iCs/>
              </w:rPr>
            </w:pPr>
          </w:p>
        </w:tc>
        <w:tc>
          <w:tcPr>
            <w:tcW w:w="3597" w:type="dxa"/>
          </w:tcPr>
          <w:p w14:paraId="0781FDA4" w14:textId="77777777" w:rsidR="00007DB9" w:rsidRPr="00007DB9" w:rsidRDefault="00007DB9" w:rsidP="008D61E5">
            <w:pPr>
              <w:rPr>
                <w:rFonts w:asciiTheme="majorHAnsi" w:eastAsia="Times New Roman" w:hAnsiTheme="majorHAnsi" w:cs="Times New Roman"/>
                <w:i/>
                <w:iCs/>
              </w:rPr>
            </w:pPr>
          </w:p>
        </w:tc>
      </w:tr>
    </w:tbl>
    <w:p w14:paraId="036932C1" w14:textId="334695DB" w:rsidR="00B82D7C" w:rsidRPr="0044632D" w:rsidRDefault="00642FA3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</w:t>
      </w:r>
      <w:r w:rsidR="00B82D7C" w:rsidRPr="0044632D">
        <w:rPr>
          <w:rFonts w:ascii="Cambria" w:eastAsia="Times New Roman" w:hAnsi="Cambria" w:cs="Times New Roman"/>
          <w:b/>
          <w:i/>
          <w:iCs/>
        </w:rPr>
        <w:t>New York</w:t>
      </w:r>
    </w:p>
    <w:p w14:paraId="75CCCE28" w14:textId="77777777" w:rsidR="003C558B" w:rsidRPr="008D61E5" w:rsidRDefault="003C558B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3600"/>
        <w:gridCol w:w="4425"/>
      </w:tblGrid>
      <w:tr w:rsidR="00F31E53" w:rsidRPr="008D61E5" w14:paraId="6F49BB4A" w14:textId="77777777" w:rsidTr="00CA5BAD">
        <w:trPr>
          <w:trHeight w:val="1242"/>
          <w:tblCellSpacing w:w="0" w:type="dxa"/>
        </w:trPr>
        <w:tc>
          <w:tcPr>
            <w:tcW w:w="3870" w:type="dxa"/>
            <w:hideMark/>
          </w:tcPr>
          <w:p w14:paraId="4D0DCFA3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orry Chwazik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111 </w:t>
            </w:r>
            <w:r w:rsidR="002D1FAC" w:rsidRPr="008D61E5">
              <w:rPr>
                <w:rFonts w:ascii="Cambria" w:eastAsia="Times New Roman" w:hAnsi="Cambria" w:cs="Times New Roman"/>
              </w:rPr>
              <w:t>Pleasant St</w:t>
            </w:r>
            <w:r w:rsidR="002D1FAC" w:rsidRPr="008D61E5">
              <w:rPr>
                <w:rFonts w:ascii="Cambria" w:eastAsia="Times New Roman" w:hAnsi="Cambria" w:cs="Times New Roman"/>
              </w:rPr>
              <w:br/>
              <w:t>Norwich, NY  13815</w:t>
            </w:r>
            <w:r w:rsidR="002D1FAC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 xml:space="preserve">607 316 4135 </w:t>
            </w:r>
          </w:p>
        </w:tc>
        <w:tc>
          <w:tcPr>
            <w:tcW w:w="3600" w:type="dxa"/>
            <w:noWrap/>
          </w:tcPr>
          <w:p w14:paraId="25E38AD7" w14:textId="77777777" w:rsidR="00895E2D" w:rsidRPr="00630E8F" w:rsidRDefault="00553E97" w:rsidP="008D61E5">
            <w:pPr>
              <w:spacing w:after="0"/>
              <w:rPr>
                <w:rFonts w:ascii="Cambria" w:hAnsi="Cambria"/>
              </w:rPr>
            </w:pPr>
            <w:hyperlink r:id="rId51" w:history="1">
              <w:proofErr w:type="spellStart"/>
              <w:r w:rsidR="00895E2D" w:rsidRPr="00630E8F">
                <w:rPr>
                  <w:rStyle w:val="Hyperlink"/>
                  <w:rFonts w:ascii="Cambria" w:hAnsi="Cambria"/>
                </w:rPr>
                <w:t>lorrychwazik@gmail.com</w:t>
              </w:r>
              <w:proofErr w:type="spellEnd"/>
            </w:hyperlink>
          </w:p>
          <w:p w14:paraId="25521FCA" w14:textId="77777777" w:rsidR="00B82D7C" w:rsidRPr="00630E8F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4425" w:type="dxa"/>
            <w:noWrap/>
            <w:hideMark/>
          </w:tcPr>
          <w:p w14:paraId="3662ADD7" w14:textId="77777777" w:rsidR="00630E8F" w:rsidRPr="00630E8F" w:rsidRDefault="00553E97" w:rsidP="00630E8F">
            <w:pPr>
              <w:rPr>
                <w:rFonts w:ascii="Cambria" w:eastAsia="Times New Roman" w:hAnsi="Cambria"/>
              </w:rPr>
            </w:pPr>
            <w:hyperlink r:id="rId52" w:history="1">
              <w:proofErr w:type="spellStart"/>
              <w:r w:rsidR="00630E8F" w:rsidRPr="00630E8F">
                <w:rPr>
                  <w:rStyle w:val="Hyperlink"/>
                  <w:rFonts w:ascii="Cambria" w:hAnsi="Cambria"/>
                </w:rPr>
                <w:t>www.PleasantStreetQuilts.com</w:t>
              </w:r>
              <w:proofErr w:type="spellEnd"/>
            </w:hyperlink>
          </w:p>
          <w:p w14:paraId="5A9A5F60" w14:textId="08FE9A7C" w:rsidR="00B82D7C" w:rsidRPr="00630E8F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14:paraId="13BB3DC2" w14:textId="77777777" w:rsidR="006C5486" w:rsidRDefault="001376A9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20" w:name="NC"/>
      <w:bookmarkEnd w:id="20"/>
      <w:r>
        <w:rPr>
          <w:rFonts w:ascii="Cambria" w:eastAsia="Times New Roman" w:hAnsi="Cambria" w:cs="Times New Roman"/>
          <w:b/>
          <w:i/>
          <w:iCs/>
        </w:rPr>
        <w:t xml:space="preserve">  </w:t>
      </w:r>
    </w:p>
    <w:p w14:paraId="5B94C715" w14:textId="63E1D279" w:rsidR="00B82D7C" w:rsidRPr="0044632D" w:rsidRDefault="00AB0413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</w:t>
      </w:r>
      <w:r w:rsidR="00B82D7C" w:rsidRPr="0044632D">
        <w:rPr>
          <w:rFonts w:ascii="Cambria" w:eastAsia="Times New Roman" w:hAnsi="Cambria" w:cs="Times New Roman"/>
          <w:b/>
          <w:i/>
          <w:iCs/>
        </w:rPr>
        <w:t>North Carolina</w:t>
      </w:r>
    </w:p>
    <w:p w14:paraId="75A65627" w14:textId="77777777" w:rsidR="003C558B" w:rsidRPr="008D61E5" w:rsidRDefault="003C558B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Style w:val="TableGrid"/>
        <w:tblW w:w="9750" w:type="dxa"/>
        <w:tblInd w:w="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0"/>
        <w:gridCol w:w="5880"/>
      </w:tblGrid>
      <w:tr w:rsidR="00F31E53" w:rsidRPr="008D61E5" w14:paraId="10090F52" w14:textId="77777777" w:rsidTr="00CA5BAD">
        <w:trPr>
          <w:trHeight w:val="1021"/>
        </w:trPr>
        <w:tc>
          <w:tcPr>
            <w:tcW w:w="3870" w:type="dxa"/>
            <w:hideMark/>
          </w:tcPr>
          <w:p w14:paraId="09441B18" w14:textId="77777777" w:rsidR="00B82D7C" w:rsidRPr="008D61E5" w:rsidRDefault="00B82D7C" w:rsidP="008D61E5">
            <w:pPr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orraine Covington</w:t>
            </w:r>
            <w:r w:rsidRPr="008D61E5">
              <w:rPr>
                <w:rFonts w:ascii="Cambria" w:eastAsia="Times New Roman" w:hAnsi="Cambria" w:cs="Times New Roman"/>
              </w:rPr>
              <w:br/>
              <w:t>1940 Dunmore Ln</w:t>
            </w:r>
            <w:r w:rsidRPr="008D61E5">
              <w:rPr>
                <w:rFonts w:ascii="Cambria" w:eastAsia="Times New Roman" w:hAnsi="Cambria" w:cs="Times New Roman"/>
              </w:rPr>
              <w:br/>
              <w:t>Clemmons, NC  27012</w:t>
            </w:r>
          </w:p>
        </w:tc>
        <w:tc>
          <w:tcPr>
            <w:tcW w:w="5880" w:type="dxa"/>
            <w:noWrap/>
            <w:hideMark/>
          </w:tcPr>
          <w:p w14:paraId="14D02430" w14:textId="42856D00" w:rsidR="00B82D7C" w:rsidRPr="008D61E5" w:rsidRDefault="00553E97" w:rsidP="008D61E5">
            <w:pPr>
              <w:rPr>
                <w:rFonts w:ascii="Cambria" w:eastAsia="Times New Roman" w:hAnsi="Cambria" w:cs="Times New Roman"/>
              </w:rPr>
            </w:pPr>
            <w:hyperlink r:id="rId53" w:history="1">
              <w:proofErr w:type="spellStart"/>
              <w:r w:rsidR="00CA5BAD" w:rsidRPr="007E528E">
                <w:rPr>
                  <w:rStyle w:val="Hyperlink"/>
                  <w:rFonts w:ascii="Cambria" w:eastAsia="Times New Roman" w:hAnsi="Cambria" w:cs="Times New Roman"/>
                </w:rPr>
                <w:t>lorrainequilts@cs.com</w:t>
              </w:r>
              <w:proofErr w:type="spellEnd"/>
            </w:hyperlink>
          </w:p>
        </w:tc>
      </w:tr>
      <w:tr w:rsidR="00642FA3" w:rsidRPr="008D61E5" w14:paraId="28148C95" w14:textId="77777777" w:rsidTr="00CA5BAD">
        <w:trPr>
          <w:trHeight w:val="1021"/>
        </w:trPr>
        <w:tc>
          <w:tcPr>
            <w:tcW w:w="3870" w:type="dxa"/>
          </w:tcPr>
          <w:p w14:paraId="54DC9655" w14:textId="56F9750D" w:rsidR="00642FA3" w:rsidRPr="008D61E5" w:rsidRDefault="00642FA3" w:rsidP="008D61E5">
            <w:pPr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cott A Murkin</w:t>
            </w:r>
            <w:r w:rsidRPr="008D61E5">
              <w:rPr>
                <w:rFonts w:ascii="Cambria" w:eastAsia="Times New Roman" w:hAnsi="Cambria" w:cs="Times New Roman"/>
              </w:rPr>
              <w:br/>
              <w:t>780 Cedar Creek Dr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proofErr w:type="spellStart"/>
            <w:r w:rsidRPr="008D61E5">
              <w:rPr>
                <w:rFonts w:ascii="Cambria" w:eastAsia="Times New Roman" w:hAnsi="Cambria" w:cs="Times New Roman"/>
              </w:rPr>
              <w:t>Ashboro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t>, NC  27205</w:t>
            </w:r>
            <w:r w:rsidRPr="008D61E5">
              <w:rPr>
                <w:rFonts w:ascii="Cambria" w:eastAsia="Times New Roman" w:hAnsi="Cambria" w:cs="Times New Roman"/>
              </w:rPr>
              <w:br/>
              <w:t>Phone: (H)336 625 0951</w:t>
            </w:r>
          </w:p>
        </w:tc>
        <w:tc>
          <w:tcPr>
            <w:tcW w:w="5880" w:type="dxa"/>
            <w:noWrap/>
          </w:tcPr>
          <w:p w14:paraId="707D6368" w14:textId="2267860A" w:rsidR="00642FA3" w:rsidRPr="008D61E5" w:rsidRDefault="00553E97" w:rsidP="00642FA3">
            <w:pPr>
              <w:rPr>
                <w:rFonts w:ascii="Cambria" w:hAnsi="Cambria"/>
              </w:rPr>
            </w:pPr>
            <w:hyperlink r:id="rId54" w:history="1">
              <w:proofErr w:type="spellStart"/>
              <w:r w:rsidR="00CA5BAD" w:rsidRPr="007E528E">
                <w:rPr>
                  <w:rStyle w:val="Hyperlink"/>
                  <w:rFonts w:ascii="Cambria" w:eastAsia="Times New Roman" w:hAnsi="Cambria" w:cs="Times New Roman"/>
                </w:rPr>
                <w:t>smurkin@triad.rr.com</w:t>
              </w:r>
              <w:proofErr w:type="spellEnd"/>
            </w:hyperlink>
            <w:r w:rsidR="00642FA3">
              <w:rPr>
                <w:rStyle w:val="Hyperlink"/>
                <w:rFonts w:ascii="Cambria" w:eastAsia="Times New Roman" w:hAnsi="Cambria" w:cs="Times New Roman"/>
              </w:rPr>
              <w:t xml:space="preserve">                                   </w:t>
            </w:r>
            <w:r w:rsidR="00437DB5">
              <w:rPr>
                <w:rStyle w:val="Hyperlink"/>
                <w:rFonts w:ascii="Cambria" w:eastAsia="Times New Roman" w:hAnsi="Cambria" w:cs="Times New Roman"/>
              </w:rPr>
              <w:t xml:space="preserve">       </w:t>
            </w:r>
            <w:hyperlink r:id="rId55" w:history="1">
              <w:proofErr w:type="spellStart"/>
              <w:r w:rsidR="00F17168" w:rsidRPr="009003F0">
                <w:rPr>
                  <w:rStyle w:val="Hyperlink"/>
                  <w:rFonts w:ascii="Cambria" w:hAnsi="Cambria"/>
                </w:rPr>
                <w:t>www.scottmurkin.com</w:t>
              </w:r>
              <w:proofErr w:type="spellEnd"/>
            </w:hyperlink>
            <w:r w:rsidR="00437DB5">
              <w:rPr>
                <w:rStyle w:val="Hyperlink"/>
                <w:rFonts w:ascii="Cambria" w:eastAsia="Times New Roman" w:hAnsi="Cambria" w:cs="Times New Roman"/>
              </w:rPr>
              <w:t xml:space="preserve">  </w:t>
            </w:r>
          </w:p>
          <w:p w14:paraId="2D8024E7" w14:textId="155B8711" w:rsidR="00642FA3" w:rsidRDefault="00642FA3" w:rsidP="008D61E5"/>
        </w:tc>
      </w:tr>
    </w:tbl>
    <w:p w14:paraId="2E55E1E3" w14:textId="77777777" w:rsidR="006C5486" w:rsidRDefault="002E668B" w:rsidP="002E668B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21" w:name="ND"/>
      <w:bookmarkStart w:id="22" w:name="OH"/>
      <w:bookmarkEnd w:id="21"/>
      <w:bookmarkEnd w:id="22"/>
      <w:r>
        <w:rPr>
          <w:rFonts w:ascii="Cambria" w:eastAsia="Times New Roman" w:hAnsi="Cambria" w:cs="Times New Roman"/>
          <w:b/>
          <w:i/>
          <w:iCs/>
        </w:rPr>
        <w:t xml:space="preserve">   </w:t>
      </w:r>
    </w:p>
    <w:p w14:paraId="312E4509" w14:textId="65D7A8C3" w:rsidR="003C558B" w:rsidRDefault="002E668B" w:rsidP="002E668B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</w:t>
      </w:r>
      <w:r w:rsidR="00AB0413">
        <w:rPr>
          <w:rFonts w:ascii="Cambria" w:eastAsia="Times New Roman" w:hAnsi="Cambria" w:cs="Times New Roman"/>
          <w:b/>
          <w:i/>
          <w:iCs/>
        </w:rPr>
        <w:t xml:space="preserve">  </w:t>
      </w:r>
      <w:r w:rsidR="00B82D7C" w:rsidRPr="0044632D">
        <w:rPr>
          <w:rFonts w:ascii="Cambria" w:eastAsia="Times New Roman" w:hAnsi="Cambria" w:cs="Times New Roman"/>
          <w:b/>
          <w:i/>
          <w:iCs/>
        </w:rPr>
        <w:t>Ohio</w:t>
      </w:r>
    </w:p>
    <w:p w14:paraId="6737DF4F" w14:textId="77777777" w:rsidR="00D16AA7" w:rsidRPr="00D16AA7" w:rsidRDefault="00D16AA7" w:rsidP="002E668B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tbl>
      <w:tblPr>
        <w:tblW w:w="15713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3600"/>
        <w:gridCol w:w="4425"/>
        <w:gridCol w:w="3818"/>
      </w:tblGrid>
      <w:tr w:rsidR="00F31E53" w:rsidRPr="008D61E5" w14:paraId="1921A617" w14:textId="77777777" w:rsidTr="007C3C9C">
        <w:trPr>
          <w:gridAfter w:val="1"/>
          <w:wAfter w:w="3818" w:type="dxa"/>
          <w:trHeight w:val="1006"/>
          <w:tblCellSpacing w:w="0" w:type="dxa"/>
        </w:trPr>
        <w:tc>
          <w:tcPr>
            <w:tcW w:w="3870" w:type="dxa"/>
            <w:hideMark/>
          </w:tcPr>
          <w:p w14:paraId="571B3B0B" w14:textId="19A09586" w:rsidR="00B82D7C" w:rsidRPr="008D61E5" w:rsidRDefault="002E668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 xml:space="preserve">    </w:t>
            </w:r>
            <w:r w:rsidR="00B82D7C" w:rsidRPr="00963498">
              <w:rPr>
                <w:rFonts w:ascii="Cambria" w:eastAsia="Times New Roman" w:hAnsi="Cambria" w:cs="Times New Roman"/>
              </w:rPr>
              <w:t>Edith M</w:t>
            </w:r>
            <w:r w:rsidR="00963498" w:rsidRPr="00963498">
              <w:rPr>
                <w:rFonts w:ascii="Cambria" w:eastAsia="Times New Roman" w:hAnsi="Cambria" w:cs="Times New Roman"/>
              </w:rPr>
              <w:t xml:space="preserve"> </w:t>
            </w:r>
            <w:r w:rsidR="00963498" w:rsidRPr="00963498">
              <w:rPr>
                <w:rFonts w:ascii="Cambria" w:hAnsi="Cambria"/>
              </w:rPr>
              <w:t>Dyke-Conley</w:t>
            </w:r>
            <w:r w:rsidR="00B82D7C" w:rsidRPr="008D61E5">
              <w:rPr>
                <w:rFonts w:ascii="Cambria" w:eastAsia="Times New Roman" w:hAnsi="Cambria" w:cs="Times New Roman"/>
              </w:rPr>
              <w:br/>
            </w:r>
            <w:r>
              <w:rPr>
                <w:rFonts w:ascii="Cambria" w:eastAsia="Times New Roman" w:hAnsi="Cambria" w:cs="Times New Roman"/>
              </w:rPr>
              <w:t xml:space="preserve">    </w:t>
            </w:r>
            <w:r w:rsidR="00B82D7C" w:rsidRPr="008D61E5">
              <w:rPr>
                <w:rFonts w:ascii="Cambria" w:eastAsia="Times New Roman" w:hAnsi="Cambria" w:cs="Times New Roman"/>
              </w:rPr>
              <w:t>6044 Dixon Ave</w:t>
            </w:r>
            <w:r w:rsidR="00B82D7C" w:rsidRPr="008D61E5">
              <w:rPr>
                <w:rFonts w:ascii="Cambria" w:eastAsia="Times New Roman" w:hAnsi="Cambria" w:cs="Times New Roman"/>
              </w:rPr>
              <w:br/>
            </w:r>
            <w:r>
              <w:rPr>
                <w:rFonts w:ascii="Cambria" w:eastAsia="Times New Roman" w:hAnsi="Cambria" w:cs="Times New Roman"/>
              </w:rPr>
              <w:t xml:space="preserve">    </w:t>
            </w:r>
            <w:r w:rsidR="00B82D7C" w:rsidRPr="008D61E5">
              <w:rPr>
                <w:rFonts w:ascii="Cambria" w:eastAsia="Times New Roman" w:hAnsi="Cambria" w:cs="Times New Roman"/>
              </w:rPr>
              <w:t>Toledo, OH  43613</w:t>
            </w:r>
          </w:p>
        </w:tc>
        <w:tc>
          <w:tcPr>
            <w:tcW w:w="8025" w:type="dxa"/>
            <w:gridSpan w:val="2"/>
            <w:noWrap/>
            <w:hideMark/>
          </w:tcPr>
          <w:p w14:paraId="4AB4E77E" w14:textId="7A4D6EC1" w:rsidR="00B82D7C" w:rsidRPr="008D61E5" w:rsidRDefault="00F171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 xml:space="preserve"> </w:t>
            </w:r>
            <w:hyperlink r:id="rId56" w:history="1">
              <w:proofErr w:type="spellStart"/>
              <w:r w:rsidRPr="009003F0">
                <w:rPr>
                  <w:rStyle w:val="Hyperlink"/>
                  <w:rFonts w:ascii="Cambria" w:eastAsia="Times New Roman" w:hAnsi="Cambria" w:cs="Times New Roman"/>
                </w:rPr>
                <w:t>longlivegreensox@aol.com</w:t>
              </w:r>
              <w:proofErr w:type="spellEnd"/>
            </w:hyperlink>
          </w:p>
        </w:tc>
      </w:tr>
      <w:tr w:rsidR="00911CA3" w:rsidRPr="008D61E5" w14:paraId="65D97C51" w14:textId="77777777" w:rsidTr="007C3C9C">
        <w:trPr>
          <w:gridAfter w:val="1"/>
          <w:wAfter w:w="3818" w:type="dxa"/>
          <w:trHeight w:val="1278"/>
          <w:tblCellSpacing w:w="0" w:type="dxa"/>
        </w:trPr>
        <w:tc>
          <w:tcPr>
            <w:tcW w:w="3870" w:type="dxa"/>
          </w:tcPr>
          <w:p w14:paraId="421051B6" w14:textId="3C0EA4F8" w:rsidR="00E6187D" w:rsidRDefault="002E668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 xml:space="preserve">    </w:t>
            </w:r>
            <w:r w:rsidR="00911CA3" w:rsidRPr="008D61E5">
              <w:rPr>
                <w:rFonts w:ascii="Cambria" w:eastAsia="Times New Roman" w:hAnsi="Cambria" w:cs="Times New Roman"/>
              </w:rPr>
              <w:t xml:space="preserve">Linda </w:t>
            </w:r>
            <w:proofErr w:type="spellStart"/>
            <w:r w:rsidR="00911CA3" w:rsidRPr="008D61E5">
              <w:rPr>
                <w:rFonts w:ascii="Cambria" w:eastAsia="Times New Roman" w:hAnsi="Cambria" w:cs="Times New Roman"/>
              </w:rPr>
              <w:t>Luggen</w:t>
            </w:r>
            <w:proofErr w:type="spellEnd"/>
            <w:r w:rsidR="00911CA3" w:rsidRPr="008D61E5">
              <w:rPr>
                <w:rFonts w:ascii="Cambria" w:eastAsia="Times New Roman" w:hAnsi="Cambria" w:cs="Times New Roman"/>
              </w:rPr>
              <w:br/>
            </w:r>
            <w:r>
              <w:rPr>
                <w:rFonts w:ascii="Cambria" w:eastAsia="Times New Roman" w:hAnsi="Cambria" w:cs="Times New Roman"/>
              </w:rPr>
              <w:t xml:space="preserve">    </w:t>
            </w:r>
            <w:r w:rsidR="00911CA3" w:rsidRPr="008D61E5">
              <w:rPr>
                <w:rFonts w:ascii="Cambria" w:eastAsia="Times New Roman" w:hAnsi="Cambria" w:cs="Times New Roman"/>
              </w:rPr>
              <w:t>9672 Rexford Dr</w:t>
            </w:r>
            <w:r w:rsidR="00911CA3" w:rsidRPr="008D61E5">
              <w:rPr>
                <w:rFonts w:ascii="Cambria" w:eastAsia="Times New Roman" w:hAnsi="Cambria" w:cs="Times New Roman"/>
              </w:rPr>
              <w:br/>
            </w:r>
            <w:r>
              <w:rPr>
                <w:rFonts w:ascii="Cambria" w:eastAsia="Times New Roman" w:hAnsi="Cambria" w:cs="Times New Roman"/>
              </w:rPr>
              <w:t xml:space="preserve">    </w:t>
            </w:r>
            <w:r w:rsidR="00911CA3" w:rsidRPr="008D61E5">
              <w:rPr>
                <w:rFonts w:ascii="Cambria" w:eastAsia="Times New Roman" w:hAnsi="Cambria" w:cs="Times New Roman"/>
              </w:rPr>
              <w:t>Cincinnati, OH  45241</w:t>
            </w:r>
            <w:r w:rsidR="00911CA3" w:rsidRPr="008D61E5">
              <w:rPr>
                <w:rFonts w:ascii="Cambria" w:eastAsia="Times New Roman" w:hAnsi="Cambria" w:cs="Times New Roman"/>
              </w:rPr>
              <w:br/>
            </w:r>
            <w:r>
              <w:rPr>
                <w:rFonts w:ascii="Cambria" w:eastAsia="Times New Roman" w:hAnsi="Cambria" w:cs="Times New Roman"/>
              </w:rPr>
              <w:t xml:space="preserve">    </w:t>
            </w:r>
            <w:r w:rsidR="00911CA3"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="00911CA3" w:rsidRPr="008D61E5">
              <w:rPr>
                <w:rFonts w:ascii="Cambria" w:eastAsia="Times New Roman" w:hAnsi="Cambria" w:cs="Times New Roman"/>
              </w:rPr>
              <w:t>513 563 4863</w:t>
            </w:r>
            <w:r w:rsidR="00F55D56" w:rsidRPr="008D61E5">
              <w:rPr>
                <w:rFonts w:ascii="Cambria" w:eastAsia="Times New Roman" w:hAnsi="Cambria" w:cs="Times New Roman"/>
              </w:rPr>
              <w:t xml:space="preserve"> </w:t>
            </w:r>
          </w:p>
          <w:p w14:paraId="26F777C1" w14:textId="77777777" w:rsidR="003C558B" w:rsidRDefault="00E6187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 xml:space="preserve">               </w:t>
            </w:r>
            <w:r w:rsidR="002E668B">
              <w:rPr>
                <w:rFonts w:ascii="Cambria" w:eastAsia="Times New Roman" w:hAnsi="Cambria" w:cs="Times New Roman"/>
              </w:rPr>
              <w:t xml:space="preserve">    </w:t>
            </w:r>
            <w:r w:rsidRPr="008D61E5">
              <w:rPr>
                <w:rFonts w:ascii="Cambria" w:eastAsia="Times New Roman" w:hAnsi="Cambria" w:cs="Times New Roman"/>
              </w:rPr>
              <w:t>(C)51</w:t>
            </w:r>
            <w:r>
              <w:rPr>
                <w:rFonts w:ascii="Cambria" w:eastAsia="Times New Roman" w:hAnsi="Cambria" w:cs="Times New Roman"/>
              </w:rPr>
              <w:t>3</w:t>
            </w:r>
            <w:r w:rsidRPr="008D61E5">
              <w:rPr>
                <w:rFonts w:ascii="Cambria" w:eastAsia="Times New Roman" w:hAnsi="Cambria" w:cs="Times New Roman"/>
              </w:rPr>
              <w:t xml:space="preserve"> 484 3615</w:t>
            </w:r>
          </w:p>
          <w:p w14:paraId="3650F340" w14:textId="4EC642A4" w:rsidR="001026EF" w:rsidRPr="008D61E5" w:rsidRDefault="001026E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600" w:type="dxa"/>
            <w:noWrap/>
          </w:tcPr>
          <w:p w14:paraId="6A95DC5A" w14:textId="77777777" w:rsidR="00911CA3" w:rsidRDefault="00553E97" w:rsidP="008D61E5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hyperlink r:id="rId57" w:history="1">
              <w:proofErr w:type="spellStart"/>
              <w:r w:rsidR="00911CA3" w:rsidRPr="008D61E5">
                <w:rPr>
                  <w:rStyle w:val="Hyperlink"/>
                  <w:rFonts w:ascii="Cambria" w:eastAsia="Times New Roman" w:hAnsi="Cambria" w:cs="Times New Roman"/>
                </w:rPr>
                <w:t>luggenlinda@hotmail.com</w:t>
              </w:r>
              <w:proofErr w:type="spellEnd"/>
            </w:hyperlink>
          </w:p>
          <w:p w14:paraId="12335C76" w14:textId="1C43B2DB" w:rsidR="00E6187D" w:rsidRPr="008D61E5" w:rsidRDefault="00E6187D" w:rsidP="00E6187D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5A909C4A" w14:textId="6FCEC62F" w:rsidR="00E6187D" w:rsidRPr="008D61E5" w:rsidRDefault="00E6187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4425" w:type="dxa"/>
            <w:noWrap/>
          </w:tcPr>
          <w:p w14:paraId="78C8AC01" w14:textId="77777777" w:rsidR="00927A89" w:rsidRPr="008D61E5" w:rsidRDefault="00553E97" w:rsidP="008D61E5">
            <w:pPr>
              <w:spacing w:after="0" w:line="240" w:lineRule="auto"/>
              <w:rPr>
                <w:rFonts w:ascii="Cambria" w:hAnsi="Cambria"/>
              </w:rPr>
            </w:pPr>
            <w:hyperlink r:id="rId58" w:history="1">
              <w:proofErr w:type="spellStart"/>
              <w:r w:rsidR="008A67D6" w:rsidRPr="00E63DCB">
                <w:rPr>
                  <w:rStyle w:val="Hyperlink"/>
                  <w:rFonts w:ascii="Cambria" w:hAnsi="Cambria"/>
                </w:rPr>
                <w:t>www.lindaluggen.com</w:t>
              </w:r>
              <w:proofErr w:type="spellEnd"/>
            </w:hyperlink>
          </w:p>
          <w:p w14:paraId="457B9C7F" w14:textId="77777777" w:rsidR="00927A89" w:rsidRPr="008D61E5" w:rsidRDefault="00927A89" w:rsidP="008D61E5">
            <w:pPr>
              <w:spacing w:after="0" w:line="240" w:lineRule="auto"/>
              <w:rPr>
                <w:rFonts w:ascii="Cambria" w:hAnsi="Cambria"/>
              </w:rPr>
            </w:pPr>
          </w:p>
          <w:p w14:paraId="322F90F9" w14:textId="77777777" w:rsidR="00911CA3" w:rsidRPr="008D61E5" w:rsidRDefault="00911CA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4D5ED7" w:rsidRPr="008D61E5" w14:paraId="5A66E509" w14:textId="77777777" w:rsidTr="007C3C9C">
        <w:trPr>
          <w:trHeight w:val="1350"/>
          <w:tblCellSpacing w:w="0" w:type="dxa"/>
        </w:trPr>
        <w:tc>
          <w:tcPr>
            <w:tcW w:w="3870" w:type="dxa"/>
            <w:hideMark/>
          </w:tcPr>
          <w:p w14:paraId="62944BC5" w14:textId="0F0947E4" w:rsidR="004D5ED7" w:rsidRPr="008D61E5" w:rsidRDefault="00F04A3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lastRenderedPageBreak/>
              <w:t xml:space="preserve">    </w:t>
            </w:r>
            <w:r w:rsidR="004D5ED7" w:rsidRPr="008D61E5">
              <w:rPr>
                <w:rFonts w:ascii="Cambria" w:eastAsia="Times New Roman" w:hAnsi="Cambria" w:cs="Times New Roman"/>
              </w:rPr>
              <w:t xml:space="preserve">Mary </w:t>
            </w:r>
            <w:proofErr w:type="spellStart"/>
            <w:r w:rsidR="004D5ED7" w:rsidRPr="008D61E5">
              <w:rPr>
                <w:rFonts w:ascii="Cambria" w:eastAsia="Times New Roman" w:hAnsi="Cambria" w:cs="Times New Roman"/>
              </w:rPr>
              <w:t>Zesiger</w:t>
            </w:r>
            <w:proofErr w:type="spellEnd"/>
          </w:p>
          <w:p w14:paraId="6E2BA8F8" w14:textId="2AD77782" w:rsidR="004D5ED7" w:rsidRPr="008D61E5" w:rsidRDefault="00F04A3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 xml:space="preserve">    </w:t>
            </w:r>
            <w:r w:rsidR="004D5ED7" w:rsidRPr="008D61E5">
              <w:rPr>
                <w:rFonts w:ascii="Cambria" w:eastAsia="Times New Roman" w:hAnsi="Cambria" w:cs="Times New Roman"/>
              </w:rPr>
              <w:t xml:space="preserve">5450 South </w:t>
            </w:r>
            <w:proofErr w:type="spellStart"/>
            <w:r w:rsidR="004D5ED7" w:rsidRPr="008D61E5">
              <w:rPr>
                <w:rFonts w:ascii="Cambria" w:eastAsia="Times New Roman" w:hAnsi="Cambria" w:cs="Times New Roman"/>
              </w:rPr>
              <w:t>Leedom</w:t>
            </w:r>
            <w:proofErr w:type="spellEnd"/>
            <w:r w:rsidR="004D5ED7" w:rsidRPr="008D61E5">
              <w:rPr>
                <w:rFonts w:ascii="Cambria" w:eastAsia="Times New Roman" w:hAnsi="Cambria" w:cs="Times New Roman"/>
              </w:rPr>
              <w:t xml:space="preserve"> Road</w:t>
            </w:r>
          </w:p>
          <w:p w14:paraId="1BFE1B38" w14:textId="5B8A013D" w:rsidR="004D5ED7" w:rsidRPr="008D61E5" w:rsidRDefault="00F04A3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 xml:space="preserve">    </w:t>
            </w:r>
            <w:proofErr w:type="spellStart"/>
            <w:r w:rsidR="004D5ED7" w:rsidRPr="008D61E5">
              <w:rPr>
                <w:rFonts w:ascii="Cambria" w:eastAsia="Times New Roman" w:hAnsi="Cambria" w:cs="Times New Roman"/>
              </w:rPr>
              <w:t>Chandlersville</w:t>
            </w:r>
            <w:proofErr w:type="spellEnd"/>
            <w:r w:rsidR="004D5ED7" w:rsidRPr="008D61E5">
              <w:rPr>
                <w:rFonts w:ascii="Cambria" w:eastAsia="Times New Roman" w:hAnsi="Cambria" w:cs="Times New Roman"/>
              </w:rPr>
              <w:t>, OH  43727</w:t>
            </w:r>
          </w:p>
          <w:p w14:paraId="4E4F8B9C" w14:textId="77777777" w:rsidR="00FC1D83" w:rsidRDefault="00F04A3C" w:rsidP="008D61E5">
            <w:pPr>
              <w:spacing w:after="0" w:line="240" w:lineRule="auto"/>
              <w:rPr>
                <w:rFonts w:ascii="Cambria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 xml:space="preserve">   </w:t>
            </w:r>
            <w:r w:rsidR="001026EF">
              <w:rPr>
                <w:rFonts w:ascii="Cambria" w:eastAsia="Times New Roman" w:hAnsi="Cambria" w:cs="Times New Roman"/>
              </w:rPr>
              <w:t xml:space="preserve"> </w:t>
            </w:r>
            <w:r w:rsidR="004D5ED7"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="004D5ED7" w:rsidRPr="008D61E5">
              <w:rPr>
                <w:rFonts w:ascii="Cambria" w:hAnsi="Cambria" w:cs="Times New Roman"/>
              </w:rPr>
              <w:t>740 674 5002</w:t>
            </w:r>
          </w:p>
          <w:p w14:paraId="7E67072F" w14:textId="485E8AC8" w:rsidR="00EF1799" w:rsidRPr="00FC1D83" w:rsidRDefault="00EF1799" w:rsidP="008D61E5">
            <w:pPr>
              <w:spacing w:after="0" w:line="240" w:lineRule="auto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                   (C)717 926 2574</w:t>
            </w:r>
          </w:p>
        </w:tc>
        <w:tc>
          <w:tcPr>
            <w:tcW w:w="8025" w:type="dxa"/>
            <w:gridSpan w:val="2"/>
            <w:noWrap/>
            <w:hideMark/>
          </w:tcPr>
          <w:p w14:paraId="32019697" w14:textId="77777777" w:rsidR="006C5486" w:rsidRDefault="006C5486" w:rsidP="008D61E5">
            <w:pPr>
              <w:spacing w:after="0" w:line="240" w:lineRule="auto"/>
            </w:pPr>
          </w:p>
          <w:p w14:paraId="518BA017" w14:textId="733BF2B7" w:rsidR="004D5ED7" w:rsidRPr="008D61E5" w:rsidRDefault="00553E9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59" w:history="1">
              <w:proofErr w:type="spellStart"/>
              <w:r w:rsidR="006C5486" w:rsidRPr="002B1493">
                <w:rPr>
                  <w:rStyle w:val="Hyperlink"/>
                  <w:rFonts w:ascii="Cambria" w:eastAsia="Times New Roman" w:hAnsi="Cambria" w:cs="Times New Roman"/>
                </w:rPr>
                <w:t>zesigerm@hotmail.com</w:t>
              </w:r>
              <w:proofErr w:type="spellEnd"/>
            </w:hyperlink>
            <w:r w:rsidR="00AC2609" w:rsidRPr="008D61E5">
              <w:rPr>
                <w:rStyle w:val="Hyperlink"/>
                <w:rFonts w:ascii="Cambria" w:eastAsia="Times New Roman" w:hAnsi="Cambria" w:cs="Times New Roman"/>
                <w:u w:val="none"/>
              </w:rPr>
              <w:t xml:space="preserve"> </w:t>
            </w:r>
            <w:r w:rsidR="00473F3E" w:rsidRPr="008D61E5">
              <w:rPr>
                <w:rStyle w:val="Hyperlink"/>
                <w:rFonts w:ascii="Cambria" w:eastAsia="Times New Roman" w:hAnsi="Cambria" w:cs="Times New Roman"/>
                <w:u w:val="none"/>
              </w:rPr>
              <w:t xml:space="preserve"> </w:t>
            </w:r>
            <w:r w:rsidR="00473F3E" w:rsidRPr="008D61E5">
              <w:rPr>
                <w:rStyle w:val="Hyperlink"/>
                <w:rFonts w:ascii="Cambria" w:hAnsi="Cambria"/>
                <w:u w:val="none"/>
              </w:rPr>
              <w:t xml:space="preserve">           </w:t>
            </w:r>
            <w:r w:rsidR="00473F3E" w:rsidRPr="008D61E5">
              <w:rPr>
                <w:rStyle w:val="Hyperlink"/>
                <w:rFonts w:ascii="Cambria" w:eastAsia="Times New Roman" w:hAnsi="Cambria" w:cs="Times New Roman"/>
                <w:u w:val="none"/>
              </w:rPr>
              <w:t xml:space="preserve">                </w:t>
            </w:r>
            <w:r w:rsidR="00473F3E" w:rsidRPr="008D61E5">
              <w:rPr>
                <w:rStyle w:val="Hyperlink"/>
                <w:rFonts w:ascii="Cambria" w:eastAsia="Times New Roman" w:hAnsi="Cambria" w:cs="Times New Roman"/>
              </w:rPr>
              <w:t xml:space="preserve"> </w:t>
            </w:r>
            <w:proofErr w:type="spellStart"/>
            <w:r w:rsidR="00AC2609" w:rsidRPr="008D61E5">
              <w:rPr>
                <w:rStyle w:val="Hyperlink"/>
                <w:rFonts w:ascii="Cambria" w:eastAsia="Times New Roman" w:hAnsi="Cambria" w:cs="Times New Roman"/>
              </w:rPr>
              <w:t>www.maryzesiger.com</w:t>
            </w:r>
            <w:proofErr w:type="spellEnd"/>
          </w:p>
        </w:tc>
        <w:tc>
          <w:tcPr>
            <w:tcW w:w="3818" w:type="dxa"/>
          </w:tcPr>
          <w:p w14:paraId="748982AC" w14:textId="77777777" w:rsidR="004D5ED7" w:rsidRPr="008D61E5" w:rsidRDefault="00553E9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0" w:history="1">
              <w:proofErr w:type="spellStart"/>
              <w:r w:rsidR="004D5ED7" w:rsidRPr="008D61E5">
                <w:rPr>
                  <w:rFonts w:ascii="Cambria" w:eastAsia="Times New Roman" w:hAnsi="Cambria" w:cs="Times New Roman"/>
                  <w:u w:val="single"/>
                </w:rPr>
                <w:t>www.maryzesiger.com</w:t>
              </w:r>
              <w:proofErr w:type="spellEnd"/>
            </w:hyperlink>
          </w:p>
        </w:tc>
      </w:tr>
    </w:tbl>
    <w:p w14:paraId="50838D3B" w14:textId="77777777" w:rsidR="00F04A3C" w:rsidRDefault="00F04A3C" w:rsidP="008D61E5">
      <w:pPr>
        <w:spacing w:after="0" w:line="240" w:lineRule="auto"/>
        <w:rPr>
          <w:rFonts w:ascii="Cambria" w:eastAsia="Times New Roman" w:hAnsi="Cambria" w:cs="Times New Roman"/>
          <w:b/>
          <w:i/>
        </w:rPr>
      </w:pPr>
      <w:bookmarkStart w:id="23" w:name="OK"/>
      <w:bookmarkStart w:id="24" w:name="OR"/>
      <w:bookmarkEnd w:id="23"/>
      <w:bookmarkEnd w:id="24"/>
    </w:p>
    <w:p w14:paraId="49C9392F" w14:textId="77777777" w:rsidR="00AB0413" w:rsidRDefault="00AB0413" w:rsidP="008D61E5">
      <w:pPr>
        <w:spacing w:after="0" w:line="240" w:lineRule="auto"/>
        <w:rPr>
          <w:rFonts w:ascii="Cambria" w:eastAsia="Times New Roman" w:hAnsi="Cambria" w:cs="Times New Roman"/>
          <w:b/>
          <w:i/>
        </w:rPr>
      </w:pPr>
      <w:r>
        <w:rPr>
          <w:rFonts w:ascii="Cambria" w:eastAsia="Times New Roman" w:hAnsi="Cambria" w:cs="Times New Roman"/>
          <w:b/>
          <w:i/>
        </w:rPr>
        <w:t xml:space="preserve">  </w:t>
      </w:r>
    </w:p>
    <w:p w14:paraId="5C0D2526" w14:textId="59DB3691" w:rsidR="002A0F8F" w:rsidRDefault="002A0F8F" w:rsidP="008D61E5">
      <w:pPr>
        <w:spacing w:after="0" w:line="240" w:lineRule="auto"/>
        <w:rPr>
          <w:rFonts w:ascii="Cambria" w:eastAsia="Times New Roman" w:hAnsi="Cambria" w:cs="Times New Roman"/>
          <w:b/>
          <w:i/>
        </w:rPr>
      </w:pPr>
      <w:r w:rsidRPr="0044632D">
        <w:rPr>
          <w:rFonts w:ascii="Cambria" w:eastAsia="Times New Roman" w:hAnsi="Cambria" w:cs="Times New Roman"/>
          <w:b/>
          <w:i/>
        </w:rPr>
        <w:t>Oklahoma</w:t>
      </w:r>
    </w:p>
    <w:p w14:paraId="48CC2406" w14:textId="77777777" w:rsidR="004F6A52" w:rsidRPr="0044632D" w:rsidRDefault="004F6A52" w:rsidP="008D61E5">
      <w:pPr>
        <w:spacing w:after="0" w:line="240" w:lineRule="auto"/>
        <w:rPr>
          <w:rFonts w:ascii="Cambria" w:eastAsia="Times New Roman" w:hAnsi="Cambria" w:cs="Times New Roman"/>
          <w:b/>
          <w:i/>
        </w:rPr>
      </w:pPr>
    </w:p>
    <w:tbl>
      <w:tblPr>
        <w:tblStyle w:val="TableGrid"/>
        <w:tblW w:w="10975" w:type="dxa"/>
        <w:tblInd w:w="90" w:type="dxa"/>
        <w:tblLook w:val="04A0" w:firstRow="1" w:lastRow="0" w:firstColumn="1" w:lastColumn="0" w:noHBand="0" w:noVBand="1"/>
      </w:tblPr>
      <w:tblGrid>
        <w:gridCol w:w="3870"/>
        <w:gridCol w:w="3775"/>
        <w:gridCol w:w="3330"/>
      </w:tblGrid>
      <w:tr w:rsidR="006D0EAB" w14:paraId="561488EE" w14:textId="77777777" w:rsidTr="00B62EB2"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</w:tcPr>
          <w:p w14:paraId="7F56F7FF" w14:textId="77777777" w:rsidR="006D0EAB" w:rsidRPr="006D0EAB" w:rsidRDefault="006D0EAB" w:rsidP="006D0EAB">
            <w:pPr>
              <w:rPr>
                <w:rFonts w:asciiTheme="majorHAnsi" w:hAnsiTheme="majorHAnsi"/>
              </w:rPr>
            </w:pPr>
            <w:r w:rsidRPr="006D0EAB">
              <w:rPr>
                <w:rFonts w:asciiTheme="majorHAnsi" w:hAnsiTheme="majorHAnsi"/>
              </w:rPr>
              <w:t>Sandy Gard</w:t>
            </w:r>
          </w:p>
          <w:p w14:paraId="4674DFA2" w14:textId="77777777" w:rsidR="006D0EAB" w:rsidRPr="006D0EAB" w:rsidRDefault="006D0EAB" w:rsidP="006D0EAB">
            <w:pPr>
              <w:rPr>
                <w:rFonts w:asciiTheme="majorHAnsi" w:hAnsiTheme="majorHAnsi"/>
              </w:rPr>
            </w:pPr>
            <w:r w:rsidRPr="006D0EAB">
              <w:rPr>
                <w:rFonts w:asciiTheme="majorHAnsi" w:hAnsiTheme="majorHAnsi"/>
              </w:rPr>
              <w:t>325 Dripping Springs Drive</w:t>
            </w:r>
          </w:p>
          <w:p w14:paraId="0CB41635" w14:textId="77777777" w:rsidR="006D0EAB" w:rsidRPr="006D0EAB" w:rsidRDefault="006D0EAB" w:rsidP="006D0EAB">
            <w:pPr>
              <w:rPr>
                <w:rFonts w:asciiTheme="majorHAnsi" w:hAnsiTheme="majorHAnsi"/>
              </w:rPr>
            </w:pPr>
            <w:r w:rsidRPr="006D0EAB">
              <w:rPr>
                <w:rFonts w:asciiTheme="majorHAnsi" w:hAnsiTheme="majorHAnsi"/>
              </w:rPr>
              <w:t>Edmond, Oklahoma 73034</w:t>
            </w:r>
          </w:p>
          <w:p w14:paraId="5A2ACB87" w14:textId="4FDE8F90" w:rsidR="006D0EAB" w:rsidRPr="00B05C9A" w:rsidRDefault="006D0EAB" w:rsidP="008D61E5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Phone: (C)</w:t>
            </w:r>
            <w:r w:rsidRPr="006D0EAB">
              <w:rPr>
                <w:rFonts w:asciiTheme="majorHAnsi" w:hAnsiTheme="majorHAnsi"/>
              </w:rPr>
              <w:t>405</w:t>
            </w:r>
            <w:r>
              <w:rPr>
                <w:rFonts w:asciiTheme="majorHAnsi" w:hAnsiTheme="majorHAnsi"/>
              </w:rPr>
              <w:t xml:space="preserve"> </w:t>
            </w:r>
            <w:r w:rsidRPr="006D0EAB">
              <w:rPr>
                <w:rFonts w:asciiTheme="majorHAnsi" w:hAnsiTheme="majorHAnsi"/>
              </w:rPr>
              <w:t>640</w:t>
            </w:r>
            <w:r>
              <w:rPr>
                <w:rFonts w:asciiTheme="majorHAnsi" w:hAnsiTheme="majorHAnsi"/>
              </w:rPr>
              <w:t xml:space="preserve"> </w:t>
            </w:r>
            <w:r w:rsidRPr="006D0EAB">
              <w:rPr>
                <w:rFonts w:asciiTheme="majorHAnsi" w:hAnsiTheme="majorHAnsi"/>
              </w:rPr>
              <w:t xml:space="preserve">4024 </w:t>
            </w:r>
          </w:p>
        </w:tc>
        <w:tc>
          <w:tcPr>
            <w:tcW w:w="3775" w:type="dxa"/>
            <w:tcBorders>
              <w:top w:val="nil"/>
              <w:left w:val="nil"/>
              <w:bottom w:val="nil"/>
              <w:right w:val="nil"/>
            </w:tcBorders>
          </w:tcPr>
          <w:p w14:paraId="36CED1A3" w14:textId="43C2F66F" w:rsidR="000C36E1" w:rsidRPr="00B62EB2" w:rsidRDefault="00F17168" w:rsidP="000C36E1">
            <w:pPr>
              <w:rPr>
                <w:rFonts w:ascii="Cambria" w:eastAsia="Times New Roman" w:hAnsi="Cambria"/>
              </w:rPr>
            </w:pPr>
            <w:r w:rsidRPr="00B62EB2">
              <w:rPr>
                <w:rFonts w:ascii="Cambria" w:hAnsi="Cambria"/>
              </w:rPr>
              <w:t xml:space="preserve">    </w:t>
            </w:r>
            <w:hyperlink r:id="rId61" w:history="1">
              <w:proofErr w:type="spellStart"/>
              <w:r w:rsidRPr="00B62EB2">
                <w:rPr>
                  <w:rStyle w:val="Hyperlink"/>
                  <w:rFonts w:ascii="Cambria" w:hAnsi="Cambria"/>
                </w:rPr>
                <w:t>outbackquilts@gmail.com</w:t>
              </w:r>
              <w:proofErr w:type="spellEnd"/>
            </w:hyperlink>
            <w:r w:rsidR="000C36E1" w:rsidRPr="00B62EB2">
              <w:rPr>
                <w:rFonts w:ascii="Cambria" w:eastAsia="Times New Roman" w:hAnsi="Cambria"/>
              </w:rPr>
              <w:t>.</w:t>
            </w:r>
          </w:p>
          <w:p w14:paraId="374D1AA7" w14:textId="77777777" w:rsidR="006D0EAB" w:rsidRDefault="006D0EAB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  <w:tc>
          <w:tcPr>
            <w:tcW w:w="3330" w:type="dxa"/>
            <w:tcBorders>
              <w:top w:val="nil"/>
              <w:left w:val="nil"/>
              <w:bottom w:val="nil"/>
              <w:right w:val="nil"/>
            </w:tcBorders>
          </w:tcPr>
          <w:p w14:paraId="24045A9A" w14:textId="77777777" w:rsidR="006D0EAB" w:rsidRDefault="006D0EAB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</w:tr>
    </w:tbl>
    <w:p w14:paraId="6CD5FB22" w14:textId="77777777" w:rsidR="0044632D" w:rsidRPr="008D61E5" w:rsidRDefault="0044632D" w:rsidP="008D61E5">
      <w:pPr>
        <w:spacing w:after="0" w:line="240" w:lineRule="auto"/>
        <w:rPr>
          <w:rFonts w:ascii="Cambria" w:eastAsia="Times New Roman" w:hAnsi="Cambria" w:cs="Times New Roman"/>
          <w:i/>
        </w:rPr>
      </w:pPr>
    </w:p>
    <w:tbl>
      <w:tblPr>
        <w:tblStyle w:val="TableGrid"/>
        <w:tblW w:w="10975" w:type="dxa"/>
        <w:tblInd w:w="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0"/>
        <w:gridCol w:w="3775"/>
        <w:gridCol w:w="3330"/>
      </w:tblGrid>
      <w:tr w:rsidR="002A0F8F" w:rsidRPr="008D61E5" w14:paraId="319414F9" w14:textId="77777777" w:rsidTr="00B62EB2">
        <w:tc>
          <w:tcPr>
            <w:tcW w:w="3870" w:type="dxa"/>
          </w:tcPr>
          <w:p w14:paraId="68103E09" w14:textId="77777777" w:rsidR="002A0F8F" w:rsidRPr="00CD5916" w:rsidRDefault="002A0F8F" w:rsidP="008D61E5">
            <w:pPr>
              <w:rPr>
                <w:rFonts w:ascii="Cambria" w:eastAsia="Times New Roman" w:hAnsi="Cambria" w:cs="Times New Roman"/>
                <w:iCs/>
              </w:rPr>
            </w:pPr>
            <w:r w:rsidRPr="00CD5916">
              <w:rPr>
                <w:rFonts w:ascii="Cambria" w:eastAsia="Times New Roman" w:hAnsi="Cambria" w:cs="Times New Roman"/>
                <w:iCs/>
              </w:rPr>
              <w:t>Sherry Massey</w:t>
            </w:r>
          </w:p>
          <w:p w14:paraId="5228D4AE" w14:textId="77777777" w:rsidR="002A0F8F" w:rsidRPr="008D61E5" w:rsidRDefault="002A0F8F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901 Kelly Park Rd.</w:t>
            </w:r>
          </w:p>
          <w:p w14:paraId="03740941" w14:textId="77777777" w:rsidR="002A0F8F" w:rsidRPr="008D61E5" w:rsidRDefault="002A0F8F" w:rsidP="008D61E5">
            <w:pPr>
              <w:rPr>
                <w:rFonts w:ascii="Cambria" w:eastAsia="Times New Roman" w:hAnsi="Cambria" w:cs="Times New Roman"/>
                <w:i/>
              </w:rPr>
            </w:pPr>
            <w:r w:rsidRPr="008D61E5">
              <w:rPr>
                <w:rFonts w:ascii="Cambria" w:hAnsi="Cambria"/>
              </w:rPr>
              <w:t>Edmond, OK  73003</w:t>
            </w:r>
          </w:p>
          <w:p w14:paraId="1593C7A0" w14:textId="77777777" w:rsidR="002A0F8F" w:rsidRPr="008D61E5" w:rsidRDefault="002A0F8F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Phone: </w:t>
            </w:r>
            <w:r w:rsidR="00902C1D" w:rsidRPr="008D61E5">
              <w:rPr>
                <w:rFonts w:ascii="Cambria" w:hAnsi="Cambria"/>
              </w:rPr>
              <w:t>(H)</w:t>
            </w:r>
            <w:r w:rsidRPr="008D61E5">
              <w:rPr>
                <w:rFonts w:ascii="Cambria" w:hAnsi="Cambria"/>
              </w:rPr>
              <w:t>405</w:t>
            </w:r>
            <w:r w:rsidR="0050306F">
              <w:rPr>
                <w:rFonts w:ascii="Cambria" w:hAnsi="Cambria"/>
              </w:rPr>
              <w:t xml:space="preserve"> </w:t>
            </w:r>
            <w:r w:rsidRPr="008D61E5">
              <w:rPr>
                <w:rFonts w:ascii="Cambria" w:hAnsi="Cambria"/>
              </w:rPr>
              <w:t>227</w:t>
            </w:r>
            <w:r w:rsidR="0050306F">
              <w:rPr>
                <w:rFonts w:ascii="Cambria" w:hAnsi="Cambria"/>
              </w:rPr>
              <w:t xml:space="preserve"> </w:t>
            </w:r>
            <w:r w:rsidRPr="008D61E5">
              <w:rPr>
                <w:rFonts w:ascii="Cambria" w:hAnsi="Cambria"/>
              </w:rPr>
              <w:t>8761</w:t>
            </w:r>
          </w:p>
          <w:p w14:paraId="615E03C3" w14:textId="77777777" w:rsidR="002A0F8F" w:rsidRPr="008D61E5" w:rsidRDefault="002A0F8F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  <w:tc>
          <w:tcPr>
            <w:tcW w:w="3775" w:type="dxa"/>
          </w:tcPr>
          <w:p w14:paraId="6EC34A58" w14:textId="3FC2E7CA" w:rsidR="002A0F8F" w:rsidRPr="008D61E5" w:rsidRDefault="00F17168" w:rsidP="008D61E5">
            <w:pPr>
              <w:rPr>
                <w:rFonts w:ascii="Cambria" w:eastAsia="Times New Roman" w:hAnsi="Cambria" w:cs="Times New Roman"/>
                <w:i/>
              </w:rPr>
            </w:pPr>
            <w:r>
              <w:t xml:space="preserve">     </w:t>
            </w:r>
            <w:hyperlink r:id="rId62" w:history="1">
              <w:proofErr w:type="spellStart"/>
              <w:r w:rsidRPr="009003F0">
                <w:rPr>
                  <w:rStyle w:val="Hyperlink"/>
                  <w:rFonts w:ascii="Cambria" w:hAnsi="Cambria"/>
                </w:rPr>
                <w:t>smassey927@gmail.com</w:t>
              </w:r>
              <w:proofErr w:type="spellEnd"/>
            </w:hyperlink>
          </w:p>
        </w:tc>
        <w:tc>
          <w:tcPr>
            <w:tcW w:w="3330" w:type="dxa"/>
          </w:tcPr>
          <w:p w14:paraId="5508117F" w14:textId="77777777" w:rsidR="002A0F8F" w:rsidRPr="008D61E5" w:rsidRDefault="002A0F8F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</w:tr>
    </w:tbl>
    <w:p w14:paraId="6EE63A39" w14:textId="77777777" w:rsidR="00AB0413" w:rsidRDefault="00AB0413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</w:t>
      </w:r>
    </w:p>
    <w:p w14:paraId="11ABE6B5" w14:textId="6A0F7AC8" w:rsidR="00B82D7C" w:rsidRDefault="0053757E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 w:rsidRPr="0044632D">
        <w:rPr>
          <w:rFonts w:ascii="Cambria" w:eastAsia="Times New Roman" w:hAnsi="Cambria" w:cs="Times New Roman"/>
          <w:b/>
          <w:i/>
          <w:iCs/>
        </w:rPr>
        <w:t>O</w:t>
      </w:r>
      <w:r w:rsidR="00B82D7C" w:rsidRPr="0044632D">
        <w:rPr>
          <w:rFonts w:ascii="Cambria" w:eastAsia="Times New Roman" w:hAnsi="Cambria" w:cs="Times New Roman"/>
          <w:b/>
          <w:i/>
          <w:iCs/>
        </w:rPr>
        <w:t>regon</w:t>
      </w:r>
    </w:p>
    <w:p w14:paraId="0ABE6C53" w14:textId="77777777" w:rsidR="0044632D" w:rsidRPr="008D61E5" w:rsidRDefault="0044632D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71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3780"/>
        <w:gridCol w:w="4065"/>
      </w:tblGrid>
      <w:tr w:rsidR="00F31E53" w:rsidRPr="008D61E5" w14:paraId="0CBE81D2" w14:textId="77777777" w:rsidTr="0020009F">
        <w:trPr>
          <w:tblCellSpacing w:w="0" w:type="dxa"/>
        </w:trPr>
        <w:tc>
          <w:tcPr>
            <w:tcW w:w="3870" w:type="dxa"/>
            <w:hideMark/>
          </w:tcPr>
          <w:p w14:paraId="464E52F7" w14:textId="77777777" w:rsidR="0096135C" w:rsidRPr="008D61E5" w:rsidRDefault="0096135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Kathie </w:t>
            </w:r>
            <w:proofErr w:type="spellStart"/>
            <w:r w:rsidRPr="008D61E5">
              <w:rPr>
                <w:rFonts w:ascii="Cambria" w:hAnsi="Cambria"/>
              </w:rPr>
              <w:t>Kerler</w:t>
            </w:r>
            <w:proofErr w:type="spellEnd"/>
          </w:p>
          <w:p w14:paraId="45D1AB04" w14:textId="621A5897" w:rsidR="0096135C" w:rsidRPr="008D61E5" w:rsidRDefault="0096135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4512 SW Ormandy </w:t>
            </w:r>
            <w:r w:rsidR="001B796F">
              <w:rPr>
                <w:rFonts w:ascii="Cambria" w:hAnsi="Cambria"/>
              </w:rPr>
              <w:t>Way</w:t>
            </w:r>
          </w:p>
          <w:p w14:paraId="179A97C4" w14:textId="77777777" w:rsidR="00B82D7C" w:rsidRPr="008D61E5" w:rsidRDefault="0096135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Portland, OR 97221</w:t>
            </w:r>
          </w:p>
          <w:p w14:paraId="20BCEF7B" w14:textId="77777777" w:rsidR="007C3376" w:rsidRDefault="007C337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03 242 1643</w:t>
            </w:r>
          </w:p>
          <w:p w14:paraId="0B3BFAC8" w14:textId="77777777" w:rsidR="00456C71" w:rsidRPr="008D61E5" w:rsidRDefault="00456C71" w:rsidP="008D61E5">
            <w:pPr>
              <w:spacing w:after="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    </w:t>
            </w:r>
            <w:r w:rsidR="0050306F">
              <w:rPr>
                <w:rFonts w:ascii="Cambria" w:hAnsi="Cambria"/>
              </w:rPr>
              <w:t>(C)</w:t>
            </w:r>
            <w:r>
              <w:rPr>
                <w:rFonts w:ascii="Cambria" w:hAnsi="Cambria"/>
              </w:rPr>
              <w:t xml:space="preserve"> 503 381 0095</w:t>
            </w:r>
          </w:p>
        </w:tc>
        <w:tc>
          <w:tcPr>
            <w:tcW w:w="3780" w:type="dxa"/>
            <w:noWrap/>
          </w:tcPr>
          <w:p w14:paraId="17108DDF" w14:textId="4EF14A13" w:rsidR="004D4C2A" w:rsidRPr="008D61E5" w:rsidRDefault="00D64CE9" w:rsidP="008D61E5">
            <w:pPr>
              <w:spacing w:after="0"/>
              <w:rPr>
                <w:rFonts w:ascii="Cambria" w:hAnsi="Cambria"/>
              </w:rPr>
            </w:pPr>
            <w:r>
              <w:t xml:space="preserve">   </w:t>
            </w:r>
            <w:hyperlink r:id="rId63" w:history="1">
              <w:proofErr w:type="spellStart"/>
              <w:r w:rsidRPr="00785606">
                <w:rPr>
                  <w:rStyle w:val="Hyperlink"/>
                  <w:rFonts w:ascii="Cambria" w:hAnsi="Cambria"/>
                </w:rPr>
                <w:t>kathie@kathiekerler.com</w:t>
              </w:r>
              <w:proofErr w:type="spellEnd"/>
            </w:hyperlink>
          </w:p>
          <w:p w14:paraId="711F54DD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4065" w:type="dxa"/>
            <w:noWrap/>
            <w:hideMark/>
          </w:tcPr>
          <w:p w14:paraId="5A078C9B" w14:textId="77777777" w:rsidR="00610825" w:rsidRPr="008D61E5" w:rsidRDefault="00553E97" w:rsidP="008D61E5">
            <w:pPr>
              <w:spacing w:after="0" w:line="240" w:lineRule="auto"/>
              <w:rPr>
                <w:rFonts w:ascii="Cambria" w:hAnsi="Cambria"/>
              </w:rPr>
            </w:pPr>
            <w:hyperlink r:id="rId64" w:history="1">
              <w:proofErr w:type="spellStart"/>
              <w:r w:rsidR="00610825" w:rsidRPr="008D61E5">
                <w:rPr>
                  <w:rStyle w:val="Hyperlink"/>
                  <w:rFonts w:ascii="Cambria" w:hAnsi="Cambria"/>
                </w:rPr>
                <w:t>www.kathiekerler.com</w:t>
              </w:r>
              <w:proofErr w:type="spellEnd"/>
            </w:hyperlink>
          </w:p>
          <w:p w14:paraId="6EAA0CEB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14:paraId="6A38789F" w14:textId="77777777" w:rsidR="00F0505C" w:rsidRDefault="00F0505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25" w:name="PA"/>
      <w:bookmarkEnd w:id="25"/>
    </w:p>
    <w:p w14:paraId="058F5F34" w14:textId="7EFA7A73" w:rsidR="00B82D7C" w:rsidRPr="00282A2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282A2C">
        <w:rPr>
          <w:rFonts w:ascii="Cambria" w:eastAsia="Times New Roman" w:hAnsi="Cambria" w:cs="Times New Roman"/>
          <w:b/>
          <w:i/>
          <w:iCs/>
        </w:rPr>
        <w:t>Pennsylvania</w:t>
      </w:r>
    </w:p>
    <w:p w14:paraId="68440F00" w14:textId="77777777" w:rsidR="00282A2C" w:rsidRPr="008D61E5" w:rsidRDefault="00282A2C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71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3510"/>
        <w:gridCol w:w="4335"/>
      </w:tblGrid>
      <w:tr w:rsidR="00F31E53" w:rsidRPr="008D61E5" w14:paraId="387AD992" w14:textId="77777777" w:rsidTr="00D6777C">
        <w:trPr>
          <w:trHeight w:val="1107"/>
          <w:tblCellSpacing w:w="0" w:type="dxa"/>
        </w:trPr>
        <w:tc>
          <w:tcPr>
            <w:tcW w:w="3870" w:type="dxa"/>
            <w:hideMark/>
          </w:tcPr>
          <w:p w14:paraId="16006D49" w14:textId="77777777" w:rsidR="007B66EB" w:rsidRPr="008D61E5" w:rsidRDefault="007B66E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tacy Koehler</w:t>
            </w:r>
          </w:p>
          <w:p w14:paraId="296D4DC8" w14:textId="77777777" w:rsidR="007B66EB" w:rsidRPr="008D61E5" w:rsidRDefault="007B66E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147 N Fremont Ave</w:t>
            </w:r>
          </w:p>
          <w:p w14:paraId="614DB756" w14:textId="77777777" w:rsidR="007B66EB" w:rsidRPr="008D61E5" w:rsidRDefault="007B66E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Bellevue, PA 15202</w:t>
            </w:r>
          </w:p>
          <w:p w14:paraId="3A2A268A" w14:textId="77DDC785" w:rsidR="00B82D7C" w:rsidRPr="008D61E5" w:rsidRDefault="007B66E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</w:t>
            </w:r>
            <w:r w:rsidR="00386447">
              <w:rPr>
                <w:rFonts w:ascii="Cambria" w:eastAsia="Times New Roman" w:hAnsi="Cambria" w:cs="Times New Roman"/>
              </w:rPr>
              <w:t>C</w:t>
            </w:r>
            <w:r w:rsidR="00902C1D" w:rsidRPr="008D61E5">
              <w:rPr>
                <w:rFonts w:ascii="Cambria" w:eastAsia="Times New Roman" w:hAnsi="Cambria" w:cs="Times New Roman"/>
              </w:rPr>
              <w:t>)</w:t>
            </w:r>
            <w:r w:rsidRPr="008D61E5">
              <w:rPr>
                <w:rFonts w:ascii="Cambria" w:eastAsia="Times New Roman" w:hAnsi="Cambria" w:cs="Times New Roman"/>
              </w:rPr>
              <w:t>610 357 9646</w:t>
            </w:r>
          </w:p>
        </w:tc>
        <w:tc>
          <w:tcPr>
            <w:tcW w:w="3510" w:type="dxa"/>
            <w:noWrap/>
            <w:hideMark/>
          </w:tcPr>
          <w:p w14:paraId="7E153C1E" w14:textId="77777777" w:rsidR="00B82D7C" w:rsidRPr="008D61E5" w:rsidRDefault="00553E9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5" w:history="1">
              <w:proofErr w:type="spellStart"/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skoequilt@aol.com</w:t>
              </w:r>
              <w:proofErr w:type="spellEnd"/>
            </w:hyperlink>
          </w:p>
        </w:tc>
        <w:tc>
          <w:tcPr>
            <w:tcW w:w="4335" w:type="dxa"/>
            <w:noWrap/>
            <w:hideMark/>
          </w:tcPr>
          <w:p w14:paraId="79F02E2C" w14:textId="77777777" w:rsidR="00EA021A" w:rsidRPr="008D61E5" w:rsidRDefault="00EA021A" w:rsidP="008D61E5">
            <w:pPr>
              <w:spacing w:after="0" w:line="240" w:lineRule="auto"/>
              <w:rPr>
                <w:rFonts w:ascii="Cambria" w:hAnsi="Cambria"/>
              </w:rPr>
            </w:pPr>
          </w:p>
          <w:p w14:paraId="0E283B62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F31E53" w:rsidRPr="008D61E5" w14:paraId="2300DBA6" w14:textId="77777777" w:rsidTr="00D6777C">
        <w:trPr>
          <w:trHeight w:val="1080"/>
          <w:tblCellSpacing w:w="0" w:type="dxa"/>
        </w:trPr>
        <w:tc>
          <w:tcPr>
            <w:tcW w:w="3870" w:type="dxa"/>
            <w:hideMark/>
          </w:tcPr>
          <w:p w14:paraId="255EF888" w14:textId="77777777" w:rsidR="00F04A3C" w:rsidRDefault="00F04A3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5BF98E01" w14:textId="199C89CB"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Phyllis Manley</w:t>
            </w:r>
            <w:r w:rsidRPr="008D61E5">
              <w:rPr>
                <w:rFonts w:ascii="Cambria" w:eastAsia="Times New Roman" w:hAnsi="Cambria" w:cs="Times New Roman"/>
              </w:rPr>
              <w:br/>
              <w:t>114 Carriage Ct</w:t>
            </w:r>
            <w:r w:rsidRPr="008D61E5">
              <w:rPr>
                <w:rFonts w:ascii="Cambria" w:eastAsia="Times New Roman" w:hAnsi="Cambria" w:cs="Times New Roman"/>
              </w:rPr>
              <w:br/>
              <w:t>Plymouth Meeting, PA  19462</w:t>
            </w:r>
          </w:p>
          <w:p w14:paraId="0FC99FA6" w14:textId="77777777" w:rsidR="00386447" w:rsidRDefault="0038644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Phone: 610 356 9450</w:t>
            </w:r>
          </w:p>
          <w:p w14:paraId="44FE4A44" w14:textId="77777777" w:rsidR="00C90B50" w:rsidRDefault="00C90B5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6A73FDEC" w14:textId="77777777" w:rsidR="00386447" w:rsidRPr="008D61E5" w:rsidRDefault="0038644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845" w:type="dxa"/>
            <w:gridSpan w:val="2"/>
            <w:noWrap/>
            <w:hideMark/>
          </w:tcPr>
          <w:p w14:paraId="7EE14429" w14:textId="77777777" w:rsidR="00B82D7C" w:rsidRPr="008D61E5" w:rsidRDefault="00553E9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6" w:history="1">
              <w:proofErr w:type="spellStart"/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pmquilts2@msn.com</w:t>
              </w:r>
              <w:proofErr w:type="spellEnd"/>
            </w:hyperlink>
          </w:p>
        </w:tc>
      </w:tr>
      <w:tr w:rsidR="00F31E53" w:rsidRPr="008D61E5" w14:paraId="28D111E0" w14:textId="77777777" w:rsidTr="00D6777C">
        <w:trPr>
          <w:trHeight w:val="1350"/>
          <w:tblCellSpacing w:w="0" w:type="dxa"/>
        </w:trPr>
        <w:tc>
          <w:tcPr>
            <w:tcW w:w="3870" w:type="dxa"/>
            <w:shd w:val="clear" w:color="auto" w:fill="auto"/>
            <w:hideMark/>
          </w:tcPr>
          <w:p w14:paraId="72F7216E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inda McCuean</w:t>
            </w:r>
            <w:r w:rsidRPr="008D61E5">
              <w:rPr>
                <w:rFonts w:ascii="Cambria" w:eastAsia="Times New Roman" w:hAnsi="Cambria" w:cs="Times New Roman"/>
              </w:rPr>
              <w:br/>
              <w:t>301 Sylv</w:t>
            </w:r>
            <w:r w:rsidR="00911CA3" w:rsidRPr="008D61E5">
              <w:rPr>
                <w:rFonts w:ascii="Cambria" w:eastAsia="Times New Roman" w:hAnsi="Cambria" w:cs="Times New Roman"/>
              </w:rPr>
              <w:t>ania Dr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New Galilee, PA  16141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386447">
              <w:rPr>
                <w:rFonts w:ascii="Cambria" w:eastAsia="Times New Roman" w:hAnsi="Cambria" w:cs="Times New Roman"/>
              </w:rPr>
              <w:t xml:space="preserve">(H) </w:t>
            </w:r>
            <w:r w:rsidRPr="008D61E5">
              <w:rPr>
                <w:rFonts w:ascii="Cambria" w:eastAsia="Times New Roman" w:hAnsi="Cambria" w:cs="Times New Roman"/>
              </w:rPr>
              <w:t>724 336 6513</w:t>
            </w:r>
          </w:p>
        </w:tc>
        <w:tc>
          <w:tcPr>
            <w:tcW w:w="7845" w:type="dxa"/>
            <w:gridSpan w:val="2"/>
            <w:shd w:val="clear" w:color="auto" w:fill="auto"/>
            <w:noWrap/>
            <w:hideMark/>
          </w:tcPr>
          <w:p w14:paraId="0DCA66A9" w14:textId="77777777" w:rsidR="00B82D7C" w:rsidRPr="008D61E5" w:rsidRDefault="00553E9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7" w:history="1">
              <w:proofErr w:type="spellStart"/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lindamccuean@yahoo.com</w:t>
              </w:r>
              <w:proofErr w:type="spellEnd"/>
            </w:hyperlink>
          </w:p>
        </w:tc>
      </w:tr>
    </w:tbl>
    <w:p w14:paraId="79EAB0A3" w14:textId="77777777" w:rsidR="00D6777C" w:rsidRDefault="00D677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26" w:name="RI"/>
      <w:bookmarkEnd w:id="26"/>
    </w:p>
    <w:p w14:paraId="70C70756" w14:textId="3ABBA308" w:rsidR="00B82D7C" w:rsidRPr="00736E9D" w:rsidRDefault="008B6A67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</w:t>
      </w:r>
      <w:r w:rsidR="00B82D7C" w:rsidRPr="00736E9D">
        <w:rPr>
          <w:rFonts w:ascii="Cambria" w:eastAsia="Times New Roman" w:hAnsi="Cambria" w:cs="Times New Roman"/>
          <w:b/>
          <w:i/>
          <w:iCs/>
        </w:rPr>
        <w:t>Rhode Island</w:t>
      </w:r>
    </w:p>
    <w:p w14:paraId="1E7153EC" w14:textId="77777777" w:rsidR="00902C1D" w:rsidRPr="008D61E5" w:rsidRDefault="00902C1D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0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0"/>
        <w:gridCol w:w="3510"/>
        <w:gridCol w:w="4335"/>
      </w:tblGrid>
      <w:tr w:rsidR="00F31E53" w:rsidRPr="008D61E5" w14:paraId="16CD529D" w14:textId="77777777" w:rsidTr="00B62EB2">
        <w:trPr>
          <w:tblCellSpacing w:w="0" w:type="dxa"/>
        </w:trPr>
        <w:tc>
          <w:tcPr>
            <w:tcW w:w="3960" w:type="dxa"/>
            <w:hideMark/>
          </w:tcPr>
          <w:p w14:paraId="7CAD4AF0" w14:textId="4351AF1D" w:rsidR="00902C1D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Pat</w:t>
            </w:r>
            <w:r w:rsidR="00E4111C" w:rsidRPr="008D61E5">
              <w:rPr>
                <w:rFonts w:ascii="Cambria" w:eastAsia="Times New Roman" w:hAnsi="Cambria" w:cs="Times New Roman"/>
              </w:rPr>
              <w:t xml:space="preserve"> H</w:t>
            </w:r>
            <w:r w:rsidRPr="008D61E5">
              <w:rPr>
                <w:rFonts w:ascii="Cambria" w:eastAsia="Times New Roman" w:hAnsi="Cambria" w:cs="Times New Roman"/>
              </w:rPr>
              <w:t>arrison</w:t>
            </w:r>
            <w:r w:rsidRPr="008D61E5">
              <w:rPr>
                <w:rFonts w:ascii="Cambria" w:eastAsia="Times New Roman" w:hAnsi="Cambria" w:cs="Times New Roman"/>
              </w:rPr>
              <w:br/>
              <w:t>59 Reuben Brown L</w:t>
            </w:r>
            <w:r w:rsidR="0059506F" w:rsidRPr="008D61E5">
              <w:rPr>
                <w:rFonts w:ascii="Cambria" w:eastAsia="Times New Roman" w:hAnsi="Cambria" w:cs="Times New Roman"/>
              </w:rPr>
              <w:t>n</w:t>
            </w:r>
            <w:r w:rsidRPr="008D61E5">
              <w:rPr>
                <w:rFonts w:ascii="Cambria" w:eastAsia="Times New Roman" w:hAnsi="Cambria" w:cs="Times New Roman"/>
              </w:rPr>
              <w:br/>
              <w:t>Exeter, RI  02822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2D1FAC" w:rsidRPr="008D61E5">
              <w:rPr>
                <w:rFonts w:ascii="Cambria" w:eastAsia="Times New Roman" w:hAnsi="Cambria" w:cs="Times New Roman"/>
              </w:rPr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A05118" w:rsidRPr="008D61E5">
              <w:rPr>
                <w:rFonts w:ascii="Cambria" w:eastAsia="Times New Roman" w:hAnsi="Cambria" w:cs="Times New Roman"/>
              </w:rPr>
              <w:t>(C)401</w:t>
            </w:r>
            <w:r w:rsidR="00A05118">
              <w:rPr>
                <w:rFonts w:ascii="Cambria" w:eastAsia="Times New Roman" w:hAnsi="Cambria" w:cs="Times New Roman"/>
              </w:rPr>
              <w:t xml:space="preserve"> </w:t>
            </w:r>
            <w:r w:rsidR="00A05118" w:rsidRPr="008D61E5">
              <w:rPr>
                <w:rFonts w:ascii="Cambria" w:eastAsia="Times New Roman" w:hAnsi="Cambria" w:cs="Times New Roman"/>
              </w:rPr>
              <w:t>257</w:t>
            </w:r>
            <w:r w:rsidR="00A05118">
              <w:rPr>
                <w:rFonts w:ascii="Cambria" w:eastAsia="Times New Roman" w:hAnsi="Cambria" w:cs="Times New Roman"/>
              </w:rPr>
              <w:t xml:space="preserve"> </w:t>
            </w:r>
            <w:r w:rsidR="00A05118" w:rsidRPr="008D61E5">
              <w:rPr>
                <w:rFonts w:ascii="Cambria" w:eastAsia="Times New Roman" w:hAnsi="Cambria" w:cs="Times New Roman"/>
              </w:rPr>
              <w:t>5217</w:t>
            </w:r>
          </w:p>
          <w:p w14:paraId="1F20E0F6" w14:textId="1DCF30D8" w:rsidR="00902C1D" w:rsidRDefault="00902C1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 </w:t>
            </w:r>
          </w:p>
          <w:p w14:paraId="4B62F5F0" w14:textId="77777777" w:rsidR="00736E9D" w:rsidRPr="008D61E5" w:rsidRDefault="00736E9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510" w:type="dxa"/>
            <w:noWrap/>
            <w:hideMark/>
          </w:tcPr>
          <w:p w14:paraId="462F3F08" w14:textId="612278F5" w:rsidR="00B82D7C" w:rsidRPr="00BE6173" w:rsidRDefault="00553E9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8" w:history="1">
              <w:r w:rsidR="00B62EB2" w:rsidRPr="00B62EB2">
                <w:rPr>
                  <w:rStyle w:val="Hyperlink"/>
                  <w:rFonts w:ascii="Cambria" w:hAnsi="Cambria"/>
                </w:rPr>
                <w:t>pharrisoncj@verizon.net</w:t>
              </w:r>
            </w:hyperlink>
          </w:p>
        </w:tc>
        <w:tc>
          <w:tcPr>
            <w:tcW w:w="4335" w:type="dxa"/>
            <w:noWrap/>
            <w:hideMark/>
          </w:tcPr>
          <w:p w14:paraId="1D91FD9C" w14:textId="77777777" w:rsidR="00B82D7C" w:rsidRPr="008D61E5" w:rsidRDefault="00553E9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9" w:history="1">
              <w:proofErr w:type="spellStart"/>
              <w:r w:rsidR="00EA021A" w:rsidRPr="008D61E5">
                <w:rPr>
                  <w:rStyle w:val="Hyperlink"/>
                  <w:rFonts w:ascii="Cambria" w:eastAsia="Times New Roman" w:hAnsi="Cambria" w:cs="Times New Roman"/>
                </w:rPr>
                <w:t>www.oceanwavesqc.com</w:t>
              </w:r>
              <w:proofErr w:type="spellEnd"/>
            </w:hyperlink>
          </w:p>
          <w:p w14:paraId="04BB0C23" w14:textId="77777777" w:rsidR="00EA021A" w:rsidRPr="008D61E5" w:rsidRDefault="00EA021A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14:paraId="5DE717D7" w14:textId="77777777" w:rsidR="00736E9D" w:rsidRDefault="00736E9D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27" w:name="SC"/>
      <w:bookmarkStart w:id="28" w:name="TN"/>
      <w:bookmarkStart w:id="29" w:name="TX"/>
      <w:bookmarkEnd w:id="27"/>
      <w:bookmarkEnd w:id="28"/>
      <w:bookmarkEnd w:id="29"/>
    </w:p>
    <w:p w14:paraId="71EC62C2" w14:textId="77777777" w:rsidR="007B793D" w:rsidRDefault="007B793D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14:paraId="058A85E6" w14:textId="2B72E5F3"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282A2C">
        <w:rPr>
          <w:rFonts w:ascii="Cambria" w:eastAsia="Times New Roman" w:hAnsi="Cambria" w:cs="Times New Roman"/>
          <w:b/>
          <w:i/>
          <w:iCs/>
        </w:rPr>
        <w:lastRenderedPageBreak/>
        <w:t>Texas</w:t>
      </w:r>
    </w:p>
    <w:p w14:paraId="2E3F8686" w14:textId="77777777" w:rsidR="00282A2C" w:rsidRPr="00282A2C" w:rsidRDefault="00282A2C" w:rsidP="008D61E5">
      <w:pPr>
        <w:spacing w:after="0" w:line="240" w:lineRule="auto"/>
        <w:rPr>
          <w:rFonts w:ascii="Cambria" w:eastAsia="Times New Roman" w:hAnsi="Cambria" w:cs="Times New Roman"/>
          <w:b/>
        </w:rPr>
      </w:pPr>
    </w:p>
    <w:tbl>
      <w:tblPr>
        <w:tblpPr w:leftFromText="180" w:rightFromText="180" w:vertAnchor="text" w:tblpY="1"/>
        <w:tblOverlap w:val="never"/>
        <w:tblW w:w="1145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30"/>
        <w:gridCol w:w="3620"/>
        <w:gridCol w:w="3780"/>
        <w:gridCol w:w="20"/>
      </w:tblGrid>
      <w:tr w:rsidR="003E0259" w:rsidRPr="008D61E5" w14:paraId="3A943F50" w14:textId="77777777" w:rsidTr="000C0916">
        <w:trPr>
          <w:gridAfter w:val="1"/>
          <w:wAfter w:w="20" w:type="dxa"/>
          <w:trHeight w:val="1260"/>
          <w:tblCellSpacing w:w="0" w:type="dxa"/>
        </w:trPr>
        <w:tc>
          <w:tcPr>
            <w:tcW w:w="4030" w:type="dxa"/>
            <w:hideMark/>
          </w:tcPr>
          <w:p w14:paraId="56187E79" w14:textId="77777777" w:rsidR="003E0259" w:rsidRPr="008D61E5" w:rsidRDefault="003E0259" w:rsidP="000C091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ilyn Hardy</w:t>
            </w:r>
            <w:r w:rsidRPr="008D61E5">
              <w:rPr>
                <w:rFonts w:ascii="Cambria" w:eastAsia="Times New Roman" w:hAnsi="Cambria" w:cs="Times New Roman"/>
              </w:rPr>
              <w:br/>
              <w:t>1600 Royal Oak Dr</w:t>
            </w:r>
            <w:r w:rsidRPr="008D61E5">
              <w:rPr>
                <w:rFonts w:ascii="Cambria" w:eastAsia="Times New Roman" w:hAnsi="Cambria" w:cs="Times New Roman"/>
              </w:rPr>
              <w:br/>
              <w:t>Tyler, TX  75703</w:t>
            </w:r>
          </w:p>
          <w:p w14:paraId="04B8BFDA" w14:textId="77777777" w:rsidR="00312F71" w:rsidRPr="00312F71" w:rsidRDefault="003E0259" w:rsidP="000C0916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Phone: </w:t>
            </w:r>
            <w:r w:rsidR="00902C1D" w:rsidRPr="008D61E5">
              <w:rPr>
                <w:rFonts w:ascii="Cambria" w:hAnsi="Cambria"/>
              </w:rPr>
              <w:t>(H)</w:t>
            </w:r>
            <w:hyperlink r:id="rId70" w:tgtFrame="_blank" w:history="1">
              <w:r w:rsidRPr="008D61E5">
                <w:rPr>
                  <w:rStyle w:val="Hyperlink"/>
                  <w:rFonts w:ascii="Cambria" w:hAnsi="Cambria"/>
                  <w:color w:val="auto"/>
                  <w:u w:val="none"/>
                </w:rPr>
                <w:t>903 561 8407</w:t>
              </w:r>
            </w:hyperlink>
          </w:p>
        </w:tc>
        <w:tc>
          <w:tcPr>
            <w:tcW w:w="3620" w:type="dxa"/>
            <w:noWrap/>
            <w:hideMark/>
          </w:tcPr>
          <w:p w14:paraId="3EA4C425" w14:textId="77777777" w:rsidR="003E0259" w:rsidRPr="008D61E5" w:rsidRDefault="00553E97" w:rsidP="000C091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1" w:history="1">
              <w:proofErr w:type="spellStart"/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marilyn@hardyventures.com</w:t>
              </w:r>
              <w:proofErr w:type="spellEnd"/>
            </w:hyperlink>
          </w:p>
        </w:tc>
        <w:tc>
          <w:tcPr>
            <w:tcW w:w="3780" w:type="dxa"/>
          </w:tcPr>
          <w:p w14:paraId="520590E3" w14:textId="77777777" w:rsidR="003E0259" w:rsidRPr="008D61E5" w:rsidRDefault="003E0259" w:rsidP="000C0916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</w:p>
        </w:tc>
      </w:tr>
      <w:tr w:rsidR="003E0259" w:rsidRPr="008D61E5" w14:paraId="643D6F20" w14:textId="77777777" w:rsidTr="00E9705E">
        <w:trPr>
          <w:gridAfter w:val="1"/>
          <w:wAfter w:w="20" w:type="dxa"/>
          <w:trHeight w:val="990"/>
          <w:tblCellSpacing w:w="0" w:type="dxa"/>
        </w:trPr>
        <w:tc>
          <w:tcPr>
            <w:tcW w:w="4030" w:type="dxa"/>
            <w:hideMark/>
          </w:tcPr>
          <w:p w14:paraId="644DBAA6" w14:textId="1EEAE53A" w:rsidR="00CC006B" w:rsidRDefault="003E0259" w:rsidP="000C091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Diane Le</w:t>
            </w:r>
            <w:r w:rsidR="00D944E4">
              <w:rPr>
                <w:rFonts w:ascii="Cambria" w:eastAsia="Times New Roman" w:hAnsi="Cambria" w:cs="Times New Roman"/>
              </w:rPr>
              <w:t>c</w:t>
            </w:r>
            <w:r w:rsidRPr="008D61E5">
              <w:rPr>
                <w:rFonts w:ascii="Cambria" w:eastAsia="Times New Roman" w:hAnsi="Cambria" w:cs="Times New Roman"/>
              </w:rPr>
              <w:t>lair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CC006B">
              <w:rPr>
                <w:rFonts w:ascii="Cambria" w:eastAsia="Times New Roman" w:hAnsi="Cambria" w:cs="Times New Roman"/>
              </w:rPr>
              <w:t xml:space="preserve">10438 </w:t>
            </w:r>
            <w:proofErr w:type="spellStart"/>
            <w:r w:rsidR="00CC006B">
              <w:rPr>
                <w:rFonts w:ascii="Cambria" w:eastAsia="Times New Roman" w:hAnsi="Cambria" w:cs="Times New Roman"/>
              </w:rPr>
              <w:t>Palmera</w:t>
            </w:r>
            <w:proofErr w:type="spellEnd"/>
            <w:r w:rsidR="00CC006B">
              <w:rPr>
                <w:rFonts w:ascii="Cambria" w:eastAsia="Times New Roman" w:hAnsi="Cambria" w:cs="Times New Roman"/>
              </w:rPr>
              <w:t xml:space="preserve"> Dr.</w:t>
            </w:r>
          </w:p>
          <w:p w14:paraId="5D131C0E" w14:textId="77777777" w:rsidR="003E0259" w:rsidRDefault="00CC006B" w:rsidP="000C091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Helotes</w:t>
            </w:r>
            <w:r w:rsidR="003E0259" w:rsidRPr="008D61E5">
              <w:rPr>
                <w:rFonts w:ascii="Cambria" w:eastAsia="Times New Roman" w:hAnsi="Cambria" w:cs="Times New Roman"/>
              </w:rPr>
              <w:t xml:space="preserve">, TX  </w:t>
            </w:r>
            <w:r>
              <w:rPr>
                <w:rFonts w:ascii="Cambria" w:eastAsia="Times New Roman" w:hAnsi="Cambria" w:cs="Times New Roman"/>
              </w:rPr>
              <w:t>78023</w:t>
            </w:r>
          </w:p>
          <w:p w14:paraId="15ED3D3A" w14:textId="28BF6194" w:rsidR="00E9705E" w:rsidRDefault="00E9705E" w:rsidP="000C091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Phone: (C)</w:t>
            </w:r>
            <w:r>
              <w:rPr>
                <w:rFonts w:eastAsia="Times New Roman"/>
              </w:rPr>
              <w:t>210 789 3020</w:t>
            </w:r>
          </w:p>
          <w:p w14:paraId="14FE634D" w14:textId="6A6A9544" w:rsidR="00E9705E" w:rsidRPr="008D61E5" w:rsidRDefault="00E9705E" w:rsidP="000C091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620" w:type="dxa"/>
            <w:noWrap/>
            <w:hideMark/>
          </w:tcPr>
          <w:p w14:paraId="7E343126" w14:textId="48AAEC32" w:rsidR="003E0259" w:rsidRPr="008D61E5" w:rsidRDefault="00553E97" w:rsidP="000C091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2" w:history="1">
              <w:proofErr w:type="spellStart"/>
              <w:r w:rsidR="00B70580" w:rsidRPr="007E528E">
                <w:rPr>
                  <w:rStyle w:val="Hyperlink"/>
                  <w:rFonts w:ascii="Cambria" w:eastAsia="Times New Roman" w:hAnsi="Cambria" w:cs="Times New Roman"/>
                </w:rPr>
                <w:t>dequilts@sbcglobal.net</w:t>
              </w:r>
              <w:proofErr w:type="spellEnd"/>
            </w:hyperlink>
            <w:r w:rsidR="003E0259" w:rsidRPr="008D61E5">
              <w:rPr>
                <w:rFonts w:ascii="Cambria" w:hAnsi="Cambria"/>
              </w:rPr>
              <w:t xml:space="preserve">                             </w:t>
            </w:r>
          </w:p>
        </w:tc>
        <w:tc>
          <w:tcPr>
            <w:tcW w:w="3780" w:type="dxa"/>
          </w:tcPr>
          <w:p w14:paraId="334E7724" w14:textId="77777777" w:rsidR="003E0259" w:rsidRPr="008D61E5" w:rsidRDefault="00473F3E" w:rsidP="000C0916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proofErr w:type="spellStart"/>
            <w:r w:rsidRPr="008D61E5">
              <w:rPr>
                <w:rStyle w:val="Hyperlink"/>
                <w:rFonts w:ascii="Cambria" w:eastAsia="Times New Roman" w:hAnsi="Cambria" w:cs="Times New Roman"/>
              </w:rPr>
              <w:t>w</w:t>
            </w:r>
            <w:r w:rsidRPr="008D61E5">
              <w:rPr>
                <w:rStyle w:val="Hyperlink"/>
                <w:rFonts w:ascii="Cambria" w:hAnsi="Cambria"/>
              </w:rPr>
              <w:t>ww.deleclair.com</w:t>
            </w:r>
            <w:proofErr w:type="spellEnd"/>
          </w:p>
        </w:tc>
      </w:tr>
      <w:tr w:rsidR="003E0259" w:rsidRPr="008D61E5" w14:paraId="7E50C687" w14:textId="77777777" w:rsidTr="00E41E9E">
        <w:trPr>
          <w:trHeight w:val="1749"/>
          <w:tblCellSpacing w:w="0" w:type="dxa"/>
        </w:trPr>
        <w:tc>
          <w:tcPr>
            <w:tcW w:w="4030" w:type="dxa"/>
            <w:hideMark/>
          </w:tcPr>
          <w:p w14:paraId="0D1E0E8A" w14:textId="77777777" w:rsidR="001026EF" w:rsidRDefault="001026EF" w:rsidP="000C091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23DD10AB" w14:textId="5A230906" w:rsidR="003E0259" w:rsidRDefault="003E0259" w:rsidP="000C091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onnie S Silber</w:t>
            </w:r>
            <w:r w:rsidRPr="008D61E5">
              <w:rPr>
                <w:rFonts w:ascii="Cambria" w:eastAsia="Times New Roman" w:hAnsi="Cambria" w:cs="Times New Roman"/>
              </w:rPr>
              <w:br/>
              <w:t>4101 Chamberlain Cr</w:t>
            </w:r>
            <w:r w:rsidRPr="008D61E5">
              <w:rPr>
                <w:rFonts w:ascii="Cambria" w:eastAsia="Times New Roman" w:hAnsi="Cambria" w:cs="Times New Roman"/>
              </w:rPr>
              <w:br/>
              <w:t>Bryan, TX  77802-6040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1A51F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979 776 0272</w:t>
            </w:r>
          </w:p>
          <w:p w14:paraId="72D53521" w14:textId="3F6061B4" w:rsidR="00312F71" w:rsidRDefault="00312F71" w:rsidP="000C091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 xml:space="preserve">              (C)</w:t>
            </w:r>
            <w:r w:rsidRPr="00312F71">
              <w:rPr>
                <w:rFonts w:ascii="Cambria" w:eastAsia="Times New Roman" w:hAnsi="Cambria" w:cs="Times New Roman"/>
              </w:rPr>
              <w:t>979</w:t>
            </w:r>
            <w:r>
              <w:rPr>
                <w:rFonts w:ascii="Cambria" w:eastAsia="Times New Roman" w:hAnsi="Cambria" w:cs="Times New Roman"/>
              </w:rPr>
              <w:t xml:space="preserve"> </w:t>
            </w:r>
            <w:r w:rsidRPr="00312F71">
              <w:rPr>
                <w:rFonts w:ascii="Cambria" w:eastAsia="Times New Roman" w:hAnsi="Cambria" w:cs="Times New Roman"/>
              </w:rPr>
              <w:t>575</w:t>
            </w:r>
            <w:r>
              <w:rPr>
                <w:rFonts w:ascii="Cambria" w:eastAsia="Times New Roman" w:hAnsi="Cambria" w:cs="Times New Roman"/>
              </w:rPr>
              <w:t xml:space="preserve"> </w:t>
            </w:r>
            <w:r w:rsidRPr="00312F71">
              <w:rPr>
                <w:rFonts w:ascii="Cambria" w:eastAsia="Times New Roman" w:hAnsi="Cambria" w:cs="Times New Roman"/>
              </w:rPr>
              <w:t>6689</w:t>
            </w:r>
          </w:p>
          <w:p w14:paraId="786417FD" w14:textId="77777777" w:rsidR="00C90B50" w:rsidRPr="008D61E5" w:rsidRDefault="00C90B50" w:rsidP="000C091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620" w:type="dxa"/>
            <w:noWrap/>
            <w:hideMark/>
          </w:tcPr>
          <w:p w14:paraId="32F93F6B" w14:textId="77777777" w:rsidR="003E0259" w:rsidRPr="008D61E5" w:rsidRDefault="00553E97" w:rsidP="000C091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3" w:history="1">
              <w:proofErr w:type="spellStart"/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connie@conniesilber.com</w:t>
              </w:r>
              <w:proofErr w:type="spellEnd"/>
            </w:hyperlink>
          </w:p>
        </w:tc>
        <w:tc>
          <w:tcPr>
            <w:tcW w:w="3780" w:type="dxa"/>
          </w:tcPr>
          <w:p w14:paraId="1F02C51D" w14:textId="77777777" w:rsidR="003E0259" w:rsidRPr="008D61E5" w:rsidRDefault="00553E97" w:rsidP="000C0916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hyperlink r:id="rId74" w:history="1">
              <w:proofErr w:type="spellStart"/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www.conniesilber.com</w:t>
              </w:r>
              <w:proofErr w:type="spellEnd"/>
            </w:hyperlink>
          </w:p>
        </w:tc>
        <w:tc>
          <w:tcPr>
            <w:tcW w:w="20" w:type="dxa"/>
            <w:noWrap/>
            <w:hideMark/>
          </w:tcPr>
          <w:p w14:paraId="4850A9D3" w14:textId="77777777" w:rsidR="003E0259" w:rsidRPr="008D61E5" w:rsidRDefault="003E0259" w:rsidP="000C0916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</w:p>
          <w:p w14:paraId="598FD7A5" w14:textId="77777777" w:rsidR="003E0259" w:rsidRPr="008D61E5" w:rsidRDefault="003E0259" w:rsidP="000C091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963BA6" w:rsidRPr="008D61E5" w14:paraId="56F971C9" w14:textId="77777777" w:rsidTr="000C0916">
        <w:trPr>
          <w:gridAfter w:val="1"/>
          <w:wAfter w:w="20" w:type="dxa"/>
          <w:trHeight w:val="1350"/>
          <w:tblCellSpacing w:w="0" w:type="dxa"/>
        </w:trPr>
        <w:tc>
          <w:tcPr>
            <w:tcW w:w="4030" w:type="dxa"/>
            <w:hideMark/>
          </w:tcPr>
          <w:p w14:paraId="7BDD3754" w14:textId="79E30BA7" w:rsidR="00963BA6" w:rsidRPr="008D61E5" w:rsidRDefault="00963BA6" w:rsidP="00963BA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erena Vrnak</w:t>
            </w:r>
            <w:r w:rsidRPr="008D61E5">
              <w:rPr>
                <w:rFonts w:ascii="Cambria" w:eastAsia="Times New Roman" w:hAnsi="Cambria" w:cs="Times New Roman"/>
              </w:rPr>
              <w:br/>
              <w:t>1706 Brandywine Dr</w:t>
            </w:r>
            <w:r w:rsidRPr="008D61E5">
              <w:rPr>
                <w:rFonts w:ascii="Cambria" w:eastAsia="Times New Roman" w:hAnsi="Cambria" w:cs="Times New Roman"/>
              </w:rPr>
              <w:br/>
              <w:t>Tyler, TX  75703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(H)903 530 8445 </w:t>
            </w:r>
          </w:p>
        </w:tc>
        <w:tc>
          <w:tcPr>
            <w:tcW w:w="3620" w:type="dxa"/>
            <w:noWrap/>
            <w:hideMark/>
          </w:tcPr>
          <w:p w14:paraId="1D60CF62" w14:textId="77777777" w:rsidR="00963BA6" w:rsidRDefault="00963BA6" w:rsidP="00963BA6">
            <w:pPr>
              <w:spacing w:after="0" w:line="240" w:lineRule="auto"/>
            </w:pPr>
          </w:p>
          <w:p w14:paraId="70A08F51" w14:textId="7E9B3FD7" w:rsidR="00963BA6" w:rsidRPr="008D61E5" w:rsidRDefault="00963BA6" w:rsidP="00963BA6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t xml:space="preserve"> </w:t>
            </w:r>
            <w:hyperlink r:id="rId75" w:history="1">
              <w:proofErr w:type="spellStart"/>
              <w:r w:rsidRPr="009003F0">
                <w:rPr>
                  <w:rStyle w:val="Hyperlink"/>
                  <w:rFonts w:ascii="Cambria" w:eastAsia="Times New Roman" w:hAnsi="Cambria" w:cs="Times New Roman"/>
                </w:rPr>
                <w:t>svrnak@aol.com</w:t>
              </w:r>
              <w:proofErr w:type="spellEnd"/>
            </w:hyperlink>
          </w:p>
        </w:tc>
        <w:tc>
          <w:tcPr>
            <w:tcW w:w="3780" w:type="dxa"/>
          </w:tcPr>
          <w:p w14:paraId="5AA715BA" w14:textId="77777777" w:rsidR="00963BA6" w:rsidRPr="008D61E5" w:rsidRDefault="00963BA6" w:rsidP="00963BA6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</w:p>
        </w:tc>
      </w:tr>
    </w:tbl>
    <w:p w14:paraId="3A8F1778" w14:textId="77777777"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30" w:name="UT"/>
      <w:bookmarkStart w:id="31" w:name="VA"/>
      <w:bookmarkEnd w:id="30"/>
      <w:bookmarkEnd w:id="31"/>
    </w:p>
    <w:p w14:paraId="1E841C34" w14:textId="4071DBB4" w:rsidR="00637018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Virginia</w:t>
      </w:r>
    </w:p>
    <w:p w14:paraId="6B067077" w14:textId="77777777" w:rsidR="000C0916" w:rsidRPr="00AD5D06" w:rsidRDefault="000C0916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3510"/>
        <w:gridCol w:w="4335"/>
      </w:tblGrid>
      <w:tr w:rsidR="00F31E53" w:rsidRPr="008D61E5" w14:paraId="5BDE4961" w14:textId="77777777" w:rsidTr="00AC2609">
        <w:trPr>
          <w:trHeight w:val="1278"/>
          <w:tblCellSpacing w:w="0" w:type="dxa"/>
        </w:trPr>
        <w:tc>
          <w:tcPr>
            <w:tcW w:w="4140" w:type="dxa"/>
            <w:hideMark/>
          </w:tcPr>
          <w:p w14:paraId="4D3AC6EA" w14:textId="348654AA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Beverly Fine</w:t>
            </w:r>
            <w:r w:rsidRPr="008D61E5">
              <w:rPr>
                <w:rFonts w:ascii="Cambria" w:eastAsia="Times New Roman" w:hAnsi="Cambria" w:cs="Times New Roman"/>
              </w:rPr>
              <w:br/>
              <w:t>15168 Fog Mountain Cir</w:t>
            </w:r>
            <w:r w:rsidRPr="008D61E5">
              <w:rPr>
                <w:rFonts w:ascii="Cambria" w:eastAsia="Times New Roman" w:hAnsi="Cambria" w:cs="Times New Roman"/>
              </w:rPr>
              <w:br/>
              <w:t>Haymarket, VA  20169</w:t>
            </w:r>
          </w:p>
          <w:p w14:paraId="2C97C84E" w14:textId="16CE66FD" w:rsidR="008A55FE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April </w:t>
            </w:r>
            <w:r w:rsidR="00D16AA7">
              <w:rPr>
                <w:rFonts w:ascii="Cambria" w:eastAsia="Times New Roman" w:hAnsi="Cambria" w:cs="Times New Roman"/>
              </w:rPr>
              <w:t>–</w:t>
            </w:r>
            <w:r w:rsidRPr="008D61E5">
              <w:rPr>
                <w:rFonts w:ascii="Cambria" w:eastAsia="Times New Roman" w:hAnsi="Cambria" w:cs="Times New Roman"/>
              </w:rPr>
              <w:t xml:space="preserve"> De</w:t>
            </w:r>
            <w:r w:rsidR="00530ABC">
              <w:rPr>
                <w:rFonts w:ascii="Cambria" w:eastAsia="Times New Roman" w:hAnsi="Cambria" w:cs="Times New Roman"/>
              </w:rPr>
              <w:t>c</w:t>
            </w:r>
          </w:p>
          <w:p w14:paraId="0751BAAD" w14:textId="77777777" w:rsidR="00530ABC" w:rsidRDefault="00530AB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62EDD88C" w14:textId="016F7994" w:rsidR="00D16AA7" w:rsidRPr="008D61E5" w:rsidRDefault="00D16AA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510" w:type="dxa"/>
            <w:noWrap/>
            <w:hideMark/>
          </w:tcPr>
          <w:p w14:paraId="59994F05" w14:textId="06AA5938" w:rsidR="00B82D7C" w:rsidRPr="00F136AA" w:rsidRDefault="00D16AA7" w:rsidP="008D61E5">
            <w:pPr>
              <w:spacing w:after="0" w:line="240" w:lineRule="auto"/>
            </w:pPr>
            <w:r>
              <w:t xml:space="preserve"> </w:t>
            </w:r>
            <w:hyperlink r:id="rId76" w:history="1">
              <w:r w:rsidR="00F136AA" w:rsidRPr="007E528E">
                <w:rPr>
                  <w:rStyle w:val="Hyperlink"/>
                  <w:rFonts w:ascii="Cambria" w:eastAsia="Times New Roman" w:hAnsi="Cambria" w:cs="Times New Roman"/>
                </w:rPr>
                <w:t>quilterbev@gmail.com</w:t>
              </w:r>
            </w:hyperlink>
          </w:p>
        </w:tc>
        <w:tc>
          <w:tcPr>
            <w:tcW w:w="4335" w:type="dxa"/>
            <w:noWrap/>
            <w:hideMark/>
          </w:tcPr>
          <w:p w14:paraId="69795CB0" w14:textId="7016734C" w:rsidR="00B82D7C" w:rsidRPr="00F136AA" w:rsidRDefault="00D16AA7" w:rsidP="008D61E5">
            <w:pPr>
              <w:spacing w:after="0" w:line="240" w:lineRule="auto"/>
            </w:pPr>
            <w:r>
              <w:t xml:space="preserve"> </w:t>
            </w:r>
            <w:hyperlink r:id="rId77" w:history="1">
              <w:proofErr w:type="spellStart"/>
              <w:r w:rsidR="00F43723" w:rsidRPr="007E528E">
                <w:rPr>
                  <w:rStyle w:val="Hyperlink"/>
                  <w:rFonts w:ascii="Cambria" w:eastAsia="Times New Roman" w:hAnsi="Cambria" w:cs="Times New Roman"/>
                </w:rPr>
                <w:t>www.beverlyfine.com</w:t>
              </w:r>
              <w:proofErr w:type="spellEnd"/>
            </w:hyperlink>
          </w:p>
          <w:p w14:paraId="6FE5BF06" w14:textId="77777777" w:rsidR="00B53F76" w:rsidRPr="008D61E5" w:rsidRDefault="00B53F7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F31E53" w:rsidRPr="008D61E5" w14:paraId="4CE5A48E" w14:textId="77777777" w:rsidTr="00AC2609">
        <w:trPr>
          <w:tblCellSpacing w:w="0" w:type="dxa"/>
        </w:trPr>
        <w:tc>
          <w:tcPr>
            <w:tcW w:w="4140" w:type="dxa"/>
            <w:hideMark/>
          </w:tcPr>
          <w:p w14:paraId="79B20658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Priscilla B Godfrey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557FB8" w:rsidRPr="008D61E5">
              <w:rPr>
                <w:rFonts w:ascii="Cambria" w:eastAsia="Times New Roman" w:hAnsi="Cambria" w:cs="Times New Roman"/>
              </w:rPr>
              <w:t>PO</w:t>
            </w:r>
            <w:r w:rsidRPr="008D61E5">
              <w:rPr>
                <w:rFonts w:ascii="Cambria" w:eastAsia="Times New Roman" w:hAnsi="Cambria" w:cs="Times New Roman"/>
              </w:rPr>
              <w:t xml:space="preserve"> Box 252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proofErr w:type="spellStart"/>
            <w:r w:rsidRPr="008D61E5">
              <w:rPr>
                <w:rFonts w:ascii="Cambria" w:eastAsia="Times New Roman" w:hAnsi="Cambria" w:cs="Times New Roman"/>
              </w:rPr>
              <w:t>Philomont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t xml:space="preserve">, VA  </w:t>
            </w:r>
            <w:r w:rsidR="002D1FAC" w:rsidRPr="008D61E5">
              <w:rPr>
                <w:rFonts w:ascii="Cambria" w:eastAsia="Times New Roman" w:hAnsi="Cambria" w:cs="Times New Roman"/>
              </w:rPr>
              <w:t>20131-0252</w:t>
            </w:r>
            <w:r w:rsidR="002D1FAC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1A51F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40 687 5689</w:t>
            </w:r>
          </w:p>
        </w:tc>
        <w:tc>
          <w:tcPr>
            <w:tcW w:w="7845" w:type="dxa"/>
            <w:gridSpan w:val="2"/>
            <w:noWrap/>
            <w:hideMark/>
          </w:tcPr>
          <w:p w14:paraId="3DAA64B1" w14:textId="5D9CB8E0" w:rsidR="00B82D7C" w:rsidRPr="008D61E5" w:rsidRDefault="00F4372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t xml:space="preserve"> </w:t>
            </w:r>
            <w:hyperlink r:id="rId78" w:history="1">
              <w:proofErr w:type="spellStart"/>
              <w:r w:rsidR="00B70580" w:rsidRPr="007E528E">
                <w:rPr>
                  <w:rStyle w:val="Hyperlink"/>
                  <w:rFonts w:ascii="Cambria" w:eastAsia="Times New Roman" w:hAnsi="Cambria" w:cs="Times New Roman"/>
                </w:rPr>
                <w:t>godfreyblueridge@gmail.com</w:t>
              </w:r>
              <w:proofErr w:type="spellEnd"/>
            </w:hyperlink>
          </w:p>
        </w:tc>
      </w:tr>
    </w:tbl>
    <w:p w14:paraId="7FD34E1F" w14:textId="77777777" w:rsidR="001A64B3" w:rsidRDefault="001A64B3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32" w:name="WA"/>
      <w:bookmarkEnd w:id="32"/>
    </w:p>
    <w:p w14:paraId="4DD387E2" w14:textId="3FAD8BA7"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Washington</w:t>
      </w:r>
    </w:p>
    <w:p w14:paraId="4710B621" w14:textId="77777777" w:rsidR="00637018" w:rsidRPr="00637018" w:rsidRDefault="00637018" w:rsidP="008D61E5">
      <w:pPr>
        <w:spacing w:after="0" w:line="240" w:lineRule="auto"/>
        <w:rPr>
          <w:rFonts w:ascii="Cambria" w:eastAsia="Times New Roman" w:hAnsi="Cambria" w:cs="Times New Roman"/>
          <w:b/>
        </w:rPr>
      </w:pP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8D61E5" w14:paraId="4578F142" w14:textId="77777777" w:rsidTr="00AC2609">
        <w:trPr>
          <w:tblCellSpacing w:w="0" w:type="dxa"/>
        </w:trPr>
        <w:tc>
          <w:tcPr>
            <w:tcW w:w="4140" w:type="dxa"/>
            <w:hideMark/>
          </w:tcPr>
          <w:p w14:paraId="6727DF56" w14:textId="7740254F" w:rsidR="008E28D8" w:rsidRPr="002526AD" w:rsidRDefault="008E28D8" w:rsidP="008E28D8">
            <w:pPr>
              <w:spacing w:after="0" w:line="240" w:lineRule="auto"/>
              <w:rPr>
                <w:rFonts w:asciiTheme="majorHAnsi" w:hAnsiTheme="majorHAnsi"/>
                <w:color w:val="000000"/>
                <w:sz w:val="24"/>
                <w:szCs w:val="24"/>
              </w:rPr>
            </w:pPr>
            <w:r w:rsidRPr="002526AD">
              <w:rPr>
                <w:rFonts w:asciiTheme="majorHAnsi" w:hAnsiTheme="majorHAnsi"/>
                <w:color w:val="000000"/>
                <w:sz w:val="24"/>
                <w:szCs w:val="24"/>
              </w:rPr>
              <w:t>Elizabeth Spannring</w:t>
            </w:r>
          </w:p>
          <w:p w14:paraId="72E43039" w14:textId="02907FA1" w:rsidR="002526AD" w:rsidRPr="002526AD" w:rsidRDefault="002526AD" w:rsidP="008E28D8">
            <w:pPr>
              <w:spacing w:after="0" w:line="240" w:lineRule="auto"/>
              <w:rPr>
                <w:rFonts w:asciiTheme="majorHAnsi" w:hAnsiTheme="majorHAnsi"/>
                <w:color w:val="000000"/>
                <w:sz w:val="24"/>
                <w:szCs w:val="24"/>
              </w:rPr>
            </w:pPr>
            <w:r w:rsidRPr="002526AD">
              <w:rPr>
                <w:rFonts w:asciiTheme="majorHAnsi" w:hAnsiTheme="majorHAnsi"/>
                <w:color w:val="000000"/>
                <w:sz w:val="24"/>
                <w:szCs w:val="24"/>
              </w:rPr>
              <w:t>PO Box 332</w:t>
            </w:r>
          </w:p>
          <w:p w14:paraId="7FAFCDCA" w14:textId="77777777" w:rsidR="008E28D8" w:rsidRPr="002526AD" w:rsidRDefault="008E28D8" w:rsidP="008E28D8">
            <w:pPr>
              <w:spacing w:after="0" w:line="240" w:lineRule="auto"/>
              <w:rPr>
                <w:rFonts w:asciiTheme="majorHAnsi" w:hAnsiTheme="majorHAnsi"/>
                <w:color w:val="000000"/>
                <w:sz w:val="24"/>
                <w:szCs w:val="24"/>
              </w:rPr>
            </w:pPr>
            <w:r w:rsidRPr="002526AD">
              <w:rPr>
                <w:rFonts w:asciiTheme="majorHAnsi" w:hAnsiTheme="majorHAnsi"/>
                <w:color w:val="000000"/>
                <w:sz w:val="24"/>
                <w:szCs w:val="24"/>
              </w:rPr>
              <w:t>La Center, WA 98629</w:t>
            </w:r>
          </w:p>
          <w:p w14:paraId="1676BFA3" w14:textId="77777777" w:rsidR="008E28D8" w:rsidRDefault="008E28D8" w:rsidP="008E28D8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  <w:p w14:paraId="64A2906D" w14:textId="77777777" w:rsidR="00637018" w:rsidRPr="008D61E5" w:rsidRDefault="00637018" w:rsidP="00BB08ED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845" w:type="dxa"/>
            <w:noWrap/>
            <w:hideMark/>
          </w:tcPr>
          <w:p w14:paraId="4B8B98FD" w14:textId="2AD767E6" w:rsidR="00B82D7C" w:rsidRPr="008D61E5" w:rsidRDefault="00B90449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t xml:space="preserve">  </w:t>
            </w:r>
            <w:hyperlink r:id="rId79" w:history="1">
              <w:proofErr w:type="spellStart"/>
              <w:r w:rsidRPr="009003F0">
                <w:rPr>
                  <w:rStyle w:val="Hyperlink"/>
                  <w:rFonts w:ascii="Cambria" w:eastAsia="Times New Roman" w:hAnsi="Cambria" w:cs="Times New Roman"/>
                </w:rPr>
                <w:t>trapunto@gmail.com</w:t>
              </w:r>
              <w:proofErr w:type="spellEnd"/>
            </w:hyperlink>
          </w:p>
        </w:tc>
      </w:tr>
    </w:tbl>
    <w:p w14:paraId="3EBC75CF" w14:textId="77777777" w:rsidR="006C5486" w:rsidRDefault="006C5486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33" w:name="DC"/>
      <w:bookmarkStart w:id="34" w:name="WV"/>
      <w:bookmarkEnd w:id="33"/>
      <w:bookmarkEnd w:id="34"/>
    </w:p>
    <w:p w14:paraId="796D0DEE" w14:textId="5DDB3CE8" w:rsidR="00B82D7C" w:rsidRPr="00637018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West Virginia</w:t>
      </w:r>
    </w:p>
    <w:p w14:paraId="67BC49F6" w14:textId="77777777" w:rsidR="00637018" w:rsidRPr="008D61E5" w:rsidRDefault="00637018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Style w:val="TableGrid"/>
        <w:tblW w:w="11985" w:type="dxa"/>
        <w:tblLook w:val="04A0" w:firstRow="1" w:lastRow="0" w:firstColumn="1" w:lastColumn="0" w:noHBand="0" w:noVBand="1"/>
      </w:tblPr>
      <w:tblGrid>
        <w:gridCol w:w="4140"/>
        <w:gridCol w:w="3510"/>
        <w:gridCol w:w="3865"/>
        <w:gridCol w:w="470"/>
      </w:tblGrid>
      <w:tr w:rsidR="00F31E53" w:rsidRPr="008D61E5" w14:paraId="04E331E6" w14:textId="77777777" w:rsidTr="0018119C"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D6E4ECA" w14:textId="77777777" w:rsidR="00B75BBF" w:rsidRPr="008D61E5" w:rsidRDefault="00B82D7C" w:rsidP="008D61E5">
            <w:pPr>
              <w:rPr>
                <w:rFonts w:ascii="Cambria" w:hAnsi="Cambria"/>
              </w:rPr>
            </w:pPr>
            <w:r w:rsidRPr="008D61E5">
              <w:rPr>
                <w:rFonts w:ascii="Cambria" w:eastAsia="Times New Roman" w:hAnsi="Cambria" w:cs="Times New Roman"/>
              </w:rPr>
              <w:t>Fran Kordek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B75BBF" w:rsidRPr="008D61E5">
              <w:rPr>
                <w:rFonts w:ascii="Cambria" w:hAnsi="Cambria"/>
              </w:rPr>
              <w:t>176 Raven Rock Dr</w:t>
            </w:r>
          </w:p>
          <w:p w14:paraId="4BD16EDA" w14:textId="77777777" w:rsidR="00B75BBF" w:rsidRPr="008D61E5" w:rsidRDefault="00B75BBF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Morgantown, WV 26508</w:t>
            </w:r>
          </w:p>
          <w:p w14:paraId="389C7D8F" w14:textId="6868EDE6" w:rsidR="004F6A52" w:rsidRPr="008D61E5" w:rsidRDefault="00B75BBF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Phone: </w:t>
            </w:r>
            <w:r w:rsidR="001A51F9" w:rsidRPr="008D61E5">
              <w:rPr>
                <w:rFonts w:ascii="Cambria" w:hAnsi="Cambria"/>
              </w:rPr>
              <w:t>(H)</w:t>
            </w:r>
            <w:r w:rsidRPr="008D61E5">
              <w:rPr>
                <w:rFonts w:ascii="Cambria" w:hAnsi="Cambria"/>
              </w:rPr>
              <w:t xml:space="preserve">304-594-1208 </w:t>
            </w:r>
          </w:p>
          <w:p w14:paraId="75FA82EB" w14:textId="77777777" w:rsidR="00B75BBF" w:rsidRDefault="001A51F9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               (C)</w:t>
            </w:r>
            <w:r w:rsidR="00B75BBF" w:rsidRPr="008D61E5">
              <w:rPr>
                <w:rFonts w:ascii="Cambria" w:hAnsi="Cambria"/>
              </w:rPr>
              <w:t xml:space="preserve">304-614-1359 </w:t>
            </w:r>
          </w:p>
          <w:p w14:paraId="267D6C7B" w14:textId="77777777" w:rsidR="00637018" w:rsidRPr="008D61E5" w:rsidRDefault="00637018" w:rsidP="008D61E5">
            <w:pPr>
              <w:rPr>
                <w:rFonts w:ascii="Cambria" w:hAnsi="Cambria"/>
              </w:rPr>
            </w:pPr>
          </w:p>
          <w:p w14:paraId="34B76EF2" w14:textId="77777777" w:rsidR="00B82D7C" w:rsidRPr="008D61E5" w:rsidRDefault="00B82D7C" w:rsidP="008D61E5">
            <w:pPr>
              <w:rPr>
                <w:rFonts w:ascii="Cambria" w:eastAsia="Times New Roman" w:hAnsi="Cambria" w:cs="Times New Roman"/>
              </w:rPr>
            </w:pP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C27FF98" w14:textId="77777777" w:rsidR="00B82D7C" w:rsidRPr="008D61E5" w:rsidRDefault="00553E97" w:rsidP="008D61E5">
            <w:pPr>
              <w:rPr>
                <w:rFonts w:ascii="Cambria" w:eastAsia="Times New Roman" w:hAnsi="Cambria" w:cs="Times New Roman"/>
              </w:rPr>
            </w:pPr>
            <w:hyperlink r:id="rId80" w:history="1">
              <w:proofErr w:type="spellStart"/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kordekfran@gmail.com</w:t>
              </w:r>
              <w:proofErr w:type="spellEnd"/>
            </w:hyperlink>
          </w:p>
        </w:tc>
        <w:tc>
          <w:tcPr>
            <w:tcW w:w="4335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9E347E6" w14:textId="77777777" w:rsidR="00B53F76" w:rsidRPr="008D61E5" w:rsidRDefault="00B53F76" w:rsidP="008D61E5">
            <w:pPr>
              <w:rPr>
                <w:rFonts w:ascii="Cambria" w:hAnsi="Cambria"/>
              </w:rPr>
            </w:pPr>
          </w:p>
          <w:p w14:paraId="6F49FFB2" w14:textId="77777777" w:rsidR="00B82D7C" w:rsidRPr="008D61E5" w:rsidRDefault="00B82D7C" w:rsidP="008D61E5">
            <w:pPr>
              <w:rPr>
                <w:rFonts w:ascii="Cambria" w:eastAsia="Times New Roman" w:hAnsi="Cambria" w:cs="Times New Roman"/>
              </w:rPr>
            </w:pPr>
          </w:p>
        </w:tc>
      </w:tr>
      <w:tr w:rsidR="00DA0316" w14:paraId="15D4AB67" w14:textId="77777777" w:rsidTr="0018119C">
        <w:trPr>
          <w:gridAfter w:val="1"/>
          <w:wAfter w:w="470" w:type="dxa"/>
        </w:trPr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</w:tcPr>
          <w:p w14:paraId="1AFDFD21" w14:textId="77777777" w:rsidR="00DA0316" w:rsidRPr="009E2140" w:rsidRDefault="00DA0316" w:rsidP="00DA0316">
            <w:pPr>
              <w:rPr>
                <w:rFonts w:ascii="Cambria" w:hAnsi="Cambria"/>
              </w:rPr>
            </w:pPr>
            <w:bookmarkStart w:id="35" w:name="WI"/>
            <w:bookmarkEnd w:id="35"/>
            <w:r w:rsidRPr="009E2140">
              <w:rPr>
                <w:rFonts w:ascii="Cambria" w:hAnsi="Cambria"/>
              </w:rPr>
              <w:t>Amy Pabst</w:t>
            </w:r>
          </w:p>
          <w:p w14:paraId="1CE493C9" w14:textId="77777777" w:rsidR="00DA0316" w:rsidRPr="009E2140" w:rsidRDefault="00DA0316" w:rsidP="00DA0316">
            <w:pPr>
              <w:rPr>
                <w:rFonts w:ascii="Cambria" w:hAnsi="Cambria"/>
              </w:rPr>
            </w:pPr>
            <w:r w:rsidRPr="009E2140">
              <w:rPr>
                <w:rFonts w:ascii="Cambria" w:hAnsi="Cambria"/>
              </w:rPr>
              <w:t>1898 Seaman Fork</w:t>
            </w:r>
          </w:p>
          <w:p w14:paraId="080653B9" w14:textId="77777777" w:rsidR="00DA0316" w:rsidRPr="009E2140" w:rsidRDefault="00DA0316" w:rsidP="00DA0316">
            <w:pPr>
              <w:rPr>
                <w:rFonts w:ascii="Cambria" w:hAnsi="Cambria"/>
              </w:rPr>
            </w:pPr>
            <w:r w:rsidRPr="009E2140">
              <w:rPr>
                <w:rFonts w:ascii="Cambria" w:hAnsi="Cambria"/>
              </w:rPr>
              <w:t>Le Roy, WV  25252</w:t>
            </w:r>
          </w:p>
          <w:p w14:paraId="75C6A18B" w14:textId="77777777" w:rsidR="00DA0316" w:rsidRPr="009E2140" w:rsidRDefault="00DA0316" w:rsidP="007E1823">
            <w:pPr>
              <w:rPr>
                <w:rFonts w:ascii="Cambria" w:eastAsia="Times New Roman" w:hAnsi="Cambria" w:cs="Times New Roman"/>
                <w:i/>
                <w:iCs/>
              </w:rPr>
            </w:pPr>
            <w:r w:rsidRPr="009E2140">
              <w:rPr>
                <w:rFonts w:ascii="Cambria" w:hAnsi="Cambria"/>
              </w:rPr>
              <w:t>Phone: (C)</w:t>
            </w:r>
            <w:r w:rsidR="007E1823" w:rsidRPr="009E2140">
              <w:rPr>
                <w:rFonts w:ascii="Cambria" w:hAnsi="Cambria"/>
              </w:rPr>
              <w:t xml:space="preserve"> 304 377 4112</w:t>
            </w:r>
            <w:r w:rsidR="007E1823" w:rsidRPr="009E2140">
              <w:rPr>
                <w:rFonts w:ascii="Cambria" w:eastAsia="Times New Roman" w:hAnsi="Cambria" w:cs="Times New Roman"/>
                <w:i/>
                <w:iCs/>
              </w:rPr>
              <w:t xml:space="preserve"> 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</w:tcPr>
          <w:p w14:paraId="60303A52" w14:textId="77777777" w:rsidR="00DA0316" w:rsidRPr="009E2140" w:rsidRDefault="00553E97" w:rsidP="008D61E5">
            <w:pPr>
              <w:rPr>
                <w:rFonts w:ascii="Cambria" w:eastAsia="Times New Roman" w:hAnsi="Cambria" w:cs="Times New Roman"/>
                <w:i/>
                <w:iCs/>
              </w:rPr>
            </w:pPr>
            <w:hyperlink r:id="rId81" w:history="1">
              <w:proofErr w:type="spellStart"/>
              <w:r w:rsidR="00DA0316" w:rsidRPr="009E2140">
                <w:rPr>
                  <w:rStyle w:val="Hyperlink"/>
                  <w:rFonts w:ascii="Cambria" w:hAnsi="Cambria"/>
                </w:rPr>
                <w:t>amypabst19@gmail.com</w:t>
              </w:r>
              <w:proofErr w:type="spellEnd"/>
            </w:hyperlink>
          </w:p>
        </w:tc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353A3A20" w14:textId="77777777" w:rsidR="00DA0316" w:rsidRDefault="00DA0316" w:rsidP="008D61E5">
            <w:pPr>
              <w:rPr>
                <w:rFonts w:ascii="Cambria" w:eastAsia="Times New Roman" w:hAnsi="Cambria" w:cs="Times New Roman"/>
                <w:i/>
                <w:iCs/>
              </w:rPr>
            </w:pPr>
          </w:p>
        </w:tc>
      </w:tr>
    </w:tbl>
    <w:p w14:paraId="1AC056BA" w14:textId="77777777" w:rsidR="00637018" w:rsidRDefault="00637018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14:paraId="2D264929" w14:textId="77777777" w:rsidR="006C5486" w:rsidRDefault="006C5486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14:paraId="5FCBDBE9" w14:textId="5F0064C2" w:rsidR="00B82D7C" w:rsidRPr="00637018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Wisconsin</w:t>
      </w:r>
    </w:p>
    <w:p w14:paraId="2AC05848" w14:textId="77777777" w:rsidR="00637018" w:rsidRPr="008D61E5" w:rsidRDefault="00637018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DE13BF" w:rsidRPr="008D61E5" w14:paraId="5BE13DAD" w14:textId="77777777" w:rsidTr="00AC2609">
        <w:trPr>
          <w:trHeight w:val="972"/>
          <w:tblCellSpacing w:w="0" w:type="dxa"/>
        </w:trPr>
        <w:tc>
          <w:tcPr>
            <w:tcW w:w="4140" w:type="dxa"/>
          </w:tcPr>
          <w:p w14:paraId="136585A9" w14:textId="77777777" w:rsidR="00DE13BF" w:rsidRPr="008D61E5" w:rsidRDefault="00DE13BF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Allison Rainboth</w:t>
            </w:r>
          </w:p>
          <w:p w14:paraId="38C56F79" w14:textId="77777777" w:rsidR="00DE13BF" w:rsidRPr="008D61E5" w:rsidRDefault="00DE13BF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164 East Moore St</w:t>
            </w:r>
          </w:p>
          <w:p w14:paraId="09524EF3" w14:textId="77777777" w:rsidR="00DE13BF" w:rsidRPr="008D61E5" w:rsidRDefault="00DE13BF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Berlin, WI  54923</w:t>
            </w:r>
          </w:p>
          <w:p w14:paraId="35AB7986" w14:textId="77777777" w:rsidR="00635724" w:rsidRDefault="00EE7491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  <w:shd w:val="clear" w:color="auto" w:fill="FFFFFF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Phone: </w:t>
            </w:r>
            <w:r w:rsidR="00767BA9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(H)</w:t>
            </w:r>
            <w:r w:rsidR="00DE13B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920</w:t>
            </w:r>
            <w:r w:rsidR="00CF0F1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13B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290</w:t>
            </w:r>
            <w:r w:rsidR="00CF0F1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13B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5198</w:t>
            </w:r>
          </w:p>
          <w:p w14:paraId="0E61DAD5" w14:textId="77777777" w:rsidR="00DE13BF" w:rsidRPr="008D61E5" w:rsidRDefault="00DE13BF" w:rsidP="008D61E5">
            <w:pPr>
              <w:spacing w:after="0"/>
              <w:rPr>
                <w:rFonts w:ascii="Cambria" w:eastAsia="Times New Roman" w:hAnsi="Cambria"/>
                <w:color w:val="000000"/>
              </w:rPr>
            </w:pPr>
          </w:p>
        </w:tc>
        <w:tc>
          <w:tcPr>
            <w:tcW w:w="7845" w:type="dxa"/>
            <w:noWrap/>
          </w:tcPr>
          <w:p w14:paraId="5B14C5FD" w14:textId="0CC281BC" w:rsidR="00DE13BF" w:rsidRPr="008D61E5" w:rsidRDefault="00B90449" w:rsidP="008D61E5">
            <w:pPr>
              <w:spacing w:after="0"/>
              <w:rPr>
                <w:rFonts w:ascii="Cambria" w:eastAsia="Times New Roman" w:hAnsi="Cambria"/>
                <w:color w:val="000000"/>
              </w:rPr>
            </w:pPr>
            <w:r>
              <w:t xml:space="preserve"> </w:t>
            </w:r>
            <w:hyperlink r:id="rId82" w:history="1">
              <w:proofErr w:type="spellStart"/>
              <w:r w:rsidRPr="009003F0">
                <w:rPr>
                  <w:rStyle w:val="Hyperlink"/>
                  <w:rFonts w:ascii="Cambria" w:hAnsi="Cambria"/>
                </w:rPr>
                <w:t>arainboth@gmail.com</w:t>
              </w:r>
              <w:proofErr w:type="spellEnd"/>
            </w:hyperlink>
            <w:r w:rsidR="00FB5E66" w:rsidRPr="008D61E5">
              <w:rPr>
                <w:rStyle w:val="Hyperlink"/>
                <w:rFonts w:ascii="Cambria" w:hAnsi="Cambria"/>
                <w:u w:val="none"/>
              </w:rPr>
              <w:t xml:space="preserve">                               </w:t>
            </w:r>
            <w:proofErr w:type="spellStart"/>
            <w:r w:rsidR="00FB5E66" w:rsidRPr="008D61E5">
              <w:rPr>
                <w:rStyle w:val="Hyperlink"/>
                <w:rFonts w:ascii="Cambria" w:hAnsi="Cambria"/>
              </w:rPr>
              <w:t>allisonrainboth.com</w:t>
            </w:r>
            <w:proofErr w:type="spellEnd"/>
          </w:p>
          <w:p w14:paraId="46FC65FC" w14:textId="77777777" w:rsidR="00DE13BF" w:rsidRPr="008D61E5" w:rsidRDefault="00DE13BF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  <w:tr w:rsidR="00545817" w:rsidRPr="008D61E5" w14:paraId="1844C64E" w14:textId="77777777" w:rsidTr="00AC2609">
        <w:trPr>
          <w:trHeight w:val="990"/>
          <w:tblCellSpacing w:w="0" w:type="dxa"/>
        </w:trPr>
        <w:tc>
          <w:tcPr>
            <w:tcW w:w="4140" w:type="dxa"/>
          </w:tcPr>
          <w:p w14:paraId="2C20F1FD" w14:textId="1884C595" w:rsidR="00637018" w:rsidRPr="008D61E5" w:rsidRDefault="0054581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Maribeth </w:t>
            </w:r>
            <w:proofErr w:type="spellStart"/>
            <w:r w:rsidRPr="008D61E5">
              <w:rPr>
                <w:rFonts w:ascii="Cambria" w:eastAsia="Times New Roman" w:hAnsi="Cambria" w:cs="Times New Roman"/>
              </w:rPr>
              <w:t>Schmit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br/>
            </w:r>
            <w:proofErr w:type="spellStart"/>
            <w:r w:rsidRPr="008D61E5">
              <w:rPr>
                <w:rFonts w:ascii="Cambria" w:eastAsia="Times New Roman" w:hAnsi="Cambria" w:cs="Times New Roman"/>
              </w:rPr>
              <w:t>W72N370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t xml:space="preserve"> Cedar Pointe Ave</w:t>
            </w:r>
            <w:r w:rsidRPr="008D61E5">
              <w:rPr>
                <w:rFonts w:ascii="Cambria" w:eastAsia="Times New Roman" w:hAnsi="Cambria" w:cs="Times New Roman"/>
              </w:rPr>
              <w:br/>
              <w:t>Cedarburg, WI  53012-2246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767BA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262 302 9264</w:t>
            </w:r>
          </w:p>
        </w:tc>
        <w:tc>
          <w:tcPr>
            <w:tcW w:w="7845" w:type="dxa"/>
            <w:noWrap/>
          </w:tcPr>
          <w:p w14:paraId="06F03E78" w14:textId="77777777" w:rsidR="001E22C0" w:rsidRPr="008D61E5" w:rsidRDefault="00553E9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3" w:history="1">
              <w:proofErr w:type="spellStart"/>
              <w:r w:rsidR="00545817" w:rsidRPr="008D61E5">
                <w:rPr>
                  <w:rStyle w:val="Hyperlink"/>
                  <w:rFonts w:ascii="Cambria" w:eastAsia="Times New Roman" w:hAnsi="Cambria" w:cs="Times New Roman"/>
                </w:rPr>
                <w:t>materialgirl@wi.rr.com</w:t>
              </w:r>
              <w:proofErr w:type="spellEnd"/>
            </w:hyperlink>
            <w:r w:rsidR="00545817" w:rsidRPr="008D61E5">
              <w:rPr>
                <w:rFonts w:ascii="Cambria" w:eastAsia="Times New Roman" w:hAnsi="Cambria" w:cs="Times New Roman"/>
              </w:rPr>
              <w:t xml:space="preserve">                     </w:t>
            </w:r>
            <w:r w:rsidR="00D81274" w:rsidRPr="008D61E5">
              <w:rPr>
                <w:rFonts w:ascii="Cambria" w:eastAsia="Times New Roman" w:hAnsi="Cambria" w:cs="Times New Roman"/>
              </w:rPr>
              <w:t xml:space="preserve">        </w:t>
            </w:r>
            <w:hyperlink r:id="rId84" w:history="1">
              <w:proofErr w:type="spellStart"/>
              <w:r w:rsidR="001E22C0" w:rsidRPr="008D61E5">
                <w:rPr>
                  <w:rStyle w:val="Hyperlink"/>
                  <w:rFonts w:ascii="Cambria" w:eastAsia="Times New Roman" w:hAnsi="Cambria" w:cs="Times New Roman"/>
                </w:rPr>
                <w:t>www.wiquiltjudge.com</w:t>
              </w:r>
              <w:proofErr w:type="spellEnd"/>
            </w:hyperlink>
          </w:p>
          <w:p w14:paraId="499946FA" w14:textId="77777777" w:rsidR="00545817" w:rsidRPr="008D61E5" w:rsidRDefault="0054581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14:paraId="21785DE1" w14:textId="77777777"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36" w:name="WY"/>
      <w:bookmarkEnd w:id="36"/>
    </w:p>
    <w:p w14:paraId="21B6356A" w14:textId="77777777"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Wyoming</w:t>
      </w:r>
    </w:p>
    <w:p w14:paraId="662BF195" w14:textId="77777777" w:rsidR="00637018" w:rsidRPr="00637018" w:rsidRDefault="00637018" w:rsidP="008D61E5">
      <w:pPr>
        <w:spacing w:after="0" w:line="240" w:lineRule="auto"/>
        <w:rPr>
          <w:rFonts w:ascii="Cambria" w:eastAsia="Times New Roman" w:hAnsi="Cambria" w:cs="Times New Roman"/>
          <w:b/>
        </w:rPr>
      </w:pP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8D61E5" w14:paraId="26E9D417" w14:textId="77777777" w:rsidTr="00AC2609">
        <w:trPr>
          <w:tblCellSpacing w:w="0" w:type="dxa"/>
        </w:trPr>
        <w:tc>
          <w:tcPr>
            <w:tcW w:w="4140" w:type="dxa"/>
            <w:hideMark/>
          </w:tcPr>
          <w:p w14:paraId="3EDFC54F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Kathy </w:t>
            </w:r>
            <w:proofErr w:type="spellStart"/>
            <w:r w:rsidRPr="008D61E5">
              <w:rPr>
                <w:rFonts w:ascii="Cambria" w:eastAsia="Times New Roman" w:hAnsi="Cambria" w:cs="Times New Roman"/>
              </w:rPr>
              <w:t>Lichtendahl</w:t>
            </w:r>
            <w:proofErr w:type="spellEnd"/>
            <w:r w:rsidRPr="008D61E5">
              <w:rPr>
                <w:rFonts w:ascii="Cambria" w:eastAsia="Times New Roman" w:hAnsi="Cambria" w:cs="Times New Roman"/>
              </w:rPr>
              <w:br/>
              <w:t>267</w:t>
            </w:r>
            <w:r w:rsidR="00911CA3" w:rsidRPr="008D61E5">
              <w:rPr>
                <w:rFonts w:ascii="Cambria" w:eastAsia="Times New Roman" w:hAnsi="Cambria" w:cs="Times New Roman"/>
              </w:rPr>
              <w:t xml:space="preserve"> N Tolman Rd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Powell, WY  82435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767BA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307 645 3366</w:t>
            </w:r>
            <w:r w:rsidR="00574F0F" w:rsidRPr="008D61E5">
              <w:rPr>
                <w:rFonts w:ascii="Cambria" w:eastAsia="Times New Roman" w:hAnsi="Cambria" w:cs="Times New Roman"/>
              </w:rPr>
              <w:t xml:space="preserve"> </w:t>
            </w:r>
          </w:p>
          <w:p w14:paraId="29A13BEC" w14:textId="431DF0DE" w:rsidR="00574F0F" w:rsidRPr="008D61E5" w:rsidRDefault="00574F0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(C)307 250 0610</w:t>
            </w:r>
          </w:p>
          <w:p w14:paraId="29848681" w14:textId="77777777" w:rsidR="00574F0F" w:rsidRPr="008D61E5" w:rsidRDefault="00574F0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845" w:type="dxa"/>
            <w:noWrap/>
            <w:hideMark/>
          </w:tcPr>
          <w:p w14:paraId="5C28DE6D" w14:textId="1A390357" w:rsidR="00B82D7C" w:rsidRPr="00F31251" w:rsidRDefault="00553E9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5" w:history="1">
              <w:proofErr w:type="spellStart"/>
              <w:r w:rsidR="005C553E" w:rsidRPr="00F31251">
                <w:rPr>
                  <w:rStyle w:val="Hyperlink"/>
                  <w:u w:val="none"/>
                </w:rPr>
                <w:t>k</w:t>
              </w:r>
              <w:r w:rsidR="005C553E" w:rsidRPr="00F31251">
                <w:rPr>
                  <w:rStyle w:val="Hyperlink"/>
                  <w:rFonts w:ascii="Cambria" w:hAnsi="Cambria"/>
                  <w:u w:val="none"/>
                </w:rPr>
                <w:t>athylich@yahoo.com</w:t>
              </w:r>
              <w:proofErr w:type="spellEnd"/>
            </w:hyperlink>
            <w:r w:rsidR="00F31251" w:rsidRPr="00F31251">
              <w:rPr>
                <w:rStyle w:val="Hyperlink"/>
                <w:rFonts w:ascii="Cambria" w:hAnsi="Cambria"/>
                <w:u w:val="none"/>
              </w:rPr>
              <w:t xml:space="preserve">                                 </w:t>
            </w:r>
            <w:proofErr w:type="spellStart"/>
            <w:r w:rsidR="00F31251" w:rsidRPr="00F31251">
              <w:rPr>
                <w:rStyle w:val="Hyperlink"/>
                <w:rFonts w:ascii="Cambria" w:hAnsi="Cambria"/>
                <w:u w:val="none"/>
              </w:rPr>
              <w:t>www.kathylichtendahl.com</w:t>
            </w:r>
            <w:proofErr w:type="spellEnd"/>
          </w:p>
        </w:tc>
      </w:tr>
    </w:tbl>
    <w:p w14:paraId="737A3DAF" w14:textId="77777777" w:rsidR="00DD5AD2" w:rsidRPr="008D61E5" w:rsidRDefault="00DD5AD2" w:rsidP="008D61E5">
      <w:pPr>
        <w:spacing w:after="0"/>
        <w:rPr>
          <w:rFonts w:ascii="Cambria" w:hAnsi="Cambria"/>
        </w:rPr>
      </w:pPr>
    </w:p>
    <w:p w14:paraId="339D5FC8" w14:textId="77777777" w:rsidR="004D5ED7" w:rsidRPr="008D61E5" w:rsidRDefault="004D5ED7" w:rsidP="008D61E5">
      <w:pPr>
        <w:spacing w:after="0"/>
        <w:rPr>
          <w:rFonts w:ascii="Cambria" w:hAnsi="Cambria"/>
        </w:rPr>
      </w:pPr>
    </w:p>
    <w:p w14:paraId="37704337" w14:textId="77777777" w:rsidR="00FB5E66" w:rsidRPr="008D61E5" w:rsidRDefault="00FB5E66" w:rsidP="008D61E5">
      <w:pPr>
        <w:spacing w:after="0"/>
        <w:rPr>
          <w:rFonts w:ascii="Cambria" w:hAnsi="Cambria"/>
        </w:rPr>
      </w:pPr>
    </w:p>
    <w:sectPr w:rsidR="00FB5E66" w:rsidRPr="008D61E5" w:rsidSect="008D61E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FBEDC6" w14:textId="77777777" w:rsidR="00553E97" w:rsidRDefault="00553E97" w:rsidP="00332644">
      <w:pPr>
        <w:spacing w:after="0" w:line="240" w:lineRule="auto"/>
      </w:pPr>
      <w:r>
        <w:separator/>
      </w:r>
    </w:p>
  </w:endnote>
  <w:endnote w:type="continuationSeparator" w:id="0">
    <w:p w14:paraId="7AD7AFF9" w14:textId="77777777" w:rsidR="00553E97" w:rsidRDefault="00553E97" w:rsidP="003326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0595B5" w14:textId="77777777" w:rsidR="00553E97" w:rsidRDefault="00553E97" w:rsidP="00332644">
      <w:pPr>
        <w:spacing w:after="0" w:line="240" w:lineRule="auto"/>
      </w:pPr>
      <w:r>
        <w:separator/>
      </w:r>
    </w:p>
  </w:footnote>
  <w:footnote w:type="continuationSeparator" w:id="0">
    <w:p w14:paraId="4CBC6007" w14:textId="77777777" w:rsidR="00553E97" w:rsidRDefault="00553E97" w:rsidP="0033264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NDIzMzO2sDQztzRR0lEKTi0uzszPAykwrQUA83aDKCwAAAA="/>
  </w:docVars>
  <w:rsids>
    <w:rsidRoot w:val="00B82D7C"/>
    <w:rsid w:val="00005F3B"/>
    <w:rsid w:val="00006E6D"/>
    <w:rsid w:val="00007DB9"/>
    <w:rsid w:val="00011D58"/>
    <w:rsid w:val="000122E6"/>
    <w:rsid w:val="000122F4"/>
    <w:rsid w:val="00026D29"/>
    <w:rsid w:val="00027DC7"/>
    <w:rsid w:val="0003495F"/>
    <w:rsid w:val="00036E55"/>
    <w:rsid w:val="00050F3E"/>
    <w:rsid w:val="00052DFB"/>
    <w:rsid w:val="000567BE"/>
    <w:rsid w:val="000604E0"/>
    <w:rsid w:val="00072328"/>
    <w:rsid w:val="00074E2B"/>
    <w:rsid w:val="00081575"/>
    <w:rsid w:val="0009725B"/>
    <w:rsid w:val="000A3BEC"/>
    <w:rsid w:val="000C0916"/>
    <w:rsid w:val="000C36E1"/>
    <w:rsid w:val="000C44F1"/>
    <w:rsid w:val="000E018A"/>
    <w:rsid w:val="000F2799"/>
    <w:rsid w:val="000F6852"/>
    <w:rsid w:val="0010174C"/>
    <w:rsid w:val="001026EF"/>
    <w:rsid w:val="001217FF"/>
    <w:rsid w:val="001221EB"/>
    <w:rsid w:val="001368B0"/>
    <w:rsid w:val="001376A9"/>
    <w:rsid w:val="00150A10"/>
    <w:rsid w:val="0015443F"/>
    <w:rsid w:val="00162902"/>
    <w:rsid w:val="001731F7"/>
    <w:rsid w:val="0018119C"/>
    <w:rsid w:val="001A51F9"/>
    <w:rsid w:val="001A64B3"/>
    <w:rsid w:val="001B796F"/>
    <w:rsid w:val="001C55F1"/>
    <w:rsid w:val="001C7D29"/>
    <w:rsid w:val="001E110E"/>
    <w:rsid w:val="001E22C0"/>
    <w:rsid w:val="001E374A"/>
    <w:rsid w:val="001E3769"/>
    <w:rsid w:val="001F301B"/>
    <w:rsid w:val="0020009F"/>
    <w:rsid w:val="002113B0"/>
    <w:rsid w:val="002244CE"/>
    <w:rsid w:val="00226530"/>
    <w:rsid w:val="0024165B"/>
    <w:rsid w:val="00245D49"/>
    <w:rsid w:val="002526AD"/>
    <w:rsid w:val="00264201"/>
    <w:rsid w:val="00282A2C"/>
    <w:rsid w:val="002876F7"/>
    <w:rsid w:val="00291FFE"/>
    <w:rsid w:val="002A03CB"/>
    <w:rsid w:val="002A0F8F"/>
    <w:rsid w:val="002A6264"/>
    <w:rsid w:val="002C3096"/>
    <w:rsid w:val="002C4153"/>
    <w:rsid w:val="002D1FAC"/>
    <w:rsid w:val="002E668B"/>
    <w:rsid w:val="00304DEA"/>
    <w:rsid w:val="00312F71"/>
    <w:rsid w:val="00332644"/>
    <w:rsid w:val="00336B58"/>
    <w:rsid w:val="003425DB"/>
    <w:rsid w:val="003527DC"/>
    <w:rsid w:val="00356A53"/>
    <w:rsid w:val="00362E9F"/>
    <w:rsid w:val="00363705"/>
    <w:rsid w:val="00370011"/>
    <w:rsid w:val="00386447"/>
    <w:rsid w:val="00391870"/>
    <w:rsid w:val="003A1AB0"/>
    <w:rsid w:val="003A4D19"/>
    <w:rsid w:val="003B6704"/>
    <w:rsid w:val="003C09A9"/>
    <w:rsid w:val="003C321A"/>
    <w:rsid w:val="003C558B"/>
    <w:rsid w:val="003E0259"/>
    <w:rsid w:val="003E7223"/>
    <w:rsid w:val="00406CA6"/>
    <w:rsid w:val="00413BA4"/>
    <w:rsid w:val="004270EE"/>
    <w:rsid w:val="00437DB5"/>
    <w:rsid w:val="00443F8F"/>
    <w:rsid w:val="0044632D"/>
    <w:rsid w:val="00450D68"/>
    <w:rsid w:val="00456C71"/>
    <w:rsid w:val="004612DD"/>
    <w:rsid w:val="00471A26"/>
    <w:rsid w:val="00473F3E"/>
    <w:rsid w:val="004865A5"/>
    <w:rsid w:val="004A2576"/>
    <w:rsid w:val="004C1794"/>
    <w:rsid w:val="004D4C2A"/>
    <w:rsid w:val="004D5ED7"/>
    <w:rsid w:val="004E5CE6"/>
    <w:rsid w:val="004E6C47"/>
    <w:rsid w:val="004F37CD"/>
    <w:rsid w:val="004F6A52"/>
    <w:rsid w:val="0050306F"/>
    <w:rsid w:val="00505600"/>
    <w:rsid w:val="00513507"/>
    <w:rsid w:val="005229E3"/>
    <w:rsid w:val="00523C6E"/>
    <w:rsid w:val="0052496B"/>
    <w:rsid w:val="00530ABC"/>
    <w:rsid w:val="005334FF"/>
    <w:rsid w:val="00535EB9"/>
    <w:rsid w:val="0053757E"/>
    <w:rsid w:val="00545817"/>
    <w:rsid w:val="00547ABC"/>
    <w:rsid w:val="005523B1"/>
    <w:rsid w:val="00553E97"/>
    <w:rsid w:val="00554580"/>
    <w:rsid w:val="00555A5A"/>
    <w:rsid w:val="00557B87"/>
    <w:rsid w:val="00557FB8"/>
    <w:rsid w:val="0056208D"/>
    <w:rsid w:val="00564FD7"/>
    <w:rsid w:val="00574F0F"/>
    <w:rsid w:val="0058308C"/>
    <w:rsid w:val="00584BF4"/>
    <w:rsid w:val="005858FB"/>
    <w:rsid w:val="00590EA2"/>
    <w:rsid w:val="0059506F"/>
    <w:rsid w:val="00597D4E"/>
    <w:rsid w:val="005A0634"/>
    <w:rsid w:val="005A3A10"/>
    <w:rsid w:val="005A4B26"/>
    <w:rsid w:val="005A6B41"/>
    <w:rsid w:val="005B6CC7"/>
    <w:rsid w:val="005C17AA"/>
    <w:rsid w:val="005C553E"/>
    <w:rsid w:val="005C7FE7"/>
    <w:rsid w:val="005E1784"/>
    <w:rsid w:val="005F4005"/>
    <w:rsid w:val="00601622"/>
    <w:rsid w:val="00610825"/>
    <w:rsid w:val="0061691F"/>
    <w:rsid w:val="006245D3"/>
    <w:rsid w:val="00630E8F"/>
    <w:rsid w:val="006326BE"/>
    <w:rsid w:val="00632B2E"/>
    <w:rsid w:val="00632E77"/>
    <w:rsid w:val="006337FF"/>
    <w:rsid w:val="00635724"/>
    <w:rsid w:val="00636F9C"/>
    <w:rsid w:val="00637018"/>
    <w:rsid w:val="00642FA3"/>
    <w:rsid w:val="00644616"/>
    <w:rsid w:val="00672C15"/>
    <w:rsid w:val="0067664F"/>
    <w:rsid w:val="00676742"/>
    <w:rsid w:val="00685BCE"/>
    <w:rsid w:val="00694E91"/>
    <w:rsid w:val="006A6547"/>
    <w:rsid w:val="006C17B3"/>
    <w:rsid w:val="006C5486"/>
    <w:rsid w:val="006D0EAB"/>
    <w:rsid w:val="006F3826"/>
    <w:rsid w:val="00712862"/>
    <w:rsid w:val="0071505D"/>
    <w:rsid w:val="00725527"/>
    <w:rsid w:val="00726BE2"/>
    <w:rsid w:val="00736E9D"/>
    <w:rsid w:val="00736FDF"/>
    <w:rsid w:val="00742937"/>
    <w:rsid w:val="00747690"/>
    <w:rsid w:val="00767B40"/>
    <w:rsid w:val="00767BA9"/>
    <w:rsid w:val="007762A5"/>
    <w:rsid w:val="00781442"/>
    <w:rsid w:val="00796A89"/>
    <w:rsid w:val="007A2DB2"/>
    <w:rsid w:val="007A62D5"/>
    <w:rsid w:val="007B66EB"/>
    <w:rsid w:val="007B793D"/>
    <w:rsid w:val="007C10F5"/>
    <w:rsid w:val="007C3376"/>
    <w:rsid w:val="007C3C9C"/>
    <w:rsid w:val="007E1823"/>
    <w:rsid w:val="00811E90"/>
    <w:rsid w:val="00812E38"/>
    <w:rsid w:val="00841C8D"/>
    <w:rsid w:val="00843C5C"/>
    <w:rsid w:val="00850ACB"/>
    <w:rsid w:val="00852B0C"/>
    <w:rsid w:val="00855FB6"/>
    <w:rsid w:val="00864E50"/>
    <w:rsid w:val="0087467E"/>
    <w:rsid w:val="0088098C"/>
    <w:rsid w:val="008839BF"/>
    <w:rsid w:val="00886991"/>
    <w:rsid w:val="00887DFF"/>
    <w:rsid w:val="00895E2D"/>
    <w:rsid w:val="008A0C0D"/>
    <w:rsid w:val="008A35C8"/>
    <w:rsid w:val="008A55FE"/>
    <w:rsid w:val="008A67D6"/>
    <w:rsid w:val="008B0CDE"/>
    <w:rsid w:val="008B6A67"/>
    <w:rsid w:val="008D61E5"/>
    <w:rsid w:val="008E0B7F"/>
    <w:rsid w:val="008E28D8"/>
    <w:rsid w:val="008F0E3B"/>
    <w:rsid w:val="008F76C0"/>
    <w:rsid w:val="00902C1D"/>
    <w:rsid w:val="00911CA3"/>
    <w:rsid w:val="00927A89"/>
    <w:rsid w:val="009357EC"/>
    <w:rsid w:val="00935D4F"/>
    <w:rsid w:val="00941224"/>
    <w:rsid w:val="00943DB8"/>
    <w:rsid w:val="00952F7C"/>
    <w:rsid w:val="0096135C"/>
    <w:rsid w:val="00963498"/>
    <w:rsid w:val="00963BA6"/>
    <w:rsid w:val="00975EDF"/>
    <w:rsid w:val="00983604"/>
    <w:rsid w:val="00993C19"/>
    <w:rsid w:val="009A677F"/>
    <w:rsid w:val="009A7825"/>
    <w:rsid w:val="009B11FB"/>
    <w:rsid w:val="009B68FB"/>
    <w:rsid w:val="009C67B0"/>
    <w:rsid w:val="009E2140"/>
    <w:rsid w:val="009F21B8"/>
    <w:rsid w:val="00A05118"/>
    <w:rsid w:val="00A0745C"/>
    <w:rsid w:val="00A10563"/>
    <w:rsid w:val="00A34AFE"/>
    <w:rsid w:val="00A52793"/>
    <w:rsid w:val="00A536C3"/>
    <w:rsid w:val="00A604B0"/>
    <w:rsid w:val="00A743C7"/>
    <w:rsid w:val="00A80F03"/>
    <w:rsid w:val="00A914D6"/>
    <w:rsid w:val="00A92A2A"/>
    <w:rsid w:val="00AB0413"/>
    <w:rsid w:val="00AB155D"/>
    <w:rsid w:val="00AB3308"/>
    <w:rsid w:val="00AC2609"/>
    <w:rsid w:val="00AD0D64"/>
    <w:rsid w:val="00AD5D06"/>
    <w:rsid w:val="00AD6AD6"/>
    <w:rsid w:val="00AD7363"/>
    <w:rsid w:val="00AE2713"/>
    <w:rsid w:val="00AF721C"/>
    <w:rsid w:val="00B00731"/>
    <w:rsid w:val="00B035F5"/>
    <w:rsid w:val="00B05C9A"/>
    <w:rsid w:val="00B06047"/>
    <w:rsid w:val="00B12DE3"/>
    <w:rsid w:val="00B164B5"/>
    <w:rsid w:val="00B2469C"/>
    <w:rsid w:val="00B2656A"/>
    <w:rsid w:val="00B27841"/>
    <w:rsid w:val="00B339D9"/>
    <w:rsid w:val="00B51579"/>
    <w:rsid w:val="00B51DDA"/>
    <w:rsid w:val="00B53F76"/>
    <w:rsid w:val="00B557ED"/>
    <w:rsid w:val="00B57BA8"/>
    <w:rsid w:val="00B62EB2"/>
    <w:rsid w:val="00B70580"/>
    <w:rsid w:val="00B75BBF"/>
    <w:rsid w:val="00B8197C"/>
    <w:rsid w:val="00B82D7C"/>
    <w:rsid w:val="00B90449"/>
    <w:rsid w:val="00BB06EB"/>
    <w:rsid w:val="00BB08ED"/>
    <w:rsid w:val="00BE616B"/>
    <w:rsid w:val="00BE6173"/>
    <w:rsid w:val="00C04282"/>
    <w:rsid w:val="00C347D5"/>
    <w:rsid w:val="00C41E11"/>
    <w:rsid w:val="00C42BBB"/>
    <w:rsid w:val="00C43E3A"/>
    <w:rsid w:val="00C44604"/>
    <w:rsid w:val="00C504AD"/>
    <w:rsid w:val="00C54F16"/>
    <w:rsid w:val="00C62DB4"/>
    <w:rsid w:val="00C90B50"/>
    <w:rsid w:val="00C919BA"/>
    <w:rsid w:val="00C926E0"/>
    <w:rsid w:val="00CA1508"/>
    <w:rsid w:val="00CA5BAD"/>
    <w:rsid w:val="00CA7186"/>
    <w:rsid w:val="00CC006B"/>
    <w:rsid w:val="00CC0D8D"/>
    <w:rsid w:val="00CC57C6"/>
    <w:rsid w:val="00CD11B6"/>
    <w:rsid w:val="00CD5916"/>
    <w:rsid w:val="00CD61FD"/>
    <w:rsid w:val="00CE7172"/>
    <w:rsid w:val="00CF0F1F"/>
    <w:rsid w:val="00D003C1"/>
    <w:rsid w:val="00D10262"/>
    <w:rsid w:val="00D1132E"/>
    <w:rsid w:val="00D154FC"/>
    <w:rsid w:val="00D16AA7"/>
    <w:rsid w:val="00D30A25"/>
    <w:rsid w:val="00D41770"/>
    <w:rsid w:val="00D4503A"/>
    <w:rsid w:val="00D47113"/>
    <w:rsid w:val="00D47A78"/>
    <w:rsid w:val="00D5546A"/>
    <w:rsid w:val="00D64CE9"/>
    <w:rsid w:val="00D661E4"/>
    <w:rsid w:val="00D6777C"/>
    <w:rsid w:val="00D72602"/>
    <w:rsid w:val="00D80BF1"/>
    <w:rsid w:val="00D81274"/>
    <w:rsid w:val="00D944E4"/>
    <w:rsid w:val="00DA0316"/>
    <w:rsid w:val="00DA13B7"/>
    <w:rsid w:val="00DB7AFC"/>
    <w:rsid w:val="00DC1B7B"/>
    <w:rsid w:val="00DD5AD2"/>
    <w:rsid w:val="00DE13BF"/>
    <w:rsid w:val="00DE41C6"/>
    <w:rsid w:val="00DF09EA"/>
    <w:rsid w:val="00E03E86"/>
    <w:rsid w:val="00E278B3"/>
    <w:rsid w:val="00E4111C"/>
    <w:rsid w:val="00E41E9E"/>
    <w:rsid w:val="00E45244"/>
    <w:rsid w:val="00E535A8"/>
    <w:rsid w:val="00E6187D"/>
    <w:rsid w:val="00E65D52"/>
    <w:rsid w:val="00E676B6"/>
    <w:rsid w:val="00E709A9"/>
    <w:rsid w:val="00E71F8A"/>
    <w:rsid w:val="00E803A3"/>
    <w:rsid w:val="00E832AC"/>
    <w:rsid w:val="00E83E86"/>
    <w:rsid w:val="00E85A63"/>
    <w:rsid w:val="00E9705E"/>
    <w:rsid w:val="00EA021A"/>
    <w:rsid w:val="00EA3B47"/>
    <w:rsid w:val="00EB12F6"/>
    <w:rsid w:val="00EB47CA"/>
    <w:rsid w:val="00ED4270"/>
    <w:rsid w:val="00EE569E"/>
    <w:rsid w:val="00EE7491"/>
    <w:rsid w:val="00EF1799"/>
    <w:rsid w:val="00F01EB5"/>
    <w:rsid w:val="00F04A3C"/>
    <w:rsid w:val="00F0505C"/>
    <w:rsid w:val="00F136AA"/>
    <w:rsid w:val="00F13D56"/>
    <w:rsid w:val="00F17168"/>
    <w:rsid w:val="00F31251"/>
    <w:rsid w:val="00F31E53"/>
    <w:rsid w:val="00F41825"/>
    <w:rsid w:val="00F43723"/>
    <w:rsid w:val="00F53B3A"/>
    <w:rsid w:val="00F542DB"/>
    <w:rsid w:val="00F55D56"/>
    <w:rsid w:val="00F732CB"/>
    <w:rsid w:val="00F758C3"/>
    <w:rsid w:val="00F83E72"/>
    <w:rsid w:val="00F85482"/>
    <w:rsid w:val="00F85BA1"/>
    <w:rsid w:val="00F93990"/>
    <w:rsid w:val="00FB5E66"/>
    <w:rsid w:val="00FC1D83"/>
    <w:rsid w:val="00FC2890"/>
    <w:rsid w:val="00FE3E91"/>
    <w:rsid w:val="00FE4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CA8344"/>
  <w15:docId w15:val="{58B8489D-923A-45BB-A982-43D68290F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82D7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82D7C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B82D7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82D7C"/>
    <w:rPr>
      <w:color w:val="800080"/>
      <w:u w:val="single"/>
    </w:rPr>
  </w:style>
  <w:style w:type="character" w:styleId="Emphasis">
    <w:name w:val="Emphasis"/>
    <w:basedOn w:val="DefaultParagraphFont"/>
    <w:uiPriority w:val="20"/>
    <w:qFormat/>
    <w:rsid w:val="00B82D7C"/>
    <w:rPr>
      <w:i/>
      <w:iCs/>
    </w:rPr>
  </w:style>
  <w:style w:type="paragraph" w:styleId="NormalWeb">
    <w:name w:val="Normal (Web)"/>
    <w:basedOn w:val="Normal"/>
    <w:uiPriority w:val="99"/>
    <w:unhideWhenUsed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pan7">
    <w:name w:val="span7"/>
    <w:basedOn w:val="Normal"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ull-right">
    <w:name w:val="pull-right"/>
    <w:basedOn w:val="Normal"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5229E3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229E3"/>
    <w:rPr>
      <w:rFonts w:ascii="Calibri" w:hAnsi="Calibri"/>
      <w:szCs w:val="21"/>
    </w:rPr>
  </w:style>
  <w:style w:type="paragraph" w:styleId="ListParagraph">
    <w:name w:val="List Paragraph"/>
    <w:basedOn w:val="Normal"/>
    <w:uiPriority w:val="34"/>
    <w:qFormat/>
    <w:rsid w:val="00F53B3A"/>
    <w:pPr>
      <w:ind w:left="720"/>
      <w:contextualSpacing/>
    </w:pPr>
  </w:style>
  <w:style w:type="paragraph" w:customStyle="1" w:styleId="Default">
    <w:name w:val="Default"/>
    <w:rsid w:val="00952F7C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character" w:styleId="Mention">
    <w:name w:val="Mention"/>
    <w:basedOn w:val="DefaultParagraphFont"/>
    <w:uiPriority w:val="99"/>
    <w:semiHidden/>
    <w:unhideWhenUsed/>
    <w:rsid w:val="00736FDF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852B0C"/>
    <w:rPr>
      <w:color w:val="808080"/>
      <w:shd w:val="clear" w:color="auto" w:fill="E6E6E6"/>
    </w:rPr>
  </w:style>
  <w:style w:type="character" w:customStyle="1" w:styleId="il">
    <w:name w:val="il"/>
    <w:basedOn w:val="DefaultParagraphFont"/>
    <w:rsid w:val="0096135C"/>
  </w:style>
  <w:style w:type="table" w:styleId="TableGrid">
    <w:name w:val="Table Grid"/>
    <w:basedOn w:val="TableNormal"/>
    <w:uiPriority w:val="59"/>
    <w:rsid w:val="00C347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06C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6CA6"/>
    <w:rPr>
      <w:rFonts w:ascii="Segoe UI" w:hAnsi="Segoe UI" w:cs="Segoe UI"/>
      <w:sz w:val="18"/>
      <w:szCs w:val="18"/>
    </w:rPr>
  </w:style>
  <w:style w:type="character" w:customStyle="1" w:styleId="5yl5">
    <w:name w:val="_5yl5"/>
    <w:basedOn w:val="DefaultParagraphFont"/>
    <w:rsid w:val="00D5546A"/>
  </w:style>
  <w:style w:type="paragraph" w:styleId="Header">
    <w:name w:val="header"/>
    <w:basedOn w:val="Normal"/>
    <w:link w:val="HeaderChar"/>
    <w:uiPriority w:val="99"/>
    <w:unhideWhenUsed/>
    <w:rsid w:val="003326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2644"/>
  </w:style>
  <w:style w:type="paragraph" w:styleId="Footer">
    <w:name w:val="footer"/>
    <w:basedOn w:val="Normal"/>
    <w:link w:val="FooterChar"/>
    <w:uiPriority w:val="99"/>
    <w:unhideWhenUsed/>
    <w:rsid w:val="003326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2644"/>
  </w:style>
  <w:style w:type="character" w:customStyle="1" w:styleId="apple-tab-span">
    <w:name w:val="apple-tab-span"/>
    <w:basedOn w:val="DefaultParagraphFont"/>
    <w:rsid w:val="00DB7A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6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81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30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88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9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7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1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0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2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8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3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6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23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4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95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3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4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0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03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0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74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65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2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95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98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34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832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36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76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135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614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2433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4805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92888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46609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63614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70302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807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://www.mollywaddell.com" TargetMode="External"/><Relationship Id="rId21" Type="http://schemas.openxmlformats.org/officeDocument/2006/relationships/hyperlink" Target="mailto:willoway958@yahoo.com" TargetMode="External"/><Relationship Id="rId42" Type="http://schemas.openxmlformats.org/officeDocument/2006/relationships/hyperlink" Target="mailto:scortese7@gmail.com" TargetMode="External"/><Relationship Id="rId47" Type="http://schemas.openxmlformats.org/officeDocument/2006/relationships/hyperlink" Target="http://www.cindyerickson.com" TargetMode="External"/><Relationship Id="rId63" Type="http://schemas.openxmlformats.org/officeDocument/2006/relationships/hyperlink" Target="mailto:kathie@kathiekerler.com" TargetMode="External"/><Relationship Id="rId68" Type="http://schemas.openxmlformats.org/officeDocument/2006/relationships/hyperlink" Target="file:///C:\Users\Pat\Desktop\NACQJ%20Website%20Award%20Pix\pharrisoncj@verizon.net" TargetMode="External"/><Relationship Id="rId84" Type="http://schemas.openxmlformats.org/officeDocument/2006/relationships/hyperlink" Target="http://www.wiquiltjudge.com" TargetMode="External"/><Relationship Id="rId16" Type="http://schemas.openxmlformats.org/officeDocument/2006/relationships/hyperlink" Target="mailto:docsews@icloud.com" TargetMode="External"/><Relationship Id="rId11" Type="http://schemas.openxmlformats.org/officeDocument/2006/relationships/hyperlink" Target="file:///C:\Users\Pat's%20PC\Desktop\NACQJ%20Website%20Award%20Pix\wingchunarkansas@hotmail.com" TargetMode="External"/><Relationship Id="rId32" Type="http://schemas.openxmlformats.org/officeDocument/2006/relationships/hyperlink" Target="mailto:KathiEubank@gmail.com" TargetMode="External"/><Relationship Id="rId37" Type="http://schemas.openxmlformats.org/officeDocument/2006/relationships/hyperlink" Target="http://www.jenniferperkinsquilts.com" TargetMode="External"/><Relationship Id="rId53" Type="http://schemas.openxmlformats.org/officeDocument/2006/relationships/hyperlink" Target="mailto:lorrainequilts@cs.com" TargetMode="External"/><Relationship Id="rId58" Type="http://schemas.openxmlformats.org/officeDocument/2006/relationships/hyperlink" Target="http://www.lindaluggen.com" TargetMode="External"/><Relationship Id="rId74" Type="http://schemas.openxmlformats.org/officeDocument/2006/relationships/hyperlink" Target="http://www.conniesilber.com" TargetMode="External"/><Relationship Id="rId79" Type="http://schemas.openxmlformats.org/officeDocument/2006/relationships/hyperlink" Target="mailto:trapunto@gmail.com" TargetMode="External"/><Relationship Id="rId5" Type="http://schemas.openxmlformats.org/officeDocument/2006/relationships/footnotes" Target="footnotes.xml"/><Relationship Id="rId19" Type="http://schemas.openxmlformats.org/officeDocument/2006/relationships/hyperlink" Target="http://www.beverlyfine.com" TargetMode="External"/><Relationship Id="rId14" Type="http://schemas.openxmlformats.org/officeDocument/2006/relationships/hyperlink" Target="http://www.ljrasmussen.com" TargetMode="External"/><Relationship Id="rId22" Type="http://schemas.openxmlformats.org/officeDocument/2006/relationships/hyperlink" Target="mailto:materialgirl@wi.rr.com" TargetMode="External"/><Relationship Id="rId27" Type="http://schemas.openxmlformats.org/officeDocument/2006/relationships/hyperlink" Target="http://www.mollywaddell.com/" TargetMode="External"/><Relationship Id="rId30" Type="http://schemas.openxmlformats.org/officeDocument/2006/relationships/hyperlink" Target="file:///C:\Users\Pat's%20PC\Desktop\NACQJ%20Website%20Award%20Pix\tulmaker91@gmail.com" TargetMode="External"/><Relationship Id="rId35" Type="http://schemas.openxmlformats.org/officeDocument/2006/relationships/hyperlink" Target="file:///C:\Users\Pat's%20PC\Desktop\NACQJ%20Website%20Award%20Pix\www.jenniferperkinsquilts.com" TargetMode="External"/><Relationship Id="rId43" Type="http://schemas.openxmlformats.org/officeDocument/2006/relationships/hyperlink" Target="mailto:keelkema@comcast.net" TargetMode="External"/><Relationship Id="rId48" Type="http://schemas.openxmlformats.org/officeDocument/2006/relationships/hyperlink" Target="mailto:maryderry@atlantic.net" TargetMode="External"/><Relationship Id="rId56" Type="http://schemas.openxmlformats.org/officeDocument/2006/relationships/hyperlink" Target="mailto:longlivegreensox@aol.com" TargetMode="External"/><Relationship Id="rId64" Type="http://schemas.openxmlformats.org/officeDocument/2006/relationships/hyperlink" Target="http://www.kathiekerler.com" TargetMode="External"/><Relationship Id="rId69" Type="http://schemas.openxmlformats.org/officeDocument/2006/relationships/hyperlink" Target="http://www.oceanwavesqc.com" TargetMode="External"/><Relationship Id="rId77" Type="http://schemas.openxmlformats.org/officeDocument/2006/relationships/hyperlink" Target="http://www.beverlyfine.com" TargetMode="External"/><Relationship Id="rId8" Type="http://schemas.openxmlformats.org/officeDocument/2006/relationships/hyperlink" Target="mailto:QUILTSTSH@cox.net" TargetMode="External"/><Relationship Id="rId51" Type="http://schemas.openxmlformats.org/officeDocument/2006/relationships/hyperlink" Target="mailto:lorrychwazik@gmail.com" TargetMode="External"/><Relationship Id="rId72" Type="http://schemas.openxmlformats.org/officeDocument/2006/relationships/hyperlink" Target="mailto:dequilts@sbcglobal.net" TargetMode="External"/><Relationship Id="rId80" Type="http://schemas.openxmlformats.org/officeDocument/2006/relationships/hyperlink" Target="mailto:kordekfran@gmail.com" TargetMode="External"/><Relationship Id="rId85" Type="http://schemas.openxmlformats.org/officeDocument/2006/relationships/hyperlink" Target="mailto:kathylich@yahoo.com" TargetMode="External"/><Relationship Id="rId3" Type="http://schemas.openxmlformats.org/officeDocument/2006/relationships/settings" Target="settings.xml"/><Relationship Id="rId12" Type="http://schemas.openxmlformats.org/officeDocument/2006/relationships/hyperlink" Target="mailto:apquilts@gmail.com" TargetMode="External"/><Relationship Id="rId17" Type="http://schemas.openxmlformats.org/officeDocument/2006/relationships/hyperlink" Target="mailto:maryderry@atlantic.net" TargetMode="External"/><Relationship Id="rId25" Type="http://schemas.openxmlformats.org/officeDocument/2006/relationships/hyperlink" Target="mailto:mwaddell555@gmail.com" TargetMode="External"/><Relationship Id="rId33" Type="http://schemas.openxmlformats.org/officeDocument/2006/relationships/hyperlink" Target="http://www.KathiEubank.com" TargetMode="External"/><Relationship Id="rId38" Type="http://schemas.openxmlformats.org/officeDocument/2006/relationships/hyperlink" Target="mailto:bethpauley@gmail.com" TargetMode="External"/><Relationship Id="rId46" Type="http://schemas.openxmlformats.org/officeDocument/2006/relationships/hyperlink" Target="mailto:QUILTSTSH@cox.net" TargetMode="External"/><Relationship Id="rId59" Type="http://schemas.openxmlformats.org/officeDocument/2006/relationships/hyperlink" Target="mailto:zesigerm@hotmail.com" TargetMode="External"/><Relationship Id="rId67" Type="http://schemas.openxmlformats.org/officeDocument/2006/relationships/hyperlink" Target="mailto:lindamccuean@yahoo.com" TargetMode="External"/><Relationship Id="rId20" Type="http://schemas.openxmlformats.org/officeDocument/2006/relationships/hyperlink" Target="tel:262-366-3774" TargetMode="External"/><Relationship Id="rId41" Type="http://schemas.openxmlformats.org/officeDocument/2006/relationships/hyperlink" Target="mailto:Marywalterquilts@gmail.com" TargetMode="External"/><Relationship Id="rId54" Type="http://schemas.openxmlformats.org/officeDocument/2006/relationships/hyperlink" Target="mailto:smurkin@triad.rr.com" TargetMode="External"/><Relationship Id="rId62" Type="http://schemas.openxmlformats.org/officeDocument/2006/relationships/hyperlink" Target="mailto:smassey927@gmail.com" TargetMode="External"/><Relationship Id="rId70" Type="http://schemas.openxmlformats.org/officeDocument/2006/relationships/hyperlink" Target="tel:903-561-8407" TargetMode="External"/><Relationship Id="rId75" Type="http://schemas.openxmlformats.org/officeDocument/2006/relationships/hyperlink" Target="mailto:svrnak@aol.com" TargetMode="External"/><Relationship Id="rId83" Type="http://schemas.openxmlformats.org/officeDocument/2006/relationships/hyperlink" Target="mailto:materialgirl@wi.rr.com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5" Type="http://schemas.openxmlformats.org/officeDocument/2006/relationships/hyperlink" Target="mailto:castlerocker@att.net" TargetMode="External"/><Relationship Id="rId23" Type="http://schemas.openxmlformats.org/officeDocument/2006/relationships/hyperlink" Target="http://www.wiquiltjudge.com" TargetMode="External"/><Relationship Id="rId28" Type="http://schemas.openxmlformats.org/officeDocument/2006/relationships/hyperlink" Target="mailto:madhere@gmail.com" TargetMode="External"/><Relationship Id="rId36" Type="http://schemas.openxmlformats.org/officeDocument/2006/relationships/hyperlink" Target="mailto:qltrstore@harlannet.com" TargetMode="External"/><Relationship Id="rId49" Type="http://schemas.openxmlformats.org/officeDocument/2006/relationships/hyperlink" Target="mailto:sldquilternj@optonline.net" TargetMode="External"/><Relationship Id="rId57" Type="http://schemas.openxmlformats.org/officeDocument/2006/relationships/hyperlink" Target="mailto:luggenlinda@hotmail.com" TargetMode="External"/><Relationship Id="rId10" Type="http://schemas.openxmlformats.org/officeDocument/2006/relationships/hyperlink" Target="mailto:dpitchford@gmail.com" TargetMode="External"/><Relationship Id="rId31" Type="http://schemas.openxmlformats.org/officeDocument/2006/relationships/hyperlink" Target="mailto:tulmaker91@gmail.com" TargetMode="External"/><Relationship Id="rId44" Type="http://schemas.openxmlformats.org/officeDocument/2006/relationships/hyperlink" Target="mailto:keelkema@comcast.net" TargetMode="External"/><Relationship Id="rId52" Type="http://schemas.openxmlformats.org/officeDocument/2006/relationships/hyperlink" Target="http://www.PleasantStreetQuilts.com" TargetMode="External"/><Relationship Id="rId60" Type="http://schemas.openxmlformats.org/officeDocument/2006/relationships/hyperlink" Target="http://www.maryzesiger.com/" TargetMode="External"/><Relationship Id="rId65" Type="http://schemas.openxmlformats.org/officeDocument/2006/relationships/hyperlink" Target="mailto:skoequilt@aol.com" TargetMode="External"/><Relationship Id="rId73" Type="http://schemas.openxmlformats.org/officeDocument/2006/relationships/hyperlink" Target="mailto:connie@conniesilber.com" TargetMode="External"/><Relationship Id="rId78" Type="http://schemas.openxmlformats.org/officeDocument/2006/relationships/hyperlink" Target="mailto:godfreyblueridge@gmail.com" TargetMode="External"/><Relationship Id="rId81" Type="http://schemas.openxmlformats.org/officeDocument/2006/relationships/hyperlink" Target="mailto:amypabst19@gmail.com" TargetMode="External"/><Relationship Id="rId86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w.cindyerickson.com" TargetMode="External"/><Relationship Id="rId13" Type="http://schemas.openxmlformats.org/officeDocument/2006/relationships/hyperlink" Target="mailto:ljrasmussen@gmail.com" TargetMode="External"/><Relationship Id="rId18" Type="http://schemas.openxmlformats.org/officeDocument/2006/relationships/hyperlink" Target="mailto:quilterbev@gmail.com" TargetMode="External"/><Relationship Id="rId39" Type="http://schemas.openxmlformats.org/officeDocument/2006/relationships/hyperlink" Target="mailto:edwaquilt@aol.com" TargetMode="External"/><Relationship Id="rId34" Type="http://schemas.openxmlformats.org/officeDocument/2006/relationships/hyperlink" Target="file:///C:\Users\Pat's%20PC\Desktop\NACQJ%20Website%20Award%20Pix\qltrstore@harlannet.com" TargetMode="External"/><Relationship Id="rId50" Type="http://schemas.openxmlformats.org/officeDocument/2006/relationships/hyperlink" Target="mailto:nancy@fuka.com" TargetMode="External"/><Relationship Id="rId55" Type="http://schemas.openxmlformats.org/officeDocument/2006/relationships/hyperlink" Target="http://www.scottmurkin.com" TargetMode="External"/><Relationship Id="rId76" Type="http://schemas.openxmlformats.org/officeDocument/2006/relationships/hyperlink" Target="mailto:quilterbev@gmail.com" TargetMode="External"/><Relationship Id="rId7" Type="http://schemas.openxmlformats.org/officeDocument/2006/relationships/hyperlink" Target="http://www.nqaquilts.org/media/uploads/2014/11/25/files/CJ_Alphabetic_ListNov252014.pdf" TargetMode="External"/><Relationship Id="rId71" Type="http://schemas.openxmlformats.org/officeDocument/2006/relationships/hyperlink" Target="mailto:marilyn@hardyventures.com" TargetMode="External"/><Relationship Id="rId2" Type="http://schemas.openxmlformats.org/officeDocument/2006/relationships/styles" Target="styles.xml"/><Relationship Id="rId29" Type="http://schemas.openxmlformats.org/officeDocument/2006/relationships/hyperlink" Target="http://www.dorisgoins.com" TargetMode="External"/><Relationship Id="rId24" Type="http://schemas.openxmlformats.org/officeDocument/2006/relationships/hyperlink" Target="http://www.wiquiltjudge.com/" TargetMode="External"/><Relationship Id="rId40" Type="http://schemas.openxmlformats.org/officeDocument/2006/relationships/hyperlink" Target="http://www.holiceturnbow.com" TargetMode="External"/><Relationship Id="rId45" Type="http://schemas.openxmlformats.org/officeDocument/2006/relationships/hyperlink" Target="mailto:keelkema@comcast.net" TargetMode="External"/><Relationship Id="rId66" Type="http://schemas.openxmlformats.org/officeDocument/2006/relationships/hyperlink" Target="mailto:pmquilts2@msn.com" TargetMode="External"/><Relationship Id="rId87" Type="http://schemas.openxmlformats.org/officeDocument/2006/relationships/theme" Target="theme/theme1.xml"/><Relationship Id="rId61" Type="http://schemas.openxmlformats.org/officeDocument/2006/relationships/hyperlink" Target="mailto:outbackquilts@gmail.com" TargetMode="External"/><Relationship Id="rId82" Type="http://schemas.openxmlformats.org/officeDocument/2006/relationships/hyperlink" Target="mailto:arainboth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CB8C2-5C55-4772-9026-737C691CFC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746</Words>
  <Characters>9957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 Harrison</dc:creator>
  <cp:lastModifiedBy>Patricia Harrison</cp:lastModifiedBy>
  <cp:revision>3</cp:revision>
  <cp:lastPrinted>2019-04-02T00:21:00Z</cp:lastPrinted>
  <dcterms:created xsi:type="dcterms:W3CDTF">2022-05-18T15:26:00Z</dcterms:created>
  <dcterms:modified xsi:type="dcterms:W3CDTF">2022-05-18T15:27:00Z</dcterms:modified>
</cp:coreProperties>
</file>